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EDE8E9" w14:textId="77777777" w:rsidR="0016016E" w:rsidRPr="001B6043" w:rsidRDefault="0016016E" w:rsidP="00D24442">
      <w:pPr>
        <w:spacing w:before="120" w:after="60" w:line="360" w:lineRule="auto"/>
        <w:ind w:firstLine="720"/>
        <w:jc w:val="center"/>
        <w:rPr>
          <w:rFonts w:cs="Times New Roman"/>
          <w:b/>
          <w:szCs w:val="26"/>
        </w:rPr>
      </w:pPr>
    </w:p>
    <w:p w14:paraId="56DC8201" w14:textId="198DC5E7" w:rsidR="000B09C6" w:rsidRPr="001B6043" w:rsidRDefault="00200613" w:rsidP="00E07F75">
      <w:pPr>
        <w:spacing w:before="120" w:after="60" w:line="240" w:lineRule="auto"/>
        <w:jc w:val="center"/>
        <w:rPr>
          <w:rFonts w:cs="Times New Roman"/>
          <w:b/>
          <w:szCs w:val="26"/>
        </w:rPr>
      </w:pPr>
      <w:r w:rsidRPr="001B6043">
        <w:rPr>
          <w:rFonts w:cs="Times New Roman"/>
          <w:b/>
          <w:szCs w:val="26"/>
        </w:rPr>
        <w:t>TRƯỜNG ĐẠI HỌC KINH TẾ - ĐẠI HỌC ĐÀ NẴNG</w:t>
      </w:r>
    </w:p>
    <w:p w14:paraId="583BADA0" w14:textId="3E30C777" w:rsidR="00200613" w:rsidRPr="001B6043" w:rsidRDefault="00200613" w:rsidP="00E07F75">
      <w:pPr>
        <w:spacing w:before="120" w:after="60" w:line="240" w:lineRule="auto"/>
        <w:jc w:val="center"/>
        <w:rPr>
          <w:rFonts w:cs="Times New Roman"/>
          <w:b/>
          <w:szCs w:val="26"/>
        </w:rPr>
      </w:pPr>
      <w:r w:rsidRPr="001B6043">
        <w:rPr>
          <w:rFonts w:cs="Times New Roman"/>
          <w:b/>
          <w:szCs w:val="26"/>
        </w:rPr>
        <w:t>KHOA THỐNG KÊ – TIN HỌC</w:t>
      </w:r>
    </w:p>
    <w:p w14:paraId="7061012F" w14:textId="547769ED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04277AB3" w14:textId="527FC791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0B17E271" w14:textId="2E56B795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4FCDA140" w14:textId="1EAFF117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5EC0B4DA" w14:textId="21E70390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36806229" w14:textId="7642973B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73B0B88D" w14:textId="77777777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43540B57" w14:textId="0A43D410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672B19EA" w14:textId="7B8E175F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152390E6" w14:textId="09D5DF6D" w:rsidR="00200613" w:rsidRPr="00095B30" w:rsidRDefault="00200613" w:rsidP="00E07F75">
      <w:pPr>
        <w:spacing w:before="120" w:after="60" w:line="240" w:lineRule="auto"/>
        <w:jc w:val="center"/>
        <w:rPr>
          <w:rFonts w:cs="Times New Roman"/>
          <w:b/>
          <w:sz w:val="56"/>
          <w:szCs w:val="56"/>
        </w:rPr>
      </w:pPr>
      <w:r w:rsidRPr="00095B30">
        <w:rPr>
          <w:rFonts w:cs="Times New Roman"/>
          <w:b/>
          <w:sz w:val="56"/>
          <w:szCs w:val="56"/>
        </w:rPr>
        <w:t>TÀI LIỆU ĐẶC TẢ YÊU CẦU</w:t>
      </w:r>
    </w:p>
    <w:p w14:paraId="6E689D41" w14:textId="780DF7DF" w:rsidR="00200613" w:rsidRPr="00095B30" w:rsidRDefault="0016016E" w:rsidP="00E07F75">
      <w:pPr>
        <w:spacing w:before="120" w:after="60" w:line="240" w:lineRule="auto"/>
        <w:jc w:val="center"/>
        <w:rPr>
          <w:rFonts w:cs="Times New Roman"/>
          <w:sz w:val="32"/>
          <w:szCs w:val="32"/>
        </w:rPr>
      </w:pPr>
      <w:r w:rsidRPr="00095B30">
        <w:rPr>
          <w:rFonts w:cs="Times New Roman"/>
          <w:sz w:val="32"/>
          <w:szCs w:val="32"/>
        </w:rPr>
        <w:t>Hệ thống quản lý công việc của giáo viên và quản lý trong BMYC</w:t>
      </w:r>
    </w:p>
    <w:p w14:paraId="2D2C3938" w14:textId="77777777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3921598C" w14:textId="77777777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11A34CBB" w14:textId="77777777" w:rsidR="00123D17" w:rsidRPr="001B6043" w:rsidRDefault="00123D17" w:rsidP="00D24442">
      <w:pPr>
        <w:spacing w:before="120" w:after="60" w:line="360" w:lineRule="auto"/>
        <w:ind w:firstLine="720"/>
        <w:jc w:val="left"/>
        <w:rPr>
          <w:rFonts w:cs="Times New Roman"/>
          <w:szCs w:val="26"/>
        </w:rPr>
      </w:pPr>
    </w:p>
    <w:p w14:paraId="6CE8FCF0" w14:textId="1FDD8E28" w:rsidR="00200613" w:rsidRPr="001B6043" w:rsidRDefault="00200613" w:rsidP="001B6043">
      <w:pPr>
        <w:spacing w:before="120" w:after="60" w:line="240" w:lineRule="auto"/>
        <w:ind w:left="4321" w:firstLine="720"/>
        <w:jc w:val="left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Lớp:</w:t>
      </w:r>
      <w:r w:rsidR="0016016E" w:rsidRPr="001B6043">
        <w:rPr>
          <w:rFonts w:cs="Times New Roman"/>
          <w:szCs w:val="26"/>
        </w:rPr>
        <w:tab/>
        <w:t>48K21.2</w:t>
      </w:r>
    </w:p>
    <w:p w14:paraId="1AAFEEFB" w14:textId="313493CE" w:rsidR="00200613" w:rsidRPr="001B6043" w:rsidRDefault="00200613" w:rsidP="001B6043">
      <w:pPr>
        <w:spacing w:before="120" w:after="60" w:line="240" w:lineRule="auto"/>
        <w:ind w:left="4321" w:firstLine="720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Nhóm:</w:t>
      </w:r>
      <w:r w:rsidR="0016016E" w:rsidRPr="001B6043">
        <w:rPr>
          <w:rFonts w:cs="Times New Roman"/>
          <w:szCs w:val="26"/>
        </w:rPr>
        <w:t>`48K212.11</w:t>
      </w:r>
    </w:p>
    <w:p w14:paraId="337541FE" w14:textId="347188D6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029B523D" w14:textId="1BAE8F22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6F6D0FAE" w14:textId="45FF77F4" w:rsidR="00200613" w:rsidRPr="001B6043" w:rsidRDefault="00200613" w:rsidP="001B6043">
      <w:pPr>
        <w:spacing w:before="120" w:after="60" w:line="360" w:lineRule="auto"/>
        <w:rPr>
          <w:rFonts w:cs="Times New Roman"/>
          <w:szCs w:val="26"/>
        </w:rPr>
      </w:pPr>
    </w:p>
    <w:p w14:paraId="41D2622D" w14:textId="77777777" w:rsidR="001B6043" w:rsidRDefault="001B6043" w:rsidP="001B6043">
      <w:pPr>
        <w:tabs>
          <w:tab w:val="center" w:pos="5062"/>
          <w:tab w:val="right" w:pos="9405"/>
        </w:tabs>
        <w:spacing w:before="120" w:after="60" w:line="360" w:lineRule="auto"/>
        <w:jc w:val="left"/>
        <w:rPr>
          <w:rFonts w:cs="Times New Roman"/>
          <w:b/>
          <w:szCs w:val="26"/>
        </w:rPr>
      </w:pPr>
    </w:p>
    <w:p w14:paraId="2B5EA26F" w14:textId="1B0B491C" w:rsidR="001B6043" w:rsidRDefault="00200613" w:rsidP="001B6043">
      <w:pPr>
        <w:tabs>
          <w:tab w:val="center" w:pos="5062"/>
          <w:tab w:val="right" w:pos="9405"/>
        </w:tabs>
        <w:spacing w:before="120" w:after="60" w:line="360" w:lineRule="auto"/>
        <w:jc w:val="center"/>
        <w:rPr>
          <w:rFonts w:cs="Times New Roman"/>
          <w:b/>
          <w:szCs w:val="26"/>
        </w:rPr>
      </w:pPr>
      <w:bookmarkStart w:id="0" w:name="_Hlk166075315"/>
      <w:r w:rsidRPr="001B6043">
        <w:rPr>
          <w:rFonts w:cs="Times New Roman"/>
          <w:b/>
          <w:szCs w:val="26"/>
        </w:rPr>
        <w:t>ĐÀ NẴNG</w:t>
      </w:r>
      <w:r w:rsidR="00FE23E7">
        <w:rPr>
          <w:rFonts w:cs="Times New Roman"/>
          <w:b/>
          <w:szCs w:val="26"/>
        </w:rPr>
        <w:t>,</w:t>
      </w:r>
      <w:r w:rsidR="001B6043">
        <w:rPr>
          <w:rFonts w:cs="Times New Roman"/>
          <w:b/>
          <w:szCs w:val="26"/>
        </w:rPr>
        <w:t xml:space="preserve"> 05/</w:t>
      </w:r>
      <w:r w:rsidRPr="001B6043">
        <w:rPr>
          <w:rFonts w:cs="Times New Roman"/>
          <w:b/>
          <w:szCs w:val="26"/>
        </w:rPr>
        <w:t>2023</w:t>
      </w:r>
      <w:bookmarkEnd w:id="0"/>
      <w:r w:rsidR="001B6043">
        <w:rPr>
          <w:rFonts w:cs="Times New Roman"/>
          <w:b/>
          <w:szCs w:val="26"/>
        </w:rPr>
        <w:br w:type="page"/>
      </w:r>
    </w:p>
    <w:p w14:paraId="2A6C4DC9" w14:textId="1079CA9D" w:rsidR="00200613" w:rsidRPr="001B6043" w:rsidRDefault="00200613" w:rsidP="001B6043">
      <w:pPr>
        <w:pStyle w:val="Heading1"/>
        <w:numPr>
          <w:ilvl w:val="0"/>
          <w:numId w:val="0"/>
        </w:numPr>
        <w:spacing w:before="120" w:after="60" w:line="360" w:lineRule="auto"/>
        <w:ind w:left="360" w:hanging="360"/>
        <w:rPr>
          <w:rFonts w:cs="Times New Roman"/>
          <w:b w:val="0"/>
          <w:sz w:val="26"/>
          <w:szCs w:val="26"/>
        </w:rPr>
      </w:pPr>
      <w:bookmarkStart w:id="1" w:name="_Toc166074103"/>
      <w:bookmarkStart w:id="2" w:name="_Hlk166075642"/>
      <w:r w:rsidRPr="001B6043">
        <w:rPr>
          <w:rFonts w:cs="Times New Roman"/>
          <w:sz w:val="26"/>
          <w:szCs w:val="26"/>
        </w:rPr>
        <w:lastRenderedPageBreak/>
        <w:t>MỤC LỤC</w:t>
      </w:r>
      <w:bookmarkEnd w:id="1"/>
    </w:p>
    <w:bookmarkEnd w:id="2" w:displacedByCustomXml="next"/>
    <w:sdt>
      <w:sdtPr>
        <w:rPr>
          <w:rFonts w:ascii="Times New Roman" w:eastAsiaTheme="minorHAnsi" w:hAnsi="Times New Roman" w:cs="Times New Roman"/>
          <w:color w:val="auto"/>
          <w:sz w:val="26"/>
          <w:szCs w:val="26"/>
        </w:rPr>
        <w:id w:val="34152423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52F3358" w14:textId="2288BBA0" w:rsidR="00BE6A7E" w:rsidRPr="001B6043" w:rsidRDefault="00BE6A7E" w:rsidP="00D24442">
          <w:pPr>
            <w:pStyle w:val="TOCHeading"/>
            <w:spacing w:before="120" w:after="60" w:line="360" w:lineRule="auto"/>
            <w:ind w:firstLine="720"/>
            <w:rPr>
              <w:rFonts w:ascii="Times New Roman" w:hAnsi="Times New Roman" w:cs="Times New Roman"/>
              <w:sz w:val="26"/>
              <w:szCs w:val="26"/>
            </w:rPr>
          </w:pPr>
          <w:r w:rsidRPr="001B6043">
            <w:rPr>
              <w:rFonts w:ascii="Times New Roman" w:hAnsi="Times New Roman" w:cs="Times New Roman"/>
              <w:sz w:val="26"/>
              <w:szCs w:val="26"/>
            </w:rPr>
            <w:t>Table of Contents</w:t>
          </w:r>
        </w:p>
        <w:p w14:paraId="13254A32" w14:textId="76C09606" w:rsidR="00F234B8" w:rsidRDefault="00BE6A7E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r w:rsidRPr="001B6043">
            <w:rPr>
              <w:rFonts w:cs="Times New Roman"/>
              <w:szCs w:val="26"/>
            </w:rPr>
            <w:fldChar w:fldCharType="begin"/>
          </w:r>
          <w:r w:rsidRPr="001B6043">
            <w:rPr>
              <w:rFonts w:cs="Times New Roman"/>
              <w:szCs w:val="26"/>
            </w:rPr>
            <w:instrText xml:space="preserve"> TOC \o "1-3" \h \z \u </w:instrText>
          </w:r>
          <w:r w:rsidRPr="001B6043">
            <w:rPr>
              <w:rFonts w:cs="Times New Roman"/>
              <w:szCs w:val="26"/>
            </w:rPr>
            <w:fldChar w:fldCharType="separate"/>
          </w:r>
          <w:hyperlink w:anchor="_Toc166074103" w:history="1">
            <w:r w:rsidR="00F234B8" w:rsidRPr="004B269E">
              <w:rPr>
                <w:rStyle w:val="Hyperlink"/>
                <w:rFonts w:cs="Times New Roman"/>
                <w:noProof/>
              </w:rPr>
              <w:t>MỤC LỤC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03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89C136B" w14:textId="35722B3D" w:rsidR="00F234B8" w:rsidRDefault="00D450BF">
          <w:pPr>
            <w:pStyle w:val="TOC1"/>
            <w:tabs>
              <w:tab w:val="left" w:pos="176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04" w:history="1">
            <w:r w:rsidR="00F234B8" w:rsidRPr="004B269E">
              <w:rPr>
                <w:rStyle w:val="Hyperlink"/>
                <w:rFonts w:cs="Times New Roman"/>
                <w:noProof/>
              </w:rPr>
              <w:t>CHƯƠNG 1.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MÔ TẢ KHÁI QUÁT HỆ THỐNG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04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36A1ACA4" w14:textId="22252D98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05" w:history="1">
            <w:r w:rsidR="00F234B8" w:rsidRPr="004B269E">
              <w:rPr>
                <w:rStyle w:val="Hyperlink"/>
                <w:rFonts w:cs="Times New Roman"/>
                <w:noProof/>
              </w:rPr>
              <w:t>1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Tổng quan về hệ thống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05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7368CEF7" w14:textId="7B36302D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06" w:history="1">
            <w:r w:rsidR="00F234B8" w:rsidRPr="004B269E">
              <w:rPr>
                <w:rStyle w:val="Hyperlink"/>
                <w:rFonts w:cs="Times New Roman"/>
                <w:noProof/>
              </w:rPr>
              <w:t>1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Sơ đồ luồng nghiệp vụ hệ thống (business workflow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06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6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6D8CD33" w14:textId="228B2DF6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07" w:history="1">
            <w:r w:rsidR="00F234B8" w:rsidRPr="004B269E">
              <w:rPr>
                <w:rStyle w:val="Hyperlink"/>
                <w:rFonts w:cs="Times New Roman"/>
                <w:noProof/>
              </w:rPr>
              <w:t>1.2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Hệ thống AS-IS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07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6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644CD8F" w14:textId="5E2E569D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08" w:history="1">
            <w:r w:rsidR="00F234B8" w:rsidRPr="004B269E">
              <w:rPr>
                <w:rStyle w:val="Hyperlink"/>
                <w:rFonts w:cs="Times New Roman"/>
                <w:noProof/>
              </w:rPr>
              <w:t>1.2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Hệ thống TO-B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08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6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688EAAFB" w14:textId="4E54FF41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09" w:history="1">
            <w:r w:rsidR="00F234B8" w:rsidRPr="004B269E">
              <w:rPr>
                <w:rStyle w:val="Hyperlink"/>
                <w:rFonts w:cs="Times New Roman"/>
                <w:noProof/>
              </w:rPr>
              <w:t>1.3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Sơ đồ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09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7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44425CB0" w14:textId="0353F3E0" w:rsidR="00F234B8" w:rsidRDefault="00D450BF">
          <w:pPr>
            <w:pStyle w:val="TOC1"/>
            <w:tabs>
              <w:tab w:val="left" w:pos="176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10" w:history="1">
            <w:r w:rsidR="00F234B8" w:rsidRPr="004B269E">
              <w:rPr>
                <w:rStyle w:val="Hyperlink"/>
                <w:rFonts w:cs="Times New Roman"/>
                <w:noProof/>
              </w:rPr>
              <w:t>CHƯƠNG 2.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YÊU CẦU CHỨC NĂNG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10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8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40EAAF4B" w14:textId="566214F0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11" w:history="1">
            <w:r w:rsidR="00F234B8" w:rsidRPr="004B269E">
              <w:rPr>
                <w:rStyle w:val="Hyperlink"/>
                <w:rFonts w:cs="Times New Roman"/>
                <w:noProof/>
              </w:rPr>
              <w:t>2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 “Đánh giá học tập”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11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8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653A48B" w14:textId="40C5E208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12" w:history="1">
            <w:r w:rsidR="00F234B8" w:rsidRPr="004B269E">
              <w:rPr>
                <w:rStyle w:val="Hyperlink"/>
                <w:rFonts w:cs="Times New Roman"/>
                <w:noProof/>
              </w:rPr>
              <w:t>2.1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12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8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51DC293C" w14:textId="2C8B194D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13" w:history="1">
            <w:r w:rsidR="00F234B8" w:rsidRPr="004B269E">
              <w:rPr>
                <w:rStyle w:val="Hyperlink"/>
                <w:rFonts w:cs="Times New Roman"/>
                <w:noProof/>
              </w:rPr>
              <w:t>2.1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13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8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626BA3E" w14:textId="20B54DB9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14" w:history="1">
            <w:r w:rsidR="00F234B8" w:rsidRPr="004B269E">
              <w:rPr>
                <w:rStyle w:val="Hyperlink"/>
                <w:rFonts w:cs="Times New Roman"/>
                <w:noProof/>
              </w:rPr>
              <w:t>2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14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9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6C38F07" w14:textId="6690DDB3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15" w:history="1">
            <w:r w:rsidR="00F234B8" w:rsidRPr="004B269E">
              <w:rPr>
                <w:rStyle w:val="Hyperlink"/>
                <w:rFonts w:cs="Times New Roman"/>
                <w:bCs/>
                <w:noProof/>
              </w:rPr>
              <w:t>2.2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15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9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6752C35A" w14:textId="72EC5C6B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16" w:history="1">
            <w:r w:rsidR="00F234B8" w:rsidRPr="004B269E">
              <w:rPr>
                <w:rStyle w:val="Hyperlink"/>
                <w:rFonts w:cs="Times New Roman"/>
                <w:bCs/>
                <w:noProof/>
              </w:rPr>
              <w:t>2.2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16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9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6D1D3C4B" w14:textId="2D2F87AC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17" w:history="1">
            <w:r w:rsidR="00F234B8" w:rsidRPr="004B269E">
              <w:rPr>
                <w:rStyle w:val="Hyperlink"/>
                <w:rFonts w:cs="Times New Roman"/>
                <w:noProof/>
              </w:rPr>
              <w:t>2.3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17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9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59EF8F8" w14:textId="1F3F4103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18" w:history="1">
            <w:r w:rsidR="00F234B8" w:rsidRPr="004B269E">
              <w:rPr>
                <w:rStyle w:val="Hyperlink"/>
                <w:rFonts w:cs="Times New Roman"/>
                <w:bCs/>
                <w:noProof/>
              </w:rPr>
              <w:t>2.3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18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9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EC1EEFB" w14:textId="4595DEE4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19" w:history="1">
            <w:r w:rsidR="00F234B8" w:rsidRPr="004B269E">
              <w:rPr>
                <w:rStyle w:val="Hyperlink"/>
                <w:rFonts w:cs="Times New Roman"/>
                <w:bCs/>
                <w:noProof/>
              </w:rPr>
              <w:t>2.3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19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0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40F9BF18" w14:textId="62A6337E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20" w:history="1">
            <w:r w:rsidR="00F234B8" w:rsidRPr="004B269E">
              <w:rPr>
                <w:rStyle w:val="Hyperlink"/>
                <w:rFonts w:cs="Times New Roman"/>
                <w:noProof/>
              </w:rPr>
              <w:t>2.4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20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0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4824C021" w14:textId="6CDD4B1C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21" w:history="1">
            <w:r w:rsidR="00F234B8" w:rsidRPr="004B269E">
              <w:rPr>
                <w:rStyle w:val="Hyperlink"/>
                <w:rFonts w:cs="Times New Roman"/>
                <w:bCs/>
                <w:noProof/>
              </w:rPr>
              <w:t>2.4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21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0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44EB859C" w14:textId="770205A0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22" w:history="1">
            <w:r w:rsidR="00F234B8" w:rsidRPr="004B269E">
              <w:rPr>
                <w:rStyle w:val="Hyperlink"/>
                <w:rFonts w:cs="Times New Roman"/>
                <w:bCs/>
                <w:noProof/>
              </w:rPr>
              <w:t>2.4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22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1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A71806D" w14:textId="74E44F32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23" w:history="1">
            <w:r w:rsidR="00F234B8" w:rsidRPr="004B269E">
              <w:rPr>
                <w:rStyle w:val="Hyperlink"/>
                <w:rFonts w:cs="Times New Roman"/>
                <w:noProof/>
              </w:rPr>
              <w:t>2.5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23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1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F588568" w14:textId="2E549D9A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24" w:history="1">
            <w:r w:rsidR="00F234B8" w:rsidRPr="004B269E">
              <w:rPr>
                <w:rStyle w:val="Hyperlink"/>
                <w:rFonts w:cs="Times New Roman"/>
                <w:bCs/>
                <w:noProof/>
              </w:rPr>
              <w:t>2.5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24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1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520295E9" w14:textId="0E198311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25" w:history="1">
            <w:r w:rsidR="00F234B8" w:rsidRPr="004B269E">
              <w:rPr>
                <w:rStyle w:val="Hyperlink"/>
                <w:rFonts w:cs="Times New Roman"/>
                <w:bCs/>
                <w:noProof/>
              </w:rPr>
              <w:t>2.5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25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2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483DEF26" w14:textId="3A4788B3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26" w:history="1">
            <w:r w:rsidR="00F234B8" w:rsidRPr="004B269E">
              <w:rPr>
                <w:rStyle w:val="Hyperlink"/>
                <w:rFonts w:cs="Times New Roman"/>
                <w:noProof/>
              </w:rPr>
              <w:t>2.6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26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2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B0C670A" w14:textId="091EA9F2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27" w:history="1">
            <w:r w:rsidR="00F234B8" w:rsidRPr="004B269E">
              <w:rPr>
                <w:rStyle w:val="Hyperlink"/>
                <w:rFonts w:cs="Times New Roman"/>
                <w:noProof/>
              </w:rPr>
              <w:t>2.6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27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2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75D9A320" w14:textId="7CE0BEF6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28" w:history="1">
            <w:r w:rsidR="00F234B8" w:rsidRPr="004B269E">
              <w:rPr>
                <w:rStyle w:val="Hyperlink"/>
                <w:rFonts w:cs="Times New Roman"/>
                <w:noProof/>
              </w:rPr>
              <w:t>2.6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28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3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3954012E" w14:textId="10065AE3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29" w:history="1">
            <w:r w:rsidR="00F234B8" w:rsidRPr="004B269E">
              <w:rPr>
                <w:rStyle w:val="Hyperlink"/>
                <w:rFonts w:cs="Times New Roman"/>
                <w:noProof/>
              </w:rPr>
              <w:t>2.7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29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3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66BE139B" w14:textId="4E1085E3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30" w:history="1">
            <w:r w:rsidR="00F234B8" w:rsidRPr="004B269E">
              <w:rPr>
                <w:rStyle w:val="Hyperlink"/>
                <w:rFonts w:cs="Times New Roman"/>
                <w:noProof/>
              </w:rPr>
              <w:t>2.7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30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3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25030F9B" w14:textId="549EF714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31" w:history="1">
            <w:r w:rsidR="00F234B8" w:rsidRPr="004B269E">
              <w:rPr>
                <w:rStyle w:val="Hyperlink"/>
                <w:rFonts w:cs="Times New Roman"/>
                <w:noProof/>
              </w:rPr>
              <w:t>2.7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31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3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17A6F2D" w14:textId="7F3CC0B0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32" w:history="1">
            <w:r w:rsidR="00F234B8" w:rsidRPr="004B269E">
              <w:rPr>
                <w:rStyle w:val="Hyperlink"/>
                <w:rFonts w:cs="Times New Roman"/>
                <w:noProof/>
              </w:rPr>
              <w:t>2.8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32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4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5107B7DC" w14:textId="16EEC46C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33" w:history="1">
            <w:r w:rsidR="00F234B8" w:rsidRPr="004B269E">
              <w:rPr>
                <w:rStyle w:val="Hyperlink"/>
                <w:rFonts w:cs="Times New Roman"/>
                <w:noProof/>
              </w:rPr>
              <w:t>2.8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33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4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30255AB3" w14:textId="7BACF69E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34" w:history="1">
            <w:r w:rsidR="00F234B8" w:rsidRPr="004B269E">
              <w:rPr>
                <w:rStyle w:val="Hyperlink"/>
                <w:rFonts w:cs="Times New Roman"/>
                <w:noProof/>
              </w:rPr>
              <w:t>2.8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34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4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241559EC" w14:textId="78A56153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35" w:history="1">
            <w:r w:rsidR="00F234B8" w:rsidRPr="004B269E">
              <w:rPr>
                <w:rStyle w:val="Hyperlink"/>
                <w:rFonts w:cs="Times New Roman"/>
                <w:noProof/>
              </w:rPr>
              <w:t>2.9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35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4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622784DB" w14:textId="7379239F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36" w:history="1">
            <w:r w:rsidR="00F234B8" w:rsidRPr="004B269E">
              <w:rPr>
                <w:rStyle w:val="Hyperlink"/>
                <w:rFonts w:cs="Times New Roman"/>
                <w:noProof/>
              </w:rPr>
              <w:t>2.9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36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4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2120A266" w14:textId="31D20331" w:rsidR="00F234B8" w:rsidRDefault="00D450BF">
          <w:pPr>
            <w:pStyle w:val="TOC3"/>
            <w:tabs>
              <w:tab w:val="left" w:pos="132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37" w:history="1">
            <w:r w:rsidR="00F234B8" w:rsidRPr="004B269E">
              <w:rPr>
                <w:rStyle w:val="Hyperlink"/>
                <w:rFonts w:cs="Times New Roman"/>
                <w:noProof/>
              </w:rPr>
              <w:t>2.9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37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7C02D88D" w14:textId="7923ED97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38" w:history="1">
            <w:r w:rsidR="00F234B8" w:rsidRPr="004B269E">
              <w:rPr>
                <w:rStyle w:val="Hyperlink"/>
                <w:rFonts w:cs="Times New Roman"/>
                <w:noProof/>
              </w:rPr>
              <w:t>2.10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38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43A8D97" w14:textId="063C1F1F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39" w:history="1">
            <w:r w:rsidR="00F234B8" w:rsidRPr="004B269E">
              <w:rPr>
                <w:rStyle w:val="Hyperlink"/>
                <w:rFonts w:cs="Times New Roman"/>
                <w:noProof/>
              </w:rPr>
              <w:t>2.10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39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255690C8" w14:textId="1F33B72B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40" w:history="1">
            <w:r w:rsidR="00F234B8" w:rsidRPr="004B269E">
              <w:rPr>
                <w:rStyle w:val="Hyperlink"/>
                <w:rFonts w:cs="Times New Roman"/>
                <w:noProof/>
              </w:rPr>
              <w:t>2.10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40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4FD019B" w14:textId="0CF78DBB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41" w:history="1">
            <w:r w:rsidR="00F234B8" w:rsidRPr="004B269E">
              <w:rPr>
                <w:rStyle w:val="Hyperlink"/>
                <w:rFonts w:cs="Times New Roman"/>
                <w:noProof/>
              </w:rPr>
              <w:t>2.1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41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79334C94" w14:textId="254C311D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42" w:history="1">
            <w:r w:rsidR="00F234B8" w:rsidRPr="004B269E">
              <w:rPr>
                <w:rStyle w:val="Hyperlink"/>
                <w:rFonts w:cs="Times New Roman"/>
                <w:noProof/>
              </w:rPr>
              <w:t>2.11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42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400DCF96" w14:textId="7F6B3787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43" w:history="1">
            <w:r w:rsidR="00F234B8" w:rsidRPr="004B269E">
              <w:rPr>
                <w:rStyle w:val="Hyperlink"/>
                <w:rFonts w:cs="Times New Roman"/>
                <w:noProof/>
              </w:rPr>
              <w:t>2.11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43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6CE19737" w14:textId="7E463CC7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44" w:history="1">
            <w:r w:rsidR="00F234B8" w:rsidRPr="004B269E">
              <w:rPr>
                <w:rStyle w:val="Hyperlink"/>
                <w:rFonts w:cs="Times New Roman"/>
                <w:noProof/>
              </w:rPr>
              <w:t>2.1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44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6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2572FE23" w14:textId="1C14559C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45" w:history="1">
            <w:r w:rsidR="00F234B8" w:rsidRPr="004B269E">
              <w:rPr>
                <w:rStyle w:val="Hyperlink"/>
                <w:rFonts w:cs="Times New Roman"/>
                <w:noProof/>
              </w:rPr>
              <w:t>2.12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45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6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478C4095" w14:textId="7BFDA887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46" w:history="1">
            <w:r w:rsidR="00F234B8" w:rsidRPr="004B269E">
              <w:rPr>
                <w:rStyle w:val="Hyperlink"/>
                <w:rFonts w:cs="Times New Roman"/>
                <w:noProof/>
              </w:rPr>
              <w:t>2.12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46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6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6A9672FC" w14:textId="15ECC7DA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47" w:history="1">
            <w:r w:rsidR="00F234B8" w:rsidRPr="004B269E">
              <w:rPr>
                <w:rStyle w:val="Hyperlink"/>
                <w:rFonts w:cs="Times New Roman"/>
                <w:noProof/>
              </w:rPr>
              <w:t>2.13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47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6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28C62C1A" w14:textId="6072EC71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48" w:history="1">
            <w:r w:rsidR="00F234B8" w:rsidRPr="004B269E">
              <w:rPr>
                <w:rStyle w:val="Hyperlink"/>
                <w:rFonts w:cs="Times New Roman"/>
                <w:noProof/>
              </w:rPr>
              <w:t>2.13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48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6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5596B344" w14:textId="23CBB236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49" w:history="1">
            <w:r w:rsidR="00F234B8" w:rsidRPr="004B269E">
              <w:rPr>
                <w:rStyle w:val="Hyperlink"/>
                <w:rFonts w:cs="Times New Roman"/>
                <w:noProof/>
              </w:rPr>
              <w:t>2.13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49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7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1681F08" w14:textId="464DC162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50" w:history="1">
            <w:r w:rsidR="00F234B8" w:rsidRPr="004B269E">
              <w:rPr>
                <w:rStyle w:val="Hyperlink"/>
                <w:rFonts w:cs="Times New Roman"/>
                <w:noProof/>
              </w:rPr>
              <w:t>2.14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50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7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627B3BE3" w14:textId="65B7354B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51" w:history="1">
            <w:r w:rsidR="00F234B8" w:rsidRPr="004B269E">
              <w:rPr>
                <w:rStyle w:val="Hyperlink"/>
                <w:rFonts w:cs="Times New Roman"/>
                <w:noProof/>
              </w:rPr>
              <w:t>2.14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51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7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2CB56655" w14:textId="458AC75C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52" w:history="1">
            <w:r w:rsidR="00F234B8" w:rsidRPr="004B269E">
              <w:rPr>
                <w:rStyle w:val="Hyperlink"/>
                <w:rFonts w:cs="Times New Roman"/>
                <w:noProof/>
              </w:rPr>
              <w:t>2.14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52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8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46238FD0" w14:textId="39A142D0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53" w:history="1">
            <w:r w:rsidR="00F234B8" w:rsidRPr="004B269E">
              <w:rPr>
                <w:rStyle w:val="Hyperlink"/>
                <w:rFonts w:cs="Times New Roman"/>
                <w:noProof/>
              </w:rPr>
              <w:t>2.15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53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8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5D50FC99" w14:textId="43475BB6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54" w:history="1">
            <w:r w:rsidR="00F234B8" w:rsidRPr="004B269E">
              <w:rPr>
                <w:rStyle w:val="Hyperlink"/>
                <w:rFonts w:cs="Times New Roman"/>
                <w:noProof/>
              </w:rPr>
              <w:t>2.15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54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8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6F751DA" w14:textId="0D6642F3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55" w:history="1">
            <w:r w:rsidR="00F234B8" w:rsidRPr="004B269E">
              <w:rPr>
                <w:rStyle w:val="Hyperlink"/>
                <w:rFonts w:cs="Times New Roman"/>
                <w:noProof/>
              </w:rPr>
              <w:t>2.15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55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9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590BCA9F" w14:textId="0485F4D0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56" w:history="1">
            <w:r w:rsidR="00F234B8" w:rsidRPr="004B269E">
              <w:rPr>
                <w:rStyle w:val="Hyperlink"/>
                <w:rFonts w:cs="Times New Roman"/>
                <w:noProof/>
              </w:rPr>
              <w:t>2.16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56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9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346918F8" w14:textId="329D6DD2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57" w:history="1">
            <w:r w:rsidR="00F234B8" w:rsidRPr="004B269E">
              <w:rPr>
                <w:rStyle w:val="Hyperlink"/>
                <w:rFonts w:cs="Times New Roman"/>
                <w:noProof/>
              </w:rPr>
              <w:t>2.16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57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19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3EEFA874" w14:textId="7651E89E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58" w:history="1">
            <w:r w:rsidR="00F234B8" w:rsidRPr="004B269E">
              <w:rPr>
                <w:rStyle w:val="Hyperlink"/>
                <w:rFonts w:cs="Times New Roman"/>
                <w:noProof/>
              </w:rPr>
              <w:t>2.16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58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0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B1E3320" w14:textId="18E7715D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59" w:history="1">
            <w:r w:rsidR="00F234B8" w:rsidRPr="004B269E">
              <w:rPr>
                <w:rStyle w:val="Hyperlink"/>
                <w:rFonts w:cs="Times New Roman"/>
                <w:noProof/>
              </w:rPr>
              <w:t>2.17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59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0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209C02F5" w14:textId="57AEBFDA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60" w:history="1">
            <w:r w:rsidR="00F234B8" w:rsidRPr="004B269E">
              <w:rPr>
                <w:rStyle w:val="Hyperlink"/>
                <w:rFonts w:cs="Times New Roman"/>
                <w:noProof/>
              </w:rPr>
              <w:t>2.17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60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0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C2A2A8D" w14:textId="3386FB56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61" w:history="1">
            <w:r w:rsidR="00F234B8" w:rsidRPr="004B269E">
              <w:rPr>
                <w:rStyle w:val="Hyperlink"/>
                <w:rFonts w:cs="Times New Roman"/>
                <w:noProof/>
              </w:rPr>
              <w:t>2.17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61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0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8AF29E2" w14:textId="7E3BA240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62" w:history="1">
            <w:r w:rsidR="00F234B8" w:rsidRPr="004B269E">
              <w:rPr>
                <w:rStyle w:val="Hyperlink"/>
                <w:rFonts w:cs="Times New Roman"/>
                <w:noProof/>
              </w:rPr>
              <w:t>2.18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62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1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2E68198" w14:textId="7B26B0C8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63" w:history="1">
            <w:r w:rsidR="00F234B8" w:rsidRPr="004B269E">
              <w:rPr>
                <w:rStyle w:val="Hyperlink"/>
                <w:rFonts w:cs="Times New Roman"/>
                <w:noProof/>
              </w:rPr>
              <w:t>2.18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63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1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30066A6E" w14:textId="22DD65FC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64" w:history="1">
            <w:r w:rsidR="00F234B8" w:rsidRPr="004B269E">
              <w:rPr>
                <w:rStyle w:val="Hyperlink"/>
                <w:rFonts w:cs="Times New Roman"/>
                <w:noProof/>
              </w:rPr>
              <w:t>2.18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64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1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12DB902" w14:textId="21B16A93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65" w:history="1">
            <w:r w:rsidR="00F234B8" w:rsidRPr="004B269E">
              <w:rPr>
                <w:rStyle w:val="Hyperlink"/>
                <w:rFonts w:cs="Times New Roman"/>
                <w:noProof/>
              </w:rPr>
              <w:t>2.19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65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1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521F3A4C" w14:textId="32EA8A61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66" w:history="1">
            <w:r w:rsidR="00F234B8" w:rsidRPr="004B269E">
              <w:rPr>
                <w:rStyle w:val="Hyperlink"/>
                <w:rFonts w:cs="Times New Roman"/>
                <w:noProof/>
              </w:rPr>
              <w:t>2.19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66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1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30C54C6" w14:textId="2F61997F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67" w:history="1">
            <w:r w:rsidR="00F234B8" w:rsidRPr="004B269E">
              <w:rPr>
                <w:rStyle w:val="Hyperlink"/>
                <w:rFonts w:cs="Times New Roman"/>
                <w:noProof/>
              </w:rPr>
              <w:t>2.19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67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2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5B1CE2BB" w14:textId="3EF6CC50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68" w:history="1">
            <w:r w:rsidR="00F234B8" w:rsidRPr="004B269E">
              <w:rPr>
                <w:rStyle w:val="Hyperlink"/>
                <w:rFonts w:cs="Times New Roman"/>
                <w:noProof/>
              </w:rPr>
              <w:t>2.20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68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2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7E32FF9D" w14:textId="1A2AD065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69" w:history="1">
            <w:r w:rsidR="00F234B8" w:rsidRPr="004B269E">
              <w:rPr>
                <w:rStyle w:val="Hyperlink"/>
                <w:rFonts w:cs="Times New Roman"/>
                <w:noProof/>
              </w:rPr>
              <w:t>2.20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69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2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5852885" w14:textId="160A5C10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70" w:history="1">
            <w:r w:rsidR="00F234B8" w:rsidRPr="004B269E">
              <w:rPr>
                <w:rStyle w:val="Hyperlink"/>
                <w:rFonts w:cs="Times New Roman"/>
                <w:noProof/>
              </w:rPr>
              <w:t>2.20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70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3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60701ACE" w14:textId="63553323" w:rsidR="00F234B8" w:rsidRDefault="00D450BF">
          <w:pPr>
            <w:pStyle w:val="TOC2"/>
            <w:tabs>
              <w:tab w:val="left" w:pos="110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71" w:history="1">
            <w:r w:rsidR="00F234B8" w:rsidRPr="004B269E">
              <w:rPr>
                <w:rStyle w:val="Hyperlink"/>
                <w:rFonts w:cs="Times New Roman"/>
                <w:noProof/>
              </w:rPr>
              <w:t>2.2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Đặc tả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71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3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47C13C48" w14:textId="71449BF0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72" w:history="1">
            <w:r w:rsidR="00F234B8" w:rsidRPr="004B269E">
              <w:rPr>
                <w:rStyle w:val="Hyperlink"/>
                <w:rFonts w:cs="Times New Roman"/>
                <w:noProof/>
              </w:rPr>
              <w:t>2.21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mô tả chi tiết use case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72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3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5B328220" w14:textId="5D0B871F" w:rsidR="00F234B8" w:rsidRDefault="00D450BF">
          <w:pPr>
            <w:pStyle w:val="TOC3"/>
            <w:tabs>
              <w:tab w:val="left" w:pos="154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73" w:history="1">
            <w:r w:rsidR="00F234B8" w:rsidRPr="004B269E">
              <w:rPr>
                <w:rStyle w:val="Hyperlink"/>
                <w:rFonts w:cs="Times New Roman"/>
                <w:noProof/>
              </w:rPr>
              <w:t>2.21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Bản vẽ hoạt động (activity diagram)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73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4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3BB6FC03" w14:textId="2218ADCB" w:rsidR="00F234B8" w:rsidRDefault="00D450BF">
          <w:pPr>
            <w:pStyle w:val="TOC1"/>
            <w:tabs>
              <w:tab w:val="left" w:pos="176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74" w:history="1">
            <w:r w:rsidR="00F234B8" w:rsidRPr="004B269E">
              <w:rPr>
                <w:rStyle w:val="Hyperlink"/>
                <w:rFonts w:cs="Times New Roman"/>
                <w:noProof/>
              </w:rPr>
              <w:t>CHƯƠNG 3.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noProof/>
              </w:rPr>
              <w:t>YÊU CẦU PHI CHỨC NĂNG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74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75EED8A0" w14:textId="1B3CC078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75" w:history="1">
            <w:r w:rsidR="00F234B8" w:rsidRPr="004B269E">
              <w:rPr>
                <w:rStyle w:val="Hyperlink"/>
                <w:rFonts w:cs="Times New Roman"/>
                <w:noProof/>
              </w:rPr>
              <w:t>3.1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Về bảo mật thông tin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75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66F974A6" w14:textId="63CCA363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76" w:history="1">
            <w:r w:rsidR="00F234B8" w:rsidRPr="004B269E">
              <w:rPr>
                <w:rStyle w:val="Hyperlink"/>
                <w:rFonts w:cs="Times New Roman"/>
                <w:noProof/>
              </w:rPr>
              <w:t>3.2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Về hiệu suất và tối ưu hóa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76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0AFCEE55" w14:textId="4D1B544D" w:rsidR="00F234B8" w:rsidRDefault="00D450BF">
          <w:pPr>
            <w:pStyle w:val="TOC2"/>
            <w:tabs>
              <w:tab w:val="left" w:pos="880"/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77" w:history="1">
            <w:r w:rsidR="00F234B8" w:rsidRPr="004B269E">
              <w:rPr>
                <w:rStyle w:val="Hyperlink"/>
                <w:rFonts w:cs="Times New Roman"/>
                <w:noProof/>
              </w:rPr>
              <w:t>3.3</w:t>
            </w:r>
            <w:r w:rsidR="00F234B8">
              <w:rPr>
                <w:rFonts w:asciiTheme="minorHAnsi" w:eastAsiaTheme="minorEastAsia" w:hAnsiTheme="minorHAnsi"/>
                <w:noProof/>
                <w:sz w:val="22"/>
              </w:rPr>
              <w:tab/>
            </w:r>
            <w:r w:rsidR="00F234B8" w:rsidRPr="004B269E">
              <w:rPr>
                <w:rStyle w:val="Hyperlink"/>
                <w:rFonts w:cs="Times New Roman"/>
                <w:bCs/>
                <w:noProof/>
              </w:rPr>
              <w:t>Về giao diện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77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5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244FE72E" w14:textId="76E93D07" w:rsidR="00F234B8" w:rsidRDefault="00D450BF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78" w:history="1">
            <w:r w:rsidR="00F234B8" w:rsidRPr="004B269E">
              <w:rPr>
                <w:rStyle w:val="Hyperlink"/>
                <w:rFonts w:cs="Times New Roman"/>
                <w:noProof/>
              </w:rPr>
              <w:t>DANH MỤC HÌNH ẢNH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78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6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2864A14F" w14:textId="5C4581E9" w:rsidR="00F234B8" w:rsidRDefault="00D450BF">
          <w:pPr>
            <w:pStyle w:val="TOC1"/>
            <w:tabs>
              <w:tab w:val="right" w:leader="dot" w:pos="9395"/>
            </w:tabs>
            <w:rPr>
              <w:rFonts w:asciiTheme="minorHAnsi" w:eastAsiaTheme="minorEastAsia" w:hAnsiTheme="minorHAnsi"/>
              <w:noProof/>
              <w:sz w:val="22"/>
            </w:rPr>
          </w:pPr>
          <w:hyperlink w:anchor="_Toc166074179" w:history="1">
            <w:r w:rsidR="00F234B8" w:rsidRPr="004B269E">
              <w:rPr>
                <w:rStyle w:val="Hyperlink"/>
                <w:rFonts w:cs="Times New Roman"/>
                <w:noProof/>
              </w:rPr>
              <w:t>TÀI LIỆU THAM KHẢO</w:t>
            </w:r>
            <w:r w:rsidR="00F234B8">
              <w:rPr>
                <w:noProof/>
                <w:webHidden/>
              </w:rPr>
              <w:tab/>
            </w:r>
            <w:r w:rsidR="00F234B8">
              <w:rPr>
                <w:noProof/>
                <w:webHidden/>
              </w:rPr>
              <w:fldChar w:fldCharType="begin"/>
            </w:r>
            <w:r w:rsidR="00F234B8">
              <w:rPr>
                <w:noProof/>
                <w:webHidden/>
              </w:rPr>
              <w:instrText xml:space="preserve"> PAGEREF _Toc166074179 \h </w:instrText>
            </w:r>
            <w:r w:rsidR="00F234B8">
              <w:rPr>
                <w:noProof/>
                <w:webHidden/>
              </w:rPr>
            </w:r>
            <w:r w:rsidR="00F234B8">
              <w:rPr>
                <w:noProof/>
                <w:webHidden/>
              </w:rPr>
              <w:fldChar w:fldCharType="separate"/>
            </w:r>
            <w:r w:rsidR="00F234B8">
              <w:rPr>
                <w:noProof/>
                <w:webHidden/>
              </w:rPr>
              <w:t>27</w:t>
            </w:r>
            <w:r w:rsidR="00F234B8">
              <w:rPr>
                <w:noProof/>
                <w:webHidden/>
              </w:rPr>
              <w:fldChar w:fldCharType="end"/>
            </w:r>
          </w:hyperlink>
        </w:p>
        <w:p w14:paraId="1ED18C77" w14:textId="378D261F" w:rsidR="00BE6A7E" w:rsidRPr="001B6043" w:rsidRDefault="00BE6A7E" w:rsidP="00D24442">
          <w:pPr>
            <w:spacing w:before="120" w:after="60" w:line="360" w:lineRule="auto"/>
            <w:ind w:firstLine="720"/>
            <w:rPr>
              <w:rFonts w:cs="Times New Roman"/>
              <w:szCs w:val="26"/>
            </w:rPr>
          </w:pPr>
          <w:r w:rsidRPr="001B6043">
            <w:rPr>
              <w:rFonts w:cs="Times New Roman"/>
              <w:b/>
              <w:bCs/>
              <w:noProof/>
              <w:szCs w:val="26"/>
            </w:rPr>
            <w:fldChar w:fldCharType="end"/>
          </w:r>
        </w:p>
      </w:sdtContent>
    </w:sdt>
    <w:p w14:paraId="5C653915" w14:textId="77777777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b/>
          <w:szCs w:val="26"/>
        </w:rPr>
      </w:pPr>
      <w:r w:rsidRPr="001B6043">
        <w:rPr>
          <w:rFonts w:cs="Times New Roman"/>
          <w:b/>
          <w:szCs w:val="26"/>
        </w:rPr>
        <w:br w:type="page"/>
      </w:r>
    </w:p>
    <w:p w14:paraId="33E633EB" w14:textId="2A45BA94" w:rsidR="00200613" w:rsidRPr="001B6043" w:rsidRDefault="00BE6A7E" w:rsidP="00D24442">
      <w:pPr>
        <w:pStyle w:val="Heading1"/>
        <w:spacing w:before="120" w:after="60" w:line="360" w:lineRule="auto"/>
        <w:ind w:left="0" w:firstLine="720"/>
        <w:rPr>
          <w:rFonts w:cs="Times New Roman"/>
          <w:sz w:val="26"/>
          <w:szCs w:val="26"/>
        </w:rPr>
      </w:pPr>
      <w:bookmarkStart w:id="3" w:name="_Toc166074104"/>
      <w:r w:rsidRPr="001B6043">
        <w:rPr>
          <w:rFonts w:cs="Times New Roman"/>
          <w:sz w:val="26"/>
          <w:szCs w:val="26"/>
        </w:rPr>
        <w:lastRenderedPageBreak/>
        <w:t>MÔ TẢ KHÁI QUÁT HỆ THỐNG</w:t>
      </w:r>
      <w:bookmarkEnd w:id="3"/>
    </w:p>
    <w:p w14:paraId="7391ACDD" w14:textId="77777777" w:rsidR="00123D17" w:rsidRPr="001B6043" w:rsidRDefault="00123D17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5F0FE020" w14:textId="20565EFD" w:rsidR="00123D17" w:rsidRPr="001B6043" w:rsidRDefault="00200613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4" w:name="_Toc166074105"/>
      <w:r w:rsidRPr="001B6043">
        <w:rPr>
          <w:rFonts w:cs="Times New Roman"/>
        </w:rPr>
        <w:t>Tổng quan về hệ thống</w:t>
      </w:r>
      <w:bookmarkEnd w:id="4"/>
    </w:p>
    <w:p w14:paraId="19BF521A" w14:textId="70F18A83" w:rsidR="00AA6354" w:rsidRPr="001B6043" w:rsidRDefault="00123D17" w:rsidP="00D24442">
      <w:pPr>
        <w:spacing w:before="120" w:after="60" w:line="360" w:lineRule="auto"/>
        <w:ind w:firstLine="720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Hệ thống quản lý công việc của BMYC là một trang mạng được sử dụng bởi giáo viên và người quản lý. </w:t>
      </w:r>
      <w:r w:rsidR="005A36E9" w:rsidRPr="001B6043">
        <w:rPr>
          <w:rFonts w:cs="Times New Roman"/>
          <w:szCs w:val="26"/>
        </w:rPr>
        <w:t>Hệ thống này hỗ trợ</w:t>
      </w:r>
      <w:r w:rsidRPr="001B6043">
        <w:rPr>
          <w:rFonts w:cs="Times New Roman"/>
          <w:szCs w:val="26"/>
        </w:rPr>
        <w:t xml:space="preserve"> </w:t>
      </w:r>
      <w:r w:rsidR="005A36E9" w:rsidRPr="001B6043">
        <w:rPr>
          <w:rFonts w:cs="Times New Roman"/>
          <w:szCs w:val="26"/>
        </w:rPr>
        <w:t>nhân viên của BMYC</w:t>
      </w:r>
      <w:r w:rsidRPr="001B6043">
        <w:rPr>
          <w:rFonts w:cs="Times New Roman"/>
          <w:szCs w:val="26"/>
        </w:rPr>
        <w:t xml:space="preserve"> quản lý công việc giảng dạy của bản thân (đối với cả hai đối tượng) và quản lý giáo viên (</w:t>
      </w:r>
      <w:r w:rsidR="005A36E9" w:rsidRPr="001B6043">
        <w:rPr>
          <w:rFonts w:cs="Times New Roman"/>
          <w:szCs w:val="26"/>
        </w:rPr>
        <w:t>chỉ dành riêng cho</w:t>
      </w:r>
      <w:r w:rsidRPr="001B6043">
        <w:rPr>
          <w:rFonts w:cs="Times New Roman"/>
          <w:szCs w:val="26"/>
        </w:rPr>
        <w:t xml:space="preserve"> quản lý). </w:t>
      </w:r>
      <w:r w:rsidR="005A36E9" w:rsidRPr="001B6043">
        <w:rPr>
          <w:rFonts w:cs="Times New Roman"/>
          <w:szCs w:val="26"/>
        </w:rPr>
        <w:t xml:space="preserve">Cụ thể, hệ thống hỗ trợ nhân viên trong </w:t>
      </w:r>
      <w:r w:rsidR="002505DC" w:rsidRPr="001B6043">
        <w:rPr>
          <w:rFonts w:cs="Times New Roman"/>
          <w:szCs w:val="26"/>
        </w:rPr>
        <w:t>7</w:t>
      </w:r>
      <w:r w:rsidR="005A36E9" w:rsidRPr="001B6043">
        <w:rPr>
          <w:rFonts w:cs="Times New Roman"/>
          <w:szCs w:val="26"/>
        </w:rPr>
        <w:t xml:space="preserve"> công việc chính:</w:t>
      </w:r>
      <w:r w:rsidR="00BA41D3" w:rsidRPr="001B6043">
        <w:rPr>
          <w:rFonts w:cs="Times New Roman"/>
          <w:szCs w:val="26"/>
        </w:rPr>
        <w:t xml:space="preserve"> </w:t>
      </w:r>
      <w:r w:rsidR="00AA6354" w:rsidRPr="001B6043">
        <w:rPr>
          <w:rFonts w:cs="Times New Roman"/>
          <w:szCs w:val="26"/>
        </w:rPr>
        <w:t xml:space="preserve">(sẽ mô tả kỹ hơn trong phần </w:t>
      </w:r>
      <w:hyperlink w:anchor="_Sơ_đồ_use" w:history="1">
        <w:r w:rsidR="00AA6354" w:rsidRPr="001B6043">
          <w:rPr>
            <w:rStyle w:val="Hyperlink"/>
            <w:rFonts w:cs="Times New Roman"/>
            <w:b/>
            <w:bCs/>
            <w:szCs w:val="26"/>
          </w:rPr>
          <w:t>1.4 Sơ đồ use case</w:t>
        </w:r>
      </w:hyperlink>
      <w:r w:rsidR="00AA6354" w:rsidRPr="001B6043">
        <w:rPr>
          <w:rFonts w:cs="Times New Roman"/>
          <w:szCs w:val="26"/>
        </w:rPr>
        <w:t>)</w:t>
      </w:r>
    </w:p>
    <w:p w14:paraId="4AB8ED0F" w14:textId="77777777" w:rsidR="00AA6354" w:rsidRPr="001B6043" w:rsidRDefault="005A36E9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Đánh giá học tập</w:t>
      </w:r>
    </w:p>
    <w:p w14:paraId="621BD389" w14:textId="77777777" w:rsidR="00AA6354" w:rsidRPr="001B6043" w:rsidRDefault="005A36E9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Đăng ký lịch dạy</w:t>
      </w:r>
    </w:p>
    <w:p w14:paraId="1D23BC98" w14:textId="77777777" w:rsidR="00AA6354" w:rsidRPr="001B6043" w:rsidRDefault="005A36E9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nghỉ việc</w:t>
      </w:r>
    </w:p>
    <w:p w14:paraId="3B7DC28D" w14:textId="77777777" w:rsidR="00AA6354" w:rsidRPr="001B6043" w:rsidRDefault="005A36E9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thông tin học viên</w:t>
      </w:r>
    </w:p>
    <w:p w14:paraId="2D6268D8" w14:textId="77777777" w:rsidR="00AA6354" w:rsidRPr="001B6043" w:rsidRDefault="002505DC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thông tin giáo viên</w:t>
      </w:r>
    </w:p>
    <w:p w14:paraId="25DEF169" w14:textId="6F5F12D5" w:rsidR="005A36E9" w:rsidRPr="001B6043" w:rsidRDefault="005A36E9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Quản lý thu nhập</w:t>
      </w:r>
      <w:r w:rsidR="002505DC" w:rsidRPr="001B6043">
        <w:rPr>
          <w:rFonts w:cs="Times New Roman"/>
          <w:szCs w:val="26"/>
        </w:rPr>
        <w:t xml:space="preserve"> </w:t>
      </w:r>
    </w:p>
    <w:p w14:paraId="1015F4E8" w14:textId="1DC7B59D" w:rsidR="00200613" w:rsidRPr="001B6043" w:rsidRDefault="002505DC" w:rsidP="00D24442">
      <w:pPr>
        <w:spacing w:before="120" w:after="60" w:line="360" w:lineRule="auto"/>
        <w:ind w:firstLine="720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Không chỉ dừng lại ở đó, đ</w:t>
      </w:r>
      <w:r w:rsidR="005A36E9" w:rsidRPr="001B6043">
        <w:rPr>
          <w:rFonts w:cs="Times New Roman"/>
          <w:szCs w:val="26"/>
        </w:rPr>
        <w:t xml:space="preserve">ây </w:t>
      </w:r>
      <w:r w:rsidRPr="001B6043">
        <w:rPr>
          <w:rFonts w:cs="Times New Roman"/>
          <w:szCs w:val="26"/>
        </w:rPr>
        <w:t xml:space="preserve">còn </w:t>
      </w:r>
      <w:r w:rsidR="005A36E9" w:rsidRPr="001B6043">
        <w:rPr>
          <w:rFonts w:cs="Times New Roman"/>
          <w:szCs w:val="26"/>
        </w:rPr>
        <w:t xml:space="preserve">là một hệ thống thỏa mãn 5 tiêu chí: Dễ nhìn - Dễ dùng – Tự động - Tối ưu – Bảo mật. </w:t>
      </w:r>
      <w:r w:rsidR="00123D17" w:rsidRPr="001B6043">
        <w:rPr>
          <w:rFonts w:cs="Times New Roman"/>
          <w:szCs w:val="26"/>
        </w:rPr>
        <w:t xml:space="preserve">Nó </w:t>
      </w:r>
      <w:r w:rsidR="00BA41D3" w:rsidRPr="001B6043">
        <w:rPr>
          <w:rFonts w:cs="Times New Roman"/>
          <w:szCs w:val="26"/>
        </w:rPr>
        <w:t xml:space="preserve">không chỉ </w:t>
      </w:r>
      <w:r w:rsidR="00123D17" w:rsidRPr="001B6043">
        <w:rPr>
          <w:rFonts w:cs="Times New Roman"/>
          <w:szCs w:val="26"/>
        </w:rPr>
        <w:t xml:space="preserve">giúp </w:t>
      </w:r>
      <w:r w:rsidR="00BA41D3" w:rsidRPr="001B6043">
        <w:rPr>
          <w:rFonts w:cs="Times New Roman"/>
          <w:szCs w:val="26"/>
        </w:rPr>
        <w:t xml:space="preserve">nhân viên dễ dàng quản lý công việc của mình mà còn tăng hiệu quả công việc </w:t>
      </w:r>
      <w:r w:rsidRPr="001B6043">
        <w:rPr>
          <w:rFonts w:cs="Times New Roman"/>
          <w:szCs w:val="26"/>
        </w:rPr>
        <w:t>một cách vượt trội bằng cách đơn giản hóa, cải tiến và chuẩn hóa quý trình làm việc của giáo viên/quản lý như sau</w:t>
      </w:r>
      <w:r w:rsidR="00BA41D3" w:rsidRPr="001B6043">
        <w:rPr>
          <w:rFonts w:cs="Times New Roman"/>
          <w:szCs w:val="26"/>
        </w:rPr>
        <w:t>:</w:t>
      </w:r>
    </w:p>
    <w:p w14:paraId="16842BFE" w14:textId="212659E9" w:rsidR="00BA41D3" w:rsidRPr="001B6043" w:rsidRDefault="002505DC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úp </w:t>
      </w:r>
      <w:r w:rsidR="007833D6" w:rsidRPr="001B6043">
        <w:rPr>
          <w:rFonts w:cs="Times New Roman"/>
          <w:szCs w:val="26"/>
        </w:rPr>
        <w:t xml:space="preserve">giáo viên </w:t>
      </w:r>
      <w:r w:rsidRPr="001B6043">
        <w:rPr>
          <w:rFonts w:cs="Times New Roman"/>
          <w:szCs w:val="26"/>
        </w:rPr>
        <w:t>đ</w:t>
      </w:r>
      <w:r w:rsidR="00BA41D3" w:rsidRPr="001B6043">
        <w:rPr>
          <w:rFonts w:cs="Times New Roman"/>
          <w:szCs w:val="26"/>
        </w:rPr>
        <w:t xml:space="preserve">ánh giá học tập </w:t>
      </w:r>
      <w:r w:rsidRPr="001B6043">
        <w:rPr>
          <w:rFonts w:cs="Times New Roman"/>
          <w:szCs w:val="26"/>
        </w:rPr>
        <w:t>một cách chính xác và theo dõi sự tiến bộ của học sinh kỹ càng hơn.</w:t>
      </w:r>
    </w:p>
    <w:p w14:paraId="67985F27" w14:textId="77777777" w:rsidR="00BA41D3" w:rsidRPr="001B6043" w:rsidRDefault="00BA41D3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Giảm thiểu sự nhầm lẫn và xung đột về lịch trình dạy, tạo điều kiện cho việc dạy học được diễn ra một cách suôn sẻ.</w:t>
      </w:r>
    </w:p>
    <w:p w14:paraId="5B8737A1" w14:textId="5753F12C" w:rsidR="00BA41D3" w:rsidRPr="001B6043" w:rsidRDefault="00BA41D3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Tối ưu hóa quá trình quản lý nghỉ việc, giúp</w:t>
      </w:r>
      <w:r w:rsidR="002505DC" w:rsidRPr="001B6043">
        <w:rPr>
          <w:rFonts w:cs="Times New Roman"/>
          <w:szCs w:val="26"/>
        </w:rPr>
        <w:t xml:space="preserve"> </w:t>
      </w:r>
      <w:r w:rsidRPr="001B6043">
        <w:rPr>
          <w:rFonts w:cs="Times New Roman"/>
          <w:szCs w:val="26"/>
        </w:rPr>
        <w:t>nhân viên dễ đăng ký và</w:t>
      </w:r>
      <w:r w:rsidR="002505DC" w:rsidRPr="001B6043">
        <w:rPr>
          <w:rFonts w:cs="Times New Roman"/>
          <w:szCs w:val="26"/>
        </w:rPr>
        <w:t xml:space="preserve"> </w:t>
      </w:r>
      <w:r w:rsidRPr="001B6043">
        <w:rPr>
          <w:rFonts w:cs="Times New Roman"/>
          <w:szCs w:val="26"/>
        </w:rPr>
        <w:t>quản lý</w:t>
      </w:r>
      <w:r w:rsidR="002505DC" w:rsidRPr="001B6043">
        <w:rPr>
          <w:rFonts w:cs="Times New Roman"/>
          <w:szCs w:val="26"/>
        </w:rPr>
        <w:t xml:space="preserve"> viên dễ kiểm soát</w:t>
      </w:r>
      <w:r w:rsidRPr="001B6043">
        <w:rPr>
          <w:rFonts w:cs="Times New Roman"/>
          <w:szCs w:val="26"/>
        </w:rPr>
        <w:t xml:space="preserve"> thời gian nghỉ </w:t>
      </w:r>
      <w:r w:rsidR="002505DC" w:rsidRPr="001B6043">
        <w:rPr>
          <w:rFonts w:cs="Times New Roman"/>
          <w:szCs w:val="26"/>
        </w:rPr>
        <w:t xml:space="preserve">cùng người nghỉ </w:t>
      </w:r>
      <w:r w:rsidRPr="001B6043">
        <w:rPr>
          <w:rFonts w:cs="Times New Roman"/>
          <w:szCs w:val="26"/>
        </w:rPr>
        <w:t>một cách hiệu quả.</w:t>
      </w:r>
    </w:p>
    <w:p w14:paraId="6D6DFADF" w14:textId="6A400E79" w:rsidR="00BA41D3" w:rsidRPr="001B6043" w:rsidRDefault="007833D6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L</w:t>
      </w:r>
      <w:r w:rsidR="00BA41D3" w:rsidRPr="001B6043">
        <w:rPr>
          <w:rFonts w:cs="Times New Roman"/>
          <w:szCs w:val="26"/>
        </w:rPr>
        <w:t>ưu trữ thông tin của học viên và giáo viên một cách có tổ chức, dễ dàng truy cập và tìm kiếm khi cần thiết.</w:t>
      </w:r>
    </w:p>
    <w:p w14:paraId="4DDD59D5" w14:textId="76C6F0B9" w:rsidR="00E07F75" w:rsidRPr="001B6043" w:rsidRDefault="00BA41D3" w:rsidP="00AA6354">
      <w:pPr>
        <w:pStyle w:val="ListParagraph"/>
        <w:numPr>
          <w:ilvl w:val="0"/>
          <w:numId w:val="34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Tạo báo cáo</w:t>
      </w:r>
      <w:r w:rsidR="007833D6" w:rsidRPr="001B6043">
        <w:rPr>
          <w:rFonts w:cs="Times New Roman"/>
          <w:szCs w:val="26"/>
        </w:rPr>
        <w:t xml:space="preserve"> thống kê</w:t>
      </w:r>
      <w:r w:rsidRPr="001B6043">
        <w:rPr>
          <w:rFonts w:cs="Times New Roman"/>
          <w:szCs w:val="26"/>
        </w:rPr>
        <w:t xml:space="preserve"> liên quan đến thu nhập của nhân viên</w:t>
      </w:r>
      <w:r w:rsidR="007833D6" w:rsidRPr="001B6043">
        <w:rPr>
          <w:rFonts w:cs="Times New Roman"/>
          <w:szCs w:val="26"/>
        </w:rPr>
        <w:t xml:space="preserve"> (sử dụng biểu đồ,…) và</w:t>
      </w:r>
      <w:r w:rsidRPr="001B6043">
        <w:rPr>
          <w:rFonts w:cs="Times New Roman"/>
          <w:szCs w:val="26"/>
        </w:rPr>
        <w:t xml:space="preserve"> giúp theo dõi</w:t>
      </w:r>
      <w:r w:rsidR="007833D6" w:rsidRPr="001B6043">
        <w:rPr>
          <w:rFonts w:cs="Times New Roman"/>
          <w:szCs w:val="26"/>
        </w:rPr>
        <w:t>/</w:t>
      </w:r>
      <w:r w:rsidRPr="001B6043">
        <w:rPr>
          <w:rFonts w:cs="Times New Roman"/>
          <w:szCs w:val="26"/>
        </w:rPr>
        <w:t>quản lý</w:t>
      </w:r>
      <w:r w:rsidR="007833D6" w:rsidRPr="001B6043">
        <w:rPr>
          <w:rFonts w:cs="Times New Roman"/>
          <w:szCs w:val="26"/>
        </w:rPr>
        <w:t>/cập nhật</w:t>
      </w:r>
      <w:r w:rsidRPr="001B6043">
        <w:rPr>
          <w:rFonts w:cs="Times New Roman"/>
          <w:szCs w:val="26"/>
        </w:rPr>
        <w:t xml:space="preserve"> tình hình tài chính một cách chặt chẽ.</w:t>
      </w:r>
    </w:p>
    <w:p w14:paraId="367C0AA7" w14:textId="5DF5C6F6" w:rsidR="00E07F75" w:rsidRPr="001B6043" w:rsidRDefault="00E07F75" w:rsidP="00E07F75">
      <w:pPr>
        <w:tabs>
          <w:tab w:val="left" w:pos="3624"/>
        </w:tabs>
        <w:rPr>
          <w:rFonts w:cs="Times New Roman"/>
          <w:szCs w:val="26"/>
        </w:rPr>
        <w:sectPr w:rsidR="00E07F75" w:rsidRPr="001B6043" w:rsidSect="007E5683">
          <w:footerReference w:type="default" r:id="rId8"/>
          <w:type w:val="nextColumn"/>
          <w:pgSz w:w="12240" w:h="15840"/>
          <w:pgMar w:top="1134" w:right="1134" w:bottom="1134" w:left="1701" w:header="720" w:footer="720" w:gutter="0"/>
          <w:pgBorders w:display="firstPage">
            <w:top w:val="thinThickSmallGap" w:sz="24" w:space="1" w:color="auto"/>
            <w:left w:val="thinThickSmallGap" w:sz="24" w:space="4" w:color="auto"/>
            <w:bottom w:val="thickThinSmallGap" w:sz="24" w:space="1" w:color="auto"/>
            <w:right w:val="thickThinSmallGap" w:sz="24" w:space="4" w:color="auto"/>
          </w:pgBorders>
          <w:pgNumType w:start="1"/>
          <w:cols w:space="720"/>
          <w:titlePg/>
          <w:docGrid w:linePitch="360"/>
        </w:sectPr>
      </w:pPr>
    </w:p>
    <w:p w14:paraId="0D91EDCC" w14:textId="6A9C945B" w:rsidR="00D23B30" w:rsidRPr="001B6043" w:rsidRDefault="00200613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5" w:name="_Toc166074106"/>
      <w:r w:rsidRPr="001B6043">
        <w:rPr>
          <w:rFonts w:cs="Times New Roman"/>
        </w:rPr>
        <w:lastRenderedPageBreak/>
        <w:t>Sơ đồ luồng nghiệp vụ hệ thống</w:t>
      </w:r>
      <w:r w:rsidR="00770322" w:rsidRPr="001B6043">
        <w:rPr>
          <w:rFonts w:cs="Times New Roman"/>
        </w:rPr>
        <w:t xml:space="preserve"> (business workflow</w:t>
      </w:r>
      <w:r w:rsidR="00D23B30" w:rsidRPr="001B6043">
        <w:rPr>
          <w:rFonts w:cs="Times New Roman"/>
        </w:rPr>
        <w:t>)</w:t>
      </w:r>
      <w:bookmarkEnd w:id="5"/>
    </w:p>
    <w:p w14:paraId="074E720D" w14:textId="6C7AAC21" w:rsidR="00A01961" w:rsidRPr="001B6043" w:rsidRDefault="00A01961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" w:name="_Toc166074107"/>
      <w:r w:rsidRPr="001B6043">
        <w:rPr>
          <w:rFonts w:ascii="Times New Roman" w:hAnsi="Times New Roman" w:cs="Times New Roman"/>
          <w:color w:val="auto"/>
          <w:sz w:val="26"/>
          <w:szCs w:val="26"/>
        </w:rPr>
        <w:t>Hệ thống AS-IS</w:t>
      </w:r>
      <w:bookmarkEnd w:id="6"/>
    </w:p>
    <w:p w14:paraId="643A6EF2" w14:textId="7E6F830C" w:rsidR="00A01961" w:rsidRPr="001B6043" w:rsidRDefault="00A01961" w:rsidP="00D24442">
      <w:pPr>
        <w:pStyle w:val="NormalWeb"/>
        <w:spacing w:before="120" w:beforeAutospacing="0" w:after="60" w:afterAutospacing="0" w:line="360" w:lineRule="auto"/>
        <w:ind w:firstLine="720"/>
        <w:rPr>
          <w:sz w:val="26"/>
          <w:szCs w:val="26"/>
        </w:rPr>
      </w:pPr>
    </w:p>
    <w:p w14:paraId="392A564A" w14:textId="77777777" w:rsidR="00A01961" w:rsidRPr="001B6043" w:rsidRDefault="00A01961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p w14:paraId="778CEC2C" w14:textId="77777777" w:rsidR="00A01961" w:rsidRPr="001B6043" w:rsidRDefault="00A01961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7" w:name="_Toc166074108"/>
      <w:r w:rsidRPr="001B6043">
        <w:rPr>
          <w:rFonts w:ascii="Times New Roman" w:hAnsi="Times New Roman" w:cs="Times New Roman"/>
          <w:color w:val="auto"/>
          <w:sz w:val="26"/>
          <w:szCs w:val="26"/>
        </w:rPr>
        <w:t>Hệ thống TO-BE</w:t>
      </w:r>
      <w:bookmarkEnd w:id="7"/>
    </w:p>
    <w:p w14:paraId="5655BF2A" w14:textId="77777777" w:rsidR="00A01961" w:rsidRPr="001B6043" w:rsidRDefault="00A01961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65C37F99" w14:textId="66950862" w:rsidR="00A01961" w:rsidRPr="001B6043" w:rsidRDefault="00A01961" w:rsidP="00D24442">
      <w:pPr>
        <w:spacing w:before="120" w:after="60" w:line="360" w:lineRule="auto"/>
        <w:ind w:firstLine="720"/>
        <w:rPr>
          <w:rFonts w:cs="Times New Roman"/>
          <w:szCs w:val="26"/>
        </w:rPr>
        <w:sectPr w:rsidR="00A01961" w:rsidRPr="001B6043" w:rsidSect="007E5683">
          <w:type w:val="nextColumn"/>
          <w:pgSz w:w="23808" w:h="16840" w:orient="landscape" w:code="8"/>
          <w:pgMar w:top="1134" w:right="1134" w:bottom="1134" w:left="1701" w:header="720" w:footer="720" w:gutter="0"/>
          <w:cols w:space="720"/>
          <w:docGrid w:linePitch="360"/>
        </w:sectPr>
      </w:pPr>
    </w:p>
    <w:p w14:paraId="038F85FD" w14:textId="6F4ADEFB" w:rsidR="00200613" w:rsidRPr="001B6043" w:rsidRDefault="00200613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8" w:name="_Sơ_đồ_use"/>
      <w:bookmarkStart w:id="9" w:name="_Toc166074109"/>
      <w:bookmarkEnd w:id="8"/>
      <w:r w:rsidRPr="001B6043">
        <w:rPr>
          <w:rFonts w:cs="Times New Roman"/>
        </w:rPr>
        <w:lastRenderedPageBreak/>
        <w:t>Sơ đồ use case</w:t>
      </w:r>
      <w:bookmarkEnd w:id="9"/>
    </w:p>
    <w:p w14:paraId="3BDBA9B2" w14:textId="1C2F5605" w:rsidR="00200613" w:rsidRPr="001B6043" w:rsidRDefault="00200613" w:rsidP="00D24442">
      <w:pPr>
        <w:pStyle w:val="Heading1"/>
        <w:spacing w:before="120" w:after="60" w:line="360" w:lineRule="auto"/>
        <w:ind w:left="0" w:firstLine="720"/>
        <w:rPr>
          <w:rFonts w:cs="Times New Roman"/>
          <w:sz w:val="26"/>
          <w:szCs w:val="26"/>
        </w:rPr>
      </w:pPr>
      <w:r w:rsidRPr="001B6043">
        <w:rPr>
          <w:rFonts w:cs="Times New Roman"/>
          <w:sz w:val="26"/>
          <w:szCs w:val="26"/>
        </w:rPr>
        <w:br w:type="page"/>
      </w:r>
      <w:bookmarkStart w:id="10" w:name="_Toc166074110"/>
      <w:r w:rsidR="00BE6A7E" w:rsidRPr="001B6043">
        <w:rPr>
          <w:rFonts w:cs="Times New Roman"/>
          <w:sz w:val="26"/>
          <w:szCs w:val="26"/>
        </w:rPr>
        <w:lastRenderedPageBreak/>
        <w:t>YÊU CẦU CHỨC NĂNG</w:t>
      </w:r>
      <w:bookmarkEnd w:id="10"/>
    </w:p>
    <w:p w14:paraId="4E4981DA" w14:textId="77777777" w:rsidR="00123D17" w:rsidRPr="001B6043" w:rsidRDefault="00123D17" w:rsidP="00D24442">
      <w:pPr>
        <w:spacing w:before="120" w:after="60" w:line="360" w:lineRule="auto"/>
        <w:rPr>
          <w:rFonts w:cs="Times New Roman"/>
          <w:szCs w:val="26"/>
        </w:rPr>
      </w:pPr>
    </w:p>
    <w:p w14:paraId="61EAFC28" w14:textId="21AB04F9" w:rsidR="00200613" w:rsidRPr="001B6043" w:rsidRDefault="00200613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11" w:name="_Toc166074111"/>
      <w:r w:rsidRPr="001B6043">
        <w:rPr>
          <w:rFonts w:cs="Times New Roman"/>
        </w:rPr>
        <w:t>Đặc tả use case</w:t>
      </w:r>
      <w:r w:rsidR="00A01961" w:rsidRPr="001B6043">
        <w:rPr>
          <w:rFonts w:cs="Times New Roman"/>
        </w:rPr>
        <w:t xml:space="preserve"> “Đánh giá học tập”</w:t>
      </w:r>
      <w:bookmarkEnd w:id="11"/>
    </w:p>
    <w:p w14:paraId="1D8932D4" w14:textId="5EAC6452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12" w:name="_Toc166074112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1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D24442" w:rsidRPr="001B6043" w14:paraId="368AF622" w14:textId="77777777" w:rsidTr="004A1BE4">
        <w:tc>
          <w:tcPr>
            <w:tcW w:w="3539" w:type="dxa"/>
          </w:tcPr>
          <w:p w14:paraId="63AD9F7C" w14:textId="029E17C0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16CC4BF7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5DA0226E" w14:textId="77777777" w:rsidTr="004A1BE4">
        <w:tc>
          <w:tcPr>
            <w:tcW w:w="3539" w:type="dxa"/>
          </w:tcPr>
          <w:p w14:paraId="0C11410F" w14:textId="0601DD85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CF9939A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11E46345" w14:textId="77777777" w:rsidTr="004A1BE4">
        <w:tc>
          <w:tcPr>
            <w:tcW w:w="3539" w:type="dxa"/>
          </w:tcPr>
          <w:p w14:paraId="6355CB99" w14:textId="109BF6B6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6D708D2A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37533815" w14:textId="77777777" w:rsidTr="004A1BE4">
        <w:tc>
          <w:tcPr>
            <w:tcW w:w="3539" w:type="dxa"/>
          </w:tcPr>
          <w:p w14:paraId="01C10DD6" w14:textId="4A5461D9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63C6DF5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319A4FC8" w14:textId="77777777" w:rsidTr="004A1BE4">
        <w:tc>
          <w:tcPr>
            <w:tcW w:w="3539" w:type="dxa"/>
          </w:tcPr>
          <w:p w14:paraId="0E9B5393" w14:textId="223AA633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7E1EEFD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1C78E1DB" w14:textId="77777777" w:rsidTr="004A1BE4">
        <w:tc>
          <w:tcPr>
            <w:tcW w:w="3539" w:type="dxa"/>
          </w:tcPr>
          <w:p w14:paraId="07F3667B" w14:textId="3F06C4F3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FAF205A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75C99C4F" w14:textId="77777777" w:rsidTr="004A1BE4">
        <w:tc>
          <w:tcPr>
            <w:tcW w:w="3539" w:type="dxa"/>
          </w:tcPr>
          <w:p w14:paraId="647D5B22" w14:textId="01BE70A1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381E199E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4AC320DD" w14:textId="77777777" w:rsidTr="004A1BE4">
        <w:tc>
          <w:tcPr>
            <w:tcW w:w="3539" w:type="dxa"/>
          </w:tcPr>
          <w:p w14:paraId="527E81B4" w14:textId="5EDEBF27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5A42ABBC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0CE7F9D9" w14:textId="77777777" w:rsidTr="004A1BE4">
        <w:tc>
          <w:tcPr>
            <w:tcW w:w="3539" w:type="dxa"/>
          </w:tcPr>
          <w:p w14:paraId="4BA7C6E8" w14:textId="225836CE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E869AA7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1EA4853D" w14:textId="77777777" w:rsidTr="004A1BE4">
        <w:tc>
          <w:tcPr>
            <w:tcW w:w="3539" w:type="dxa"/>
          </w:tcPr>
          <w:p w14:paraId="0FD06298" w14:textId="2D3B3C14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4863258E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34AA491F" w14:textId="77777777" w:rsidTr="004A1BE4">
        <w:tc>
          <w:tcPr>
            <w:tcW w:w="3539" w:type="dxa"/>
          </w:tcPr>
          <w:p w14:paraId="3DA08643" w14:textId="734753D3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24B7A93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43573E15" w14:textId="77777777" w:rsidTr="004A1BE4">
        <w:tc>
          <w:tcPr>
            <w:tcW w:w="3539" w:type="dxa"/>
          </w:tcPr>
          <w:p w14:paraId="3CAE2705" w14:textId="1267B200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001BBE11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D24442" w:rsidRPr="001B6043" w14:paraId="73B3D5FD" w14:textId="77777777" w:rsidTr="004A1BE4">
        <w:tc>
          <w:tcPr>
            <w:tcW w:w="3539" w:type="dxa"/>
          </w:tcPr>
          <w:p w14:paraId="46FD528D" w14:textId="2F2476A7" w:rsidR="00D24442" w:rsidRPr="001B6043" w:rsidRDefault="00D24442" w:rsidP="004A1BE4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7F54CFC6" w14:textId="77777777" w:rsidR="00D24442" w:rsidRPr="001B6043" w:rsidRDefault="00D24442" w:rsidP="00D24442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5D24884C" w14:textId="336F9F58" w:rsidR="00A57CC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13" w:name="_Toc166074113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13"/>
    </w:p>
    <w:p w14:paraId="5C40D2E0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16D50834" w14:textId="07CEC011" w:rsidR="00200613" w:rsidRPr="001B6043" w:rsidRDefault="00200613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14" w:name="_Toc166074114"/>
      <w:r w:rsidRPr="001B6043">
        <w:rPr>
          <w:rFonts w:cs="Times New Roman"/>
        </w:rPr>
        <w:lastRenderedPageBreak/>
        <w:t>Đặc tả use case</w:t>
      </w:r>
      <w:bookmarkEnd w:id="14"/>
    </w:p>
    <w:p w14:paraId="46A8471E" w14:textId="1FA9F0D2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15" w:name="_Toc166074115"/>
      <w:r w:rsidRPr="001B6043">
        <w:rPr>
          <w:rFonts w:ascii="Times New Roman" w:hAnsi="Times New Roman" w:cs="Times New Roman"/>
          <w:bCs/>
          <w:color w:val="auto"/>
          <w:sz w:val="26"/>
          <w:szCs w:val="26"/>
        </w:rPr>
        <w:t>Bản mô tả chi tiết use case</w:t>
      </w:r>
      <w:bookmarkEnd w:id="1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E07F75" w:rsidRPr="001B6043" w14:paraId="317DDA73" w14:textId="77777777" w:rsidTr="007D5C80">
        <w:tc>
          <w:tcPr>
            <w:tcW w:w="3539" w:type="dxa"/>
          </w:tcPr>
          <w:p w14:paraId="6FDB4A55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ABF8C80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3C624E89" w14:textId="77777777" w:rsidTr="007D5C80">
        <w:tc>
          <w:tcPr>
            <w:tcW w:w="3539" w:type="dxa"/>
          </w:tcPr>
          <w:p w14:paraId="44324059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56DB769D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4924F05A" w14:textId="77777777" w:rsidTr="007D5C80">
        <w:tc>
          <w:tcPr>
            <w:tcW w:w="3539" w:type="dxa"/>
          </w:tcPr>
          <w:p w14:paraId="226BAE05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7FFBDE6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0AD20C68" w14:textId="77777777" w:rsidTr="007D5C80">
        <w:tc>
          <w:tcPr>
            <w:tcW w:w="3539" w:type="dxa"/>
          </w:tcPr>
          <w:p w14:paraId="292597B2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223949D4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017DF76A" w14:textId="77777777" w:rsidTr="007D5C80">
        <w:tc>
          <w:tcPr>
            <w:tcW w:w="3539" w:type="dxa"/>
          </w:tcPr>
          <w:p w14:paraId="3732A2B6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C98EB0C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1FE293C1" w14:textId="77777777" w:rsidTr="007D5C80">
        <w:tc>
          <w:tcPr>
            <w:tcW w:w="3539" w:type="dxa"/>
          </w:tcPr>
          <w:p w14:paraId="58895EFE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90E2D0A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0E8BCCD5" w14:textId="77777777" w:rsidTr="007D5C80">
        <w:tc>
          <w:tcPr>
            <w:tcW w:w="3539" w:type="dxa"/>
          </w:tcPr>
          <w:p w14:paraId="524B12A7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25176BB5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7F9A06BB" w14:textId="77777777" w:rsidTr="007D5C80">
        <w:tc>
          <w:tcPr>
            <w:tcW w:w="3539" w:type="dxa"/>
          </w:tcPr>
          <w:p w14:paraId="243DC532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70C2E361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50FE209A" w14:textId="77777777" w:rsidTr="007D5C80">
        <w:tc>
          <w:tcPr>
            <w:tcW w:w="3539" w:type="dxa"/>
          </w:tcPr>
          <w:p w14:paraId="530135EF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07EF15B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1750DE51" w14:textId="77777777" w:rsidTr="007D5C80">
        <w:tc>
          <w:tcPr>
            <w:tcW w:w="3539" w:type="dxa"/>
          </w:tcPr>
          <w:p w14:paraId="40358731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0903512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2786D452" w14:textId="77777777" w:rsidTr="007D5C80">
        <w:tc>
          <w:tcPr>
            <w:tcW w:w="3539" w:type="dxa"/>
          </w:tcPr>
          <w:p w14:paraId="146D76AF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466EE653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414C89A0" w14:textId="77777777" w:rsidTr="007D5C80">
        <w:tc>
          <w:tcPr>
            <w:tcW w:w="3539" w:type="dxa"/>
          </w:tcPr>
          <w:p w14:paraId="7A8C2347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6D3264A9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15C02260" w14:textId="77777777" w:rsidTr="007D5C80">
        <w:tc>
          <w:tcPr>
            <w:tcW w:w="3539" w:type="dxa"/>
          </w:tcPr>
          <w:p w14:paraId="30489E0F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6CE4849B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40BD192C" w14:textId="30C6F23D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16" w:name="_Toc166074116"/>
      <w:r w:rsidRPr="001B6043">
        <w:rPr>
          <w:rFonts w:ascii="Times New Roman" w:hAnsi="Times New Roman" w:cs="Times New Roman"/>
          <w:bCs/>
          <w:color w:val="auto"/>
          <w:sz w:val="26"/>
          <w:szCs w:val="26"/>
        </w:rPr>
        <w:t>Bản vẽ hoạt động (activity diagram)</w:t>
      </w:r>
      <w:bookmarkEnd w:id="16"/>
    </w:p>
    <w:p w14:paraId="5B47D4F7" w14:textId="6DC1FA85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3E1D302C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17" w:name="_Toc166074117"/>
      <w:r w:rsidRPr="001B6043">
        <w:rPr>
          <w:rFonts w:cs="Times New Roman"/>
        </w:rPr>
        <w:t>Đặc tả use case</w:t>
      </w:r>
      <w:bookmarkEnd w:id="17"/>
    </w:p>
    <w:p w14:paraId="00CDE6D9" w14:textId="06F37E4B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18" w:name="_Toc166074118"/>
      <w:r w:rsidRPr="001B6043">
        <w:rPr>
          <w:rFonts w:ascii="Times New Roman" w:hAnsi="Times New Roman" w:cs="Times New Roman"/>
          <w:bCs/>
          <w:color w:val="auto"/>
          <w:sz w:val="26"/>
          <w:szCs w:val="26"/>
        </w:rPr>
        <w:t>Bản mô tả chi tiết use case</w:t>
      </w:r>
      <w:bookmarkEnd w:id="1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E07F75" w:rsidRPr="001B6043" w14:paraId="3863B8CF" w14:textId="77777777" w:rsidTr="007D5C80">
        <w:tc>
          <w:tcPr>
            <w:tcW w:w="3539" w:type="dxa"/>
          </w:tcPr>
          <w:p w14:paraId="39392534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60550312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2BF7CE7D" w14:textId="77777777" w:rsidTr="007D5C80">
        <w:tc>
          <w:tcPr>
            <w:tcW w:w="3539" w:type="dxa"/>
          </w:tcPr>
          <w:p w14:paraId="64B5ACEC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28B7BDC4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50E078E4" w14:textId="77777777" w:rsidTr="007D5C80">
        <w:tc>
          <w:tcPr>
            <w:tcW w:w="3539" w:type="dxa"/>
          </w:tcPr>
          <w:p w14:paraId="5CB9536C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5856" w:type="dxa"/>
          </w:tcPr>
          <w:p w14:paraId="4CC2310C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16402302" w14:textId="77777777" w:rsidTr="007D5C80">
        <w:tc>
          <w:tcPr>
            <w:tcW w:w="3539" w:type="dxa"/>
          </w:tcPr>
          <w:p w14:paraId="4E8AB35F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A10169C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76FFC3F6" w14:textId="77777777" w:rsidTr="007D5C80">
        <w:tc>
          <w:tcPr>
            <w:tcW w:w="3539" w:type="dxa"/>
          </w:tcPr>
          <w:p w14:paraId="358BD061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4FC5EC1C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49CE90B6" w14:textId="77777777" w:rsidTr="007D5C80">
        <w:tc>
          <w:tcPr>
            <w:tcW w:w="3539" w:type="dxa"/>
          </w:tcPr>
          <w:p w14:paraId="4D0DB3BF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1B57823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747E7832" w14:textId="77777777" w:rsidTr="007D5C80">
        <w:tc>
          <w:tcPr>
            <w:tcW w:w="3539" w:type="dxa"/>
          </w:tcPr>
          <w:p w14:paraId="14926039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4E8236D5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5CCE6435" w14:textId="77777777" w:rsidTr="007D5C80">
        <w:tc>
          <w:tcPr>
            <w:tcW w:w="3539" w:type="dxa"/>
          </w:tcPr>
          <w:p w14:paraId="32D608CE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581C9D61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14D412B4" w14:textId="77777777" w:rsidTr="007D5C80">
        <w:tc>
          <w:tcPr>
            <w:tcW w:w="3539" w:type="dxa"/>
          </w:tcPr>
          <w:p w14:paraId="74E73A84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65BCBE0E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0EAD05FC" w14:textId="77777777" w:rsidTr="007D5C80">
        <w:tc>
          <w:tcPr>
            <w:tcW w:w="3539" w:type="dxa"/>
          </w:tcPr>
          <w:p w14:paraId="26DE4149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377B4258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01CA1C87" w14:textId="77777777" w:rsidTr="007D5C80">
        <w:tc>
          <w:tcPr>
            <w:tcW w:w="3539" w:type="dxa"/>
          </w:tcPr>
          <w:p w14:paraId="1ECB4A1F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77E75C3A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7BFBDCD4" w14:textId="77777777" w:rsidTr="007D5C80">
        <w:tc>
          <w:tcPr>
            <w:tcW w:w="3539" w:type="dxa"/>
          </w:tcPr>
          <w:p w14:paraId="41B51978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5B9EF3CD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7BD4938F" w14:textId="77777777" w:rsidTr="007D5C80">
        <w:tc>
          <w:tcPr>
            <w:tcW w:w="3539" w:type="dxa"/>
          </w:tcPr>
          <w:p w14:paraId="0853BDA9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0F9FADA0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761DC4A8" w14:textId="77777777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19" w:name="_Toc166074119"/>
      <w:r w:rsidRPr="001B6043">
        <w:rPr>
          <w:rFonts w:ascii="Times New Roman" w:hAnsi="Times New Roman" w:cs="Times New Roman"/>
          <w:bCs/>
          <w:color w:val="auto"/>
          <w:sz w:val="26"/>
          <w:szCs w:val="26"/>
        </w:rPr>
        <w:t>Bản vẽ hoạt động (activity diagram)</w:t>
      </w:r>
      <w:bookmarkEnd w:id="19"/>
    </w:p>
    <w:p w14:paraId="1EA57952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4D2BF197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20" w:name="_Toc166074120"/>
      <w:r w:rsidRPr="001B6043">
        <w:rPr>
          <w:rFonts w:cs="Times New Roman"/>
        </w:rPr>
        <w:t>Đặc tả use case</w:t>
      </w:r>
      <w:bookmarkEnd w:id="20"/>
    </w:p>
    <w:p w14:paraId="06AE8FDA" w14:textId="0A593DCA" w:rsidR="007E5683" w:rsidRPr="001B6043" w:rsidRDefault="00B03AFB" w:rsidP="007E5683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21" w:name="_Toc166074121"/>
      <w:r w:rsidRPr="001B6043">
        <w:rPr>
          <w:rFonts w:ascii="Times New Roman" w:hAnsi="Times New Roman" w:cs="Times New Roman"/>
          <w:bCs/>
          <w:color w:val="auto"/>
          <w:sz w:val="26"/>
          <w:szCs w:val="26"/>
        </w:rPr>
        <w:t>Bản mô tả chi tiết use case</w:t>
      </w:r>
      <w:bookmarkEnd w:id="2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6F6B2EFA" w14:textId="77777777" w:rsidTr="007D5C80">
        <w:tc>
          <w:tcPr>
            <w:tcW w:w="3539" w:type="dxa"/>
          </w:tcPr>
          <w:p w14:paraId="5D9A3EC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0167350F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43B6601" w14:textId="77777777" w:rsidTr="007D5C80">
        <w:tc>
          <w:tcPr>
            <w:tcW w:w="3539" w:type="dxa"/>
          </w:tcPr>
          <w:p w14:paraId="7DF6254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70209B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250FF39" w14:textId="77777777" w:rsidTr="007D5C80">
        <w:tc>
          <w:tcPr>
            <w:tcW w:w="3539" w:type="dxa"/>
          </w:tcPr>
          <w:p w14:paraId="05C51ADE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75A47CB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E9F4A1D" w14:textId="77777777" w:rsidTr="007D5C80">
        <w:tc>
          <w:tcPr>
            <w:tcW w:w="3539" w:type="dxa"/>
          </w:tcPr>
          <w:p w14:paraId="385C1509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F9FC041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528CCD9" w14:textId="77777777" w:rsidTr="007D5C80">
        <w:tc>
          <w:tcPr>
            <w:tcW w:w="3539" w:type="dxa"/>
          </w:tcPr>
          <w:p w14:paraId="6FEB25D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B173A6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E93875C" w14:textId="77777777" w:rsidTr="007D5C80">
        <w:tc>
          <w:tcPr>
            <w:tcW w:w="3539" w:type="dxa"/>
          </w:tcPr>
          <w:p w14:paraId="7947809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471CFFF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A61CC0E" w14:textId="77777777" w:rsidTr="007D5C80">
        <w:tc>
          <w:tcPr>
            <w:tcW w:w="3539" w:type="dxa"/>
          </w:tcPr>
          <w:p w14:paraId="3CBCA0D9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2B73892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D0BB4C7" w14:textId="77777777" w:rsidTr="007D5C80">
        <w:tc>
          <w:tcPr>
            <w:tcW w:w="3539" w:type="dxa"/>
          </w:tcPr>
          <w:p w14:paraId="64DDE69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2FE4F159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D18F67D" w14:textId="77777777" w:rsidTr="007D5C80">
        <w:tc>
          <w:tcPr>
            <w:tcW w:w="3539" w:type="dxa"/>
          </w:tcPr>
          <w:p w14:paraId="4523212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6FBB3CD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44592A2" w14:textId="77777777" w:rsidTr="007D5C80">
        <w:tc>
          <w:tcPr>
            <w:tcW w:w="3539" w:type="dxa"/>
          </w:tcPr>
          <w:p w14:paraId="41B50E39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9EF817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07314F2" w14:textId="77777777" w:rsidTr="007D5C80">
        <w:tc>
          <w:tcPr>
            <w:tcW w:w="3539" w:type="dxa"/>
          </w:tcPr>
          <w:p w14:paraId="0C172EB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7068D2F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B4F092C" w14:textId="77777777" w:rsidTr="007D5C80">
        <w:tc>
          <w:tcPr>
            <w:tcW w:w="3539" w:type="dxa"/>
          </w:tcPr>
          <w:p w14:paraId="59F74415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7DFBADFF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C527489" w14:textId="77777777" w:rsidTr="007D5C80">
        <w:tc>
          <w:tcPr>
            <w:tcW w:w="3539" w:type="dxa"/>
          </w:tcPr>
          <w:p w14:paraId="621FA86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738DA72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13743F40" w14:textId="77777777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22" w:name="_Toc166074122"/>
      <w:r w:rsidRPr="001B6043">
        <w:rPr>
          <w:rFonts w:ascii="Times New Roman" w:hAnsi="Times New Roman" w:cs="Times New Roman"/>
          <w:bCs/>
          <w:color w:val="auto"/>
          <w:sz w:val="26"/>
          <w:szCs w:val="26"/>
        </w:rPr>
        <w:t>Bản vẽ hoạt động (activity diagram)</w:t>
      </w:r>
      <w:bookmarkEnd w:id="22"/>
    </w:p>
    <w:p w14:paraId="6DAB451A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5E86E1E4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23" w:name="_Toc166074123"/>
      <w:r w:rsidRPr="001B6043">
        <w:rPr>
          <w:rFonts w:cs="Times New Roman"/>
        </w:rPr>
        <w:t>Đặc tả use case</w:t>
      </w:r>
      <w:bookmarkEnd w:id="23"/>
    </w:p>
    <w:p w14:paraId="7794D3F2" w14:textId="4AA211E0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24" w:name="_Toc166074124"/>
      <w:r w:rsidRPr="001B6043">
        <w:rPr>
          <w:rFonts w:ascii="Times New Roman" w:hAnsi="Times New Roman" w:cs="Times New Roman"/>
          <w:bCs/>
          <w:color w:val="auto"/>
          <w:sz w:val="26"/>
          <w:szCs w:val="26"/>
        </w:rPr>
        <w:t>Bản mô tả chi tiết use case</w:t>
      </w:r>
      <w:bookmarkEnd w:id="2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3E39021C" w14:textId="77777777" w:rsidTr="007D5C80">
        <w:tc>
          <w:tcPr>
            <w:tcW w:w="3539" w:type="dxa"/>
          </w:tcPr>
          <w:p w14:paraId="3C9EFAD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3A0A750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664C33B" w14:textId="77777777" w:rsidTr="007D5C80">
        <w:tc>
          <w:tcPr>
            <w:tcW w:w="3539" w:type="dxa"/>
          </w:tcPr>
          <w:p w14:paraId="2C12C13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68B3B09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3A0BFC5" w14:textId="77777777" w:rsidTr="007D5C80">
        <w:tc>
          <w:tcPr>
            <w:tcW w:w="3539" w:type="dxa"/>
          </w:tcPr>
          <w:p w14:paraId="62A264AE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0AFD5489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9BD6141" w14:textId="77777777" w:rsidTr="007D5C80">
        <w:tc>
          <w:tcPr>
            <w:tcW w:w="3539" w:type="dxa"/>
          </w:tcPr>
          <w:p w14:paraId="38E9C4A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B2A1D92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D7B905F" w14:textId="77777777" w:rsidTr="007D5C80">
        <w:tc>
          <w:tcPr>
            <w:tcW w:w="3539" w:type="dxa"/>
          </w:tcPr>
          <w:p w14:paraId="1148ADC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C3FFA8C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686F8BF" w14:textId="77777777" w:rsidTr="007D5C80">
        <w:tc>
          <w:tcPr>
            <w:tcW w:w="3539" w:type="dxa"/>
          </w:tcPr>
          <w:p w14:paraId="785E593C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5692530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07B61E7" w14:textId="77777777" w:rsidTr="007D5C80">
        <w:tc>
          <w:tcPr>
            <w:tcW w:w="3539" w:type="dxa"/>
          </w:tcPr>
          <w:p w14:paraId="430197B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2F27447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6A2BC90" w14:textId="77777777" w:rsidTr="007D5C80">
        <w:tc>
          <w:tcPr>
            <w:tcW w:w="3539" w:type="dxa"/>
          </w:tcPr>
          <w:p w14:paraId="6867A35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6AF3662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D928C34" w14:textId="77777777" w:rsidTr="007D5C80">
        <w:tc>
          <w:tcPr>
            <w:tcW w:w="3539" w:type="dxa"/>
          </w:tcPr>
          <w:p w14:paraId="7C28A46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3E38A158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16F243F" w14:textId="77777777" w:rsidTr="007D5C80">
        <w:tc>
          <w:tcPr>
            <w:tcW w:w="3539" w:type="dxa"/>
          </w:tcPr>
          <w:p w14:paraId="1A197B90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EA6008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80B6D95" w14:textId="77777777" w:rsidTr="007D5C80">
        <w:tc>
          <w:tcPr>
            <w:tcW w:w="3539" w:type="dxa"/>
          </w:tcPr>
          <w:p w14:paraId="3FCE394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5856" w:type="dxa"/>
          </w:tcPr>
          <w:p w14:paraId="657797E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1AB91FB" w14:textId="77777777" w:rsidTr="007D5C80">
        <w:tc>
          <w:tcPr>
            <w:tcW w:w="3539" w:type="dxa"/>
          </w:tcPr>
          <w:p w14:paraId="2977BFDA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7207D60C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A874844" w14:textId="77777777" w:rsidTr="007D5C80">
        <w:tc>
          <w:tcPr>
            <w:tcW w:w="3539" w:type="dxa"/>
          </w:tcPr>
          <w:p w14:paraId="1E0C1B55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51815AD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2393EF3D" w14:textId="77777777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bCs/>
          <w:color w:val="auto"/>
          <w:sz w:val="26"/>
          <w:szCs w:val="26"/>
        </w:rPr>
      </w:pPr>
      <w:bookmarkStart w:id="25" w:name="_Toc166074125"/>
      <w:r w:rsidRPr="001B6043">
        <w:rPr>
          <w:rFonts w:ascii="Times New Roman" w:hAnsi="Times New Roman" w:cs="Times New Roman"/>
          <w:bCs/>
          <w:color w:val="auto"/>
          <w:sz w:val="26"/>
          <w:szCs w:val="26"/>
        </w:rPr>
        <w:t>Bản vẽ hoạt động (activity diagram)</w:t>
      </w:r>
      <w:bookmarkEnd w:id="25"/>
    </w:p>
    <w:p w14:paraId="69FB81FF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70B6FEB5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26" w:name="_Toc166074126"/>
      <w:r w:rsidRPr="001B6043">
        <w:rPr>
          <w:rFonts w:cs="Times New Roman"/>
        </w:rPr>
        <w:t>Đặc tả use case</w:t>
      </w:r>
      <w:bookmarkEnd w:id="26"/>
    </w:p>
    <w:p w14:paraId="37565540" w14:textId="48105BA6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27" w:name="_Toc166074127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2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6CFCCF21" w14:textId="77777777" w:rsidTr="007D5C80">
        <w:tc>
          <w:tcPr>
            <w:tcW w:w="3539" w:type="dxa"/>
          </w:tcPr>
          <w:p w14:paraId="3BD05FF1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43FD71A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581082A" w14:textId="77777777" w:rsidTr="007D5C80">
        <w:tc>
          <w:tcPr>
            <w:tcW w:w="3539" w:type="dxa"/>
          </w:tcPr>
          <w:p w14:paraId="39A3142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404A17D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E58EB8E" w14:textId="77777777" w:rsidTr="007D5C80">
        <w:tc>
          <w:tcPr>
            <w:tcW w:w="3539" w:type="dxa"/>
          </w:tcPr>
          <w:p w14:paraId="72231F8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487D6A0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19CE3B5" w14:textId="77777777" w:rsidTr="007D5C80">
        <w:tc>
          <w:tcPr>
            <w:tcW w:w="3539" w:type="dxa"/>
          </w:tcPr>
          <w:p w14:paraId="045160BC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40F8BDF9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D3D587E" w14:textId="77777777" w:rsidTr="007D5C80">
        <w:tc>
          <w:tcPr>
            <w:tcW w:w="3539" w:type="dxa"/>
          </w:tcPr>
          <w:p w14:paraId="1AD85FF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9E62599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F543662" w14:textId="77777777" w:rsidTr="007D5C80">
        <w:tc>
          <w:tcPr>
            <w:tcW w:w="3539" w:type="dxa"/>
          </w:tcPr>
          <w:p w14:paraId="0578A1A2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7FDD7EB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2221992" w14:textId="77777777" w:rsidTr="007D5C80">
        <w:tc>
          <w:tcPr>
            <w:tcW w:w="3539" w:type="dxa"/>
          </w:tcPr>
          <w:p w14:paraId="0CB73515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B7C1442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304DCF6" w14:textId="77777777" w:rsidTr="007D5C80">
        <w:tc>
          <w:tcPr>
            <w:tcW w:w="3539" w:type="dxa"/>
          </w:tcPr>
          <w:p w14:paraId="413BB79A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2AFF665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8E5F69E" w14:textId="77777777" w:rsidTr="007D5C80">
        <w:tc>
          <w:tcPr>
            <w:tcW w:w="3539" w:type="dxa"/>
          </w:tcPr>
          <w:p w14:paraId="0C9D914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13DBF8D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AB7624E" w14:textId="77777777" w:rsidTr="007D5C80">
        <w:tc>
          <w:tcPr>
            <w:tcW w:w="3539" w:type="dxa"/>
          </w:tcPr>
          <w:p w14:paraId="2932F32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22A7CED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F366E72" w14:textId="77777777" w:rsidTr="007D5C80">
        <w:tc>
          <w:tcPr>
            <w:tcW w:w="3539" w:type="dxa"/>
          </w:tcPr>
          <w:p w14:paraId="08430D6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F65CB5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C3C0B2E" w14:textId="77777777" w:rsidTr="007D5C80">
        <w:tc>
          <w:tcPr>
            <w:tcW w:w="3539" w:type="dxa"/>
          </w:tcPr>
          <w:p w14:paraId="7637DAD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57D33243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26AEA63" w14:textId="77777777" w:rsidTr="007D5C80">
        <w:tc>
          <w:tcPr>
            <w:tcW w:w="3539" w:type="dxa"/>
          </w:tcPr>
          <w:p w14:paraId="0685D18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56C5195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06113685" w14:textId="77777777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28" w:name="_Toc166074128"/>
      <w:r w:rsidRPr="001B6043">
        <w:rPr>
          <w:rFonts w:ascii="Times New Roman" w:hAnsi="Times New Roman" w:cs="Times New Roman"/>
          <w:color w:val="auto"/>
          <w:sz w:val="26"/>
          <w:szCs w:val="26"/>
        </w:rPr>
        <w:lastRenderedPageBreak/>
        <w:t>Bản vẽ hoạt động (activity diagram)</w:t>
      </w:r>
      <w:bookmarkEnd w:id="28"/>
    </w:p>
    <w:p w14:paraId="2FB87DF6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53C51FC1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29" w:name="_Toc166074129"/>
      <w:r w:rsidRPr="001B6043">
        <w:rPr>
          <w:rFonts w:cs="Times New Roman"/>
        </w:rPr>
        <w:t>Đặc tả use case</w:t>
      </w:r>
      <w:bookmarkEnd w:id="29"/>
    </w:p>
    <w:p w14:paraId="5CA86955" w14:textId="57286F70" w:rsidR="007E5683" w:rsidRPr="001B6043" w:rsidRDefault="00B03AFB" w:rsidP="007E5683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0" w:name="_Toc166074130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3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3AAFF808" w14:textId="77777777" w:rsidTr="007D5C80">
        <w:tc>
          <w:tcPr>
            <w:tcW w:w="3539" w:type="dxa"/>
          </w:tcPr>
          <w:p w14:paraId="78AAFF49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53107D9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49429E2" w14:textId="77777777" w:rsidTr="007D5C80">
        <w:tc>
          <w:tcPr>
            <w:tcW w:w="3539" w:type="dxa"/>
          </w:tcPr>
          <w:p w14:paraId="0BCB186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9733A6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6521E44" w14:textId="77777777" w:rsidTr="007D5C80">
        <w:tc>
          <w:tcPr>
            <w:tcW w:w="3539" w:type="dxa"/>
          </w:tcPr>
          <w:p w14:paraId="631779D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6AB57C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354EBE7" w14:textId="77777777" w:rsidTr="007D5C80">
        <w:tc>
          <w:tcPr>
            <w:tcW w:w="3539" w:type="dxa"/>
          </w:tcPr>
          <w:p w14:paraId="575FF569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756ADC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147967A" w14:textId="77777777" w:rsidTr="007D5C80">
        <w:tc>
          <w:tcPr>
            <w:tcW w:w="3539" w:type="dxa"/>
          </w:tcPr>
          <w:p w14:paraId="1BEAE37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D264C3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FE08411" w14:textId="77777777" w:rsidTr="007D5C80">
        <w:tc>
          <w:tcPr>
            <w:tcW w:w="3539" w:type="dxa"/>
          </w:tcPr>
          <w:p w14:paraId="1264A9C1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3AD10603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221CAFC" w14:textId="77777777" w:rsidTr="007D5C80">
        <w:tc>
          <w:tcPr>
            <w:tcW w:w="3539" w:type="dxa"/>
          </w:tcPr>
          <w:p w14:paraId="63377E5A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2F73E6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A29FC55" w14:textId="77777777" w:rsidTr="007D5C80">
        <w:tc>
          <w:tcPr>
            <w:tcW w:w="3539" w:type="dxa"/>
          </w:tcPr>
          <w:p w14:paraId="2575100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6F46DE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7311CF5" w14:textId="77777777" w:rsidTr="007D5C80">
        <w:tc>
          <w:tcPr>
            <w:tcW w:w="3539" w:type="dxa"/>
          </w:tcPr>
          <w:p w14:paraId="77C21D8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6CF4677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CAACAC6" w14:textId="77777777" w:rsidTr="007D5C80">
        <w:tc>
          <w:tcPr>
            <w:tcW w:w="3539" w:type="dxa"/>
          </w:tcPr>
          <w:p w14:paraId="3230EB2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9B9EC4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F77C486" w14:textId="77777777" w:rsidTr="007D5C80">
        <w:tc>
          <w:tcPr>
            <w:tcW w:w="3539" w:type="dxa"/>
          </w:tcPr>
          <w:p w14:paraId="0F31B30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0AD9D4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A2B7070" w14:textId="77777777" w:rsidTr="007D5C80">
        <w:tc>
          <w:tcPr>
            <w:tcW w:w="3539" w:type="dxa"/>
          </w:tcPr>
          <w:p w14:paraId="50BB1BB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35229142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21818E4" w14:textId="77777777" w:rsidTr="007D5C80">
        <w:tc>
          <w:tcPr>
            <w:tcW w:w="3539" w:type="dxa"/>
          </w:tcPr>
          <w:p w14:paraId="3F853BE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7557BDC5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1F467C25" w14:textId="514B009F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1" w:name="_Toc166074131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31"/>
    </w:p>
    <w:p w14:paraId="1C7D5BA4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10316DF6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32" w:name="_Toc166074132"/>
      <w:r w:rsidRPr="001B6043">
        <w:rPr>
          <w:rFonts w:cs="Times New Roman"/>
        </w:rPr>
        <w:lastRenderedPageBreak/>
        <w:t>Đặc tả use case</w:t>
      </w:r>
      <w:bookmarkEnd w:id="32"/>
    </w:p>
    <w:p w14:paraId="53541F81" w14:textId="317FB314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3" w:name="_Toc166074133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3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10FA7413" w14:textId="77777777" w:rsidTr="007D5C80">
        <w:tc>
          <w:tcPr>
            <w:tcW w:w="3539" w:type="dxa"/>
          </w:tcPr>
          <w:p w14:paraId="78C9FC21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7DA68FC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3936050" w14:textId="77777777" w:rsidTr="007D5C80">
        <w:tc>
          <w:tcPr>
            <w:tcW w:w="3539" w:type="dxa"/>
          </w:tcPr>
          <w:p w14:paraId="7343BF5C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911310C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1FE2050" w14:textId="77777777" w:rsidTr="007D5C80">
        <w:tc>
          <w:tcPr>
            <w:tcW w:w="3539" w:type="dxa"/>
          </w:tcPr>
          <w:p w14:paraId="77E2DDC9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55636A9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8729052" w14:textId="77777777" w:rsidTr="007D5C80">
        <w:tc>
          <w:tcPr>
            <w:tcW w:w="3539" w:type="dxa"/>
          </w:tcPr>
          <w:p w14:paraId="6D2A92F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5563D18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617FEFB" w14:textId="77777777" w:rsidTr="007D5C80">
        <w:tc>
          <w:tcPr>
            <w:tcW w:w="3539" w:type="dxa"/>
          </w:tcPr>
          <w:p w14:paraId="4E176205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218378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117A5D3" w14:textId="77777777" w:rsidTr="007D5C80">
        <w:tc>
          <w:tcPr>
            <w:tcW w:w="3539" w:type="dxa"/>
          </w:tcPr>
          <w:p w14:paraId="019DA640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7FF882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90FF648" w14:textId="77777777" w:rsidTr="007D5C80">
        <w:tc>
          <w:tcPr>
            <w:tcW w:w="3539" w:type="dxa"/>
          </w:tcPr>
          <w:p w14:paraId="43416A9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3FA28688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281851C" w14:textId="77777777" w:rsidTr="007D5C80">
        <w:tc>
          <w:tcPr>
            <w:tcW w:w="3539" w:type="dxa"/>
          </w:tcPr>
          <w:p w14:paraId="5468110E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37632B51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5BC7A38" w14:textId="77777777" w:rsidTr="007D5C80">
        <w:tc>
          <w:tcPr>
            <w:tcW w:w="3539" w:type="dxa"/>
          </w:tcPr>
          <w:p w14:paraId="6DDC765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3DB4A22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2A7C2BC" w14:textId="77777777" w:rsidTr="007D5C80">
        <w:tc>
          <w:tcPr>
            <w:tcW w:w="3539" w:type="dxa"/>
          </w:tcPr>
          <w:p w14:paraId="3AA992F5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67787F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7F2B723" w14:textId="77777777" w:rsidTr="007D5C80">
        <w:tc>
          <w:tcPr>
            <w:tcW w:w="3539" w:type="dxa"/>
          </w:tcPr>
          <w:p w14:paraId="78E65C0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38650EB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2EACEF5" w14:textId="77777777" w:rsidTr="007D5C80">
        <w:tc>
          <w:tcPr>
            <w:tcW w:w="3539" w:type="dxa"/>
          </w:tcPr>
          <w:p w14:paraId="55686AB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21D2E6B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258679A" w14:textId="77777777" w:rsidTr="007D5C80">
        <w:tc>
          <w:tcPr>
            <w:tcW w:w="3539" w:type="dxa"/>
          </w:tcPr>
          <w:p w14:paraId="75124ED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5A68678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5D4966FC" w14:textId="448B7CAD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4" w:name="_Toc166074134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34"/>
    </w:p>
    <w:p w14:paraId="363ACAE5" w14:textId="77777777" w:rsidR="007E5683" w:rsidRPr="001B6043" w:rsidRDefault="007E5683" w:rsidP="007E5683">
      <w:pPr>
        <w:rPr>
          <w:rFonts w:cs="Times New Roman"/>
          <w:szCs w:val="26"/>
        </w:rPr>
      </w:pPr>
    </w:p>
    <w:p w14:paraId="107599D3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35" w:name="_Toc166074135"/>
      <w:r w:rsidRPr="001B6043">
        <w:rPr>
          <w:rFonts w:cs="Times New Roman"/>
        </w:rPr>
        <w:t>Đặc tả use case</w:t>
      </w:r>
      <w:bookmarkEnd w:id="35"/>
    </w:p>
    <w:p w14:paraId="0A9AE4F5" w14:textId="08868910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6" w:name="_Toc166074136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3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3E9F13AC" w14:textId="77777777" w:rsidTr="007D5C80">
        <w:tc>
          <w:tcPr>
            <w:tcW w:w="3539" w:type="dxa"/>
          </w:tcPr>
          <w:p w14:paraId="69FC43F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0DC7A203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4406A23" w14:textId="77777777" w:rsidTr="007D5C80">
        <w:tc>
          <w:tcPr>
            <w:tcW w:w="3539" w:type="dxa"/>
          </w:tcPr>
          <w:p w14:paraId="77C28B5E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7D6985D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916B7AF" w14:textId="77777777" w:rsidTr="007D5C80">
        <w:tc>
          <w:tcPr>
            <w:tcW w:w="3539" w:type="dxa"/>
          </w:tcPr>
          <w:p w14:paraId="4634A33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5856" w:type="dxa"/>
          </w:tcPr>
          <w:p w14:paraId="6C677C41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4B00D81" w14:textId="77777777" w:rsidTr="007D5C80">
        <w:tc>
          <w:tcPr>
            <w:tcW w:w="3539" w:type="dxa"/>
          </w:tcPr>
          <w:p w14:paraId="579187F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051A154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7642B30" w14:textId="77777777" w:rsidTr="007D5C80">
        <w:tc>
          <w:tcPr>
            <w:tcW w:w="3539" w:type="dxa"/>
          </w:tcPr>
          <w:p w14:paraId="0102E23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66ADDF8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278DBBF" w14:textId="77777777" w:rsidTr="007D5C80">
        <w:tc>
          <w:tcPr>
            <w:tcW w:w="3539" w:type="dxa"/>
          </w:tcPr>
          <w:p w14:paraId="18D98EC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6D4746E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D1FA5DB" w14:textId="77777777" w:rsidTr="007D5C80">
        <w:tc>
          <w:tcPr>
            <w:tcW w:w="3539" w:type="dxa"/>
          </w:tcPr>
          <w:p w14:paraId="51930CB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115BE2FC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5E8D917" w14:textId="77777777" w:rsidTr="007D5C80">
        <w:tc>
          <w:tcPr>
            <w:tcW w:w="3539" w:type="dxa"/>
          </w:tcPr>
          <w:p w14:paraId="122A80E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039FD631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263BCC5" w14:textId="77777777" w:rsidTr="007D5C80">
        <w:tc>
          <w:tcPr>
            <w:tcW w:w="3539" w:type="dxa"/>
          </w:tcPr>
          <w:p w14:paraId="70DCFF2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6936478C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B15C0C6" w14:textId="77777777" w:rsidTr="007D5C80">
        <w:tc>
          <w:tcPr>
            <w:tcW w:w="3539" w:type="dxa"/>
          </w:tcPr>
          <w:p w14:paraId="274DB58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B3994F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0C14CA7" w14:textId="77777777" w:rsidTr="007D5C80">
        <w:tc>
          <w:tcPr>
            <w:tcW w:w="3539" w:type="dxa"/>
          </w:tcPr>
          <w:p w14:paraId="2C912002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685A96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6A87F9D" w14:textId="77777777" w:rsidTr="007D5C80">
        <w:tc>
          <w:tcPr>
            <w:tcW w:w="3539" w:type="dxa"/>
          </w:tcPr>
          <w:p w14:paraId="72A69A40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7C78858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F712D75" w14:textId="77777777" w:rsidTr="007D5C80">
        <w:tc>
          <w:tcPr>
            <w:tcW w:w="3539" w:type="dxa"/>
          </w:tcPr>
          <w:p w14:paraId="79347A9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6D4F8A15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2C44E46F" w14:textId="77777777" w:rsidR="007E5683" w:rsidRPr="001B6043" w:rsidRDefault="007E5683" w:rsidP="007E5683">
      <w:pPr>
        <w:rPr>
          <w:rFonts w:cs="Times New Roman"/>
          <w:szCs w:val="26"/>
        </w:rPr>
      </w:pPr>
    </w:p>
    <w:p w14:paraId="734E5268" w14:textId="486828F8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7" w:name="_Toc166074137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37"/>
    </w:p>
    <w:p w14:paraId="5EF88BC8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1F107BE9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38" w:name="_Toc166074138"/>
      <w:r w:rsidRPr="001B6043">
        <w:rPr>
          <w:rFonts w:cs="Times New Roman"/>
        </w:rPr>
        <w:t>Đặc tả use case</w:t>
      </w:r>
      <w:bookmarkEnd w:id="38"/>
    </w:p>
    <w:p w14:paraId="566E5908" w14:textId="77777777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39" w:name="_Toc166074139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39"/>
    </w:p>
    <w:p w14:paraId="625A7B5E" w14:textId="001761C2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0" w:name="_Toc166074140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40"/>
    </w:p>
    <w:p w14:paraId="1C0E0ABF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443BC1D4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41" w:name="_Toc166074141"/>
      <w:r w:rsidRPr="001B6043">
        <w:rPr>
          <w:rFonts w:cs="Times New Roman"/>
        </w:rPr>
        <w:t>Đặc tả use case</w:t>
      </w:r>
      <w:bookmarkEnd w:id="41"/>
    </w:p>
    <w:p w14:paraId="4387C572" w14:textId="77777777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2" w:name="_Toc166074142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42"/>
    </w:p>
    <w:p w14:paraId="4AAE81AD" w14:textId="61BF0EDD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3" w:name="_Toc166074143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43"/>
    </w:p>
    <w:p w14:paraId="79AA14B7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23B1ACD4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44" w:name="_Toc166074144"/>
      <w:r w:rsidRPr="001B6043">
        <w:rPr>
          <w:rFonts w:cs="Times New Roman"/>
        </w:rPr>
        <w:lastRenderedPageBreak/>
        <w:t>Đặc tả use case</w:t>
      </w:r>
      <w:bookmarkEnd w:id="44"/>
    </w:p>
    <w:p w14:paraId="724018D4" w14:textId="252DDD3F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5" w:name="_Toc166074145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45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E07F75" w:rsidRPr="001B6043" w14:paraId="1B0EF056" w14:textId="77777777" w:rsidTr="007D5C80">
        <w:tc>
          <w:tcPr>
            <w:tcW w:w="3539" w:type="dxa"/>
          </w:tcPr>
          <w:p w14:paraId="2DFF3F8F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34361D4D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10ED1532" w14:textId="77777777" w:rsidTr="007D5C80">
        <w:tc>
          <w:tcPr>
            <w:tcW w:w="3539" w:type="dxa"/>
          </w:tcPr>
          <w:p w14:paraId="2726D328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177F7D0D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51906FE4" w14:textId="77777777" w:rsidTr="007D5C80">
        <w:tc>
          <w:tcPr>
            <w:tcW w:w="3539" w:type="dxa"/>
          </w:tcPr>
          <w:p w14:paraId="7252DEDA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703C3A2B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60E0BAAD" w14:textId="77777777" w:rsidTr="007D5C80">
        <w:tc>
          <w:tcPr>
            <w:tcW w:w="3539" w:type="dxa"/>
          </w:tcPr>
          <w:p w14:paraId="2D2169CD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5E4AD7E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01C75B91" w14:textId="77777777" w:rsidTr="007D5C80">
        <w:tc>
          <w:tcPr>
            <w:tcW w:w="3539" w:type="dxa"/>
          </w:tcPr>
          <w:p w14:paraId="28665B16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9C12578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5FEC2DD7" w14:textId="77777777" w:rsidTr="007D5C80">
        <w:tc>
          <w:tcPr>
            <w:tcW w:w="3539" w:type="dxa"/>
          </w:tcPr>
          <w:p w14:paraId="58107D9A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0BAF5212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1EF435CD" w14:textId="77777777" w:rsidTr="007D5C80">
        <w:tc>
          <w:tcPr>
            <w:tcW w:w="3539" w:type="dxa"/>
          </w:tcPr>
          <w:p w14:paraId="02A77EE1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6EBB352F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60123097" w14:textId="77777777" w:rsidTr="007D5C80">
        <w:tc>
          <w:tcPr>
            <w:tcW w:w="3539" w:type="dxa"/>
          </w:tcPr>
          <w:p w14:paraId="19C0CF45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4DC3CB9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7ADC391E" w14:textId="77777777" w:rsidTr="007D5C80">
        <w:tc>
          <w:tcPr>
            <w:tcW w:w="3539" w:type="dxa"/>
          </w:tcPr>
          <w:p w14:paraId="34DEF137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67D89515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55D59099" w14:textId="77777777" w:rsidTr="007D5C80">
        <w:tc>
          <w:tcPr>
            <w:tcW w:w="3539" w:type="dxa"/>
          </w:tcPr>
          <w:p w14:paraId="6D8822B7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AA8B933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3BA3CE6E" w14:textId="77777777" w:rsidTr="007D5C80">
        <w:tc>
          <w:tcPr>
            <w:tcW w:w="3539" w:type="dxa"/>
          </w:tcPr>
          <w:p w14:paraId="7D192AD3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498CDA69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34F3F4F6" w14:textId="77777777" w:rsidTr="007D5C80">
        <w:tc>
          <w:tcPr>
            <w:tcW w:w="3539" w:type="dxa"/>
          </w:tcPr>
          <w:p w14:paraId="16331519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40BD3055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2032DD24" w14:textId="77777777" w:rsidTr="007D5C80">
        <w:tc>
          <w:tcPr>
            <w:tcW w:w="3539" w:type="dxa"/>
          </w:tcPr>
          <w:p w14:paraId="0E09512B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167BA342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200578B9" w14:textId="0CE9A7EB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6" w:name="_Toc166074146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46"/>
    </w:p>
    <w:p w14:paraId="7ADBAA86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61C6E478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47" w:name="_Toc166074147"/>
      <w:r w:rsidRPr="001B6043">
        <w:rPr>
          <w:rFonts w:cs="Times New Roman"/>
        </w:rPr>
        <w:t>Đặc tả use case</w:t>
      </w:r>
      <w:bookmarkEnd w:id="47"/>
    </w:p>
    <w:p w14:paraId="316E2164" w14:textId="77777777" w:rsidR="007E5683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8" w:name="_Toc166074148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48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6B68D781" w14:textId="77777777" w:rsidTr="007D5C80">
        <w:tc>
          <w:tcPr>
            <w:tcW w:w="3539" w:type="dxa"/>
          </w:tcPr>
          <w:p w14:paraId="6903C8FA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5141FBE1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0E07C89" w14:textId="77777777" w:rsidTr="007D5C80">
        <w:tc>
          <w:tcPr>
            <w:tcW w:w="3539" w:type="dxa"/>
          </w:tcPr>
          <w:p w14:paraId="302057D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63D7979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137C5F6" w14:textId="77777777" w:rsidTr="007D5C80">
        <w:tc>
          <w:tcPr>
            <w:tcW w:w="3539" w:type="dxa"/>
          </w:tcPr>
          <w:p w14:paraId="1F168271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5856" w:type="dxa"/>
          </w:tcPr>
          <w:p w14:paraId="3D96E76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8B2A66A" w14:textId="77777777" w:rsidTr="007D5C80">
        <w:tc>
          <w:tcPr>
            <w:tcW w:w="3539" w:type="dxa"/>
          </w:tcPr>
          <w:p w14:paraId="33B2580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5BE76FA3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BBEDF54" w14:textId="77777777" w:rsidTr="007D5C80">
        <w:tc>
          <w:tcPr>
            <w:tcW w:w="3539" w:type="dxa"/>
          </w:tcPr>
          <w:p w14:paraId="58A7276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FA017D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8154D18" w14:textId="77777777" w:rsidTr="007D5C80">
        <w:tc>
          <w:tcPr>
            <w:tcW w:w="3539" w:type="dxa"/>
          </w:tcPr>
          <w:p w14:paraId="448A860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1143FB88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C9387D3" w14:textId="77777777" w:rsidTr="007D5C80">
        <w:tc>
          <w:tcPr>
            <w:tcW w:w="3539" w:type="dxa"/>
          </w:tcPr>
          <w:p w14:paraId="643B96D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5D1793F2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31453A1" w14:textId="77777777" w:rsidTr="007D5C80">
        <w:tc>
          <w:tcPr>
            <w:tcW w:w="3539" w:type="dxa"/>
          </w:tcPr>
          <w:p w14:paraId="72CE8C7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78F03AFF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4E326E4" w14:textId="77777777" w:rsidTr="007D5C80">
        <w:tc>
          <w:tcPr>
            <w:tcW w:w="3539" w:type="dxa"/>
          </w:tcPr>
          <w:p w14:paraId="2DD91F3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D8FE8C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2089848" w14:textId="77777777" w:rsidTr="007D5C80">
        <w:tc>
          <w:tcPr>
            <w:tcW w:w="3539" w:type="dxa"/>
          </w:tcPr>
          <w:p w14:paraId="6957BCA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65ECA1D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828BAD2" w14:textId="77777777" w:rsidTr="007D5C80">
        <w:tc>
          <w:tcPr>
            <w:tcW w:w="3539" w:type="dxa"/>
          </w:tcPr>
          <w:p w14:paraId="5EC6D55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CF2C2D2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FC9A168" w14:textId="77777777" w:rsidTr="007D5C80">
        <w:tc>
          <w:tcPr>
            <w:tcW w:w="3539" w:type="dxa"/>
          </w:tcPr>
          <w:p w14:paraId="2D93DD89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1CA6A30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71563CA" w14:textId="77777777" w:rsidTr="007D5C80">
        <w:tc>
          <w:tcPr>
            <w:tcW w:w="3539" w:type="dxa"/>
          </w:tcPr>
          <w:p w14:paraId="3541E66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3C30CC2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40661941" w14:textId="5829D3CF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49" w:name="_Toc166074149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49"/>
    </w:p>
    <w:p w14:paraId="57AF9339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27E3B43F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50" w:name="_Toc166074150"/>
      <w:r w:rsidRPr="001B6043">
        <w:rPr>
          <w:rFonts w:cs="Times New Roman"/>
        </w:rPr>
        <w:t>Đặc tả use case</w:t>
      </w:r>
      <w:bookmarkEnd w:id="50"/>
    </w:p>
    <w:p w14:paraId="6586A25C" w14:textId="0AD0A663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1" w:name="_Toc166074151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5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E07F75" w:rsidRPr="001B6043" w14:paraId="0CAE1CB3" w14:textId="77777777" w:rsidTr="007D5C80">
        <w:tc>
          <w:tcPr>
            <w:tcW w:w="3539" w:type="dxa"/>
          </w:tcPr>
          <w:p w14:paraId="6F10E1FC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5BA71D6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028BEA23" w14:textId="77777777" w:rsidTr="007D5C80">
        <w:tc>
          <w:tcPr>
            <w:tcW w:w="3539" w:type="dxa"/>
          </w:tcPr>
          <w:p w14:paraId="0E8FBF8B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3BB3FA08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29AA8328" w14:textId="77777777" w:rsidTr="007D5C80">
        <w:tc>
          <w:tcPr>
            <w:tcW w:w="3539" w:type="dxa"/>
          </w:tcPr>
          <w:p w14:paraId="4CA20367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7E695338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74CEA883" w14:textId="77777777" w:rsidTr="007D5C80">
        <w:tc>
          <w:tcPr>
            <w:tcW w:w="3539" w:type="dxa"/>
          </w:tcPr>
          <w:p w14:paraId="0D765A18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06B05EA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4DEA9A86" w14:textId="77777777" w:rsidTr="007D5C80">
        <w:tc>
          <w:tcPr>
            <w:tcW w:w="3539" w:type="dxa"/>
          </w:tcPr>
          <w:p w14:paraId="3723A6DF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6DC58776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6203DC5E" w14:textId="77777777" w:rsidTr="007D5C80">
        <w:tc>
          <w:tcPr>
            <w:tcW w:w="3539" w:type="dxa"/>
          </w:tcPr>
          <w:p w14:paraId="3C36ECCF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2278AC8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29F458CB" w14:textId="77777777" w:rsidTr="007D5C80">
        <w:tc>
          <w:tcPr>
            <w:tcW w:w="3539" w:type="dxa"/>
          </w:tcPr>
          <w:p w14:paraId="4929E774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67A116CB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5EBE66E9" w14:textId="77777777" w:rsidTr="007D5C80">
        <w:tc>
          <w:tcPr>
            <w:tcW w:w="3539" w:type="dxa"/>
          </w:tcPr>
          <w:p w14:paraId="1DFF1E91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5F446AB4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7075ED9A" w14:textId="77777777" w:rsidTr="007D5C80">
        <w:tc>
          <w:tcPr>
            <w:tcW w:w="3539" w:type="dxa"/>
          </w:tcPr>
          <w:p w14:paraId="497EEB96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520A566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54744F67" w14:textId="77777777" w:rsidTr="007D5C80">
        <w:tc>
          <w:tcPr>
            <w:tcW w:w="3539" w:type="dxa"/>
          </w:tcPr>
          <w:p w14:paraId="77292BF2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187DEA0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46B76E77" w14:textId="77777777" w:rsidTr="007D5C80">
        <w:tc>
          <w:tcPr>
            <w:tcW w:w="3539" w:type="dxa"/>
          </w:tcPr>
          <w:p w14:paraId="0D1713DD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4961C460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1FB50118" w14:textId="77777777" w:rsidTr="007D5C80">
        <w:tc>
          <w:tcPr>
            <w:tcW w:w="3539" w:type="dxa"/>
          </w:tcPr>
          <w:p w14:paraId="0615B209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095BBED7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15F6357C" w14:textId="77777777" w:rsidTr="007D5C80">
        <w:tc>
          <w:tcPr>
            <w:tcW w:w="3539" w:type="dxa"/>
          </w:tcPr>
          <w:p w14:paraId="7DF7B807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235BDB3B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790F9C94" w14:textId="05AFE88C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2" w:name="_Toc166074152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52"/>
    </w:p>
    <w:p w14:paraId="4878F97B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66F6CEF4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53" w:name="_Toc166074153"/>
      <w:r w:rsidRPr="001B6043">
        <w:rPr>
          <w:rFonts w:cs="Times New Roman"/>
        </w:rPr>
        <w:t>Đặc tả use case</w:t>
      </w:r>
      <w:bookmarkEnd w:id="53"/>
    </w:p>
    <w:p w14:paraId="256E43C7" w14:textId="216EA1BA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4" w:name="_Toc166074154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5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E07F75" w:rsidRPr="001B6043" w14:paraId="45973B48" w14:textId="77777777" w:rsidTr="007D5C80">
        <w:tc>
          <w:tcPr>
            <w:tcW w:w="3539" w:type="dxa"/>
          </w:tcPr>
          <w:p w14:paraId="0CF80FC6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2381CCB7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2238FD90" w14:textId="77777777" w:rsidTr="007D5C80">
        <w:tc>
          <w:tcPr>
            <w:tcW w:w="3539" w:type="dxa"/>
          </w:tcPr>
          <w:p w14:paraId="55CA18D7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4527C839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66DD31DB" w14:textId="77777777" w:rsidTr="007D5C80">
        <w:tc>
          <w:tcPr>
            <w:tcW w:w="3539" w:type="dxa"/>
          </w:tcPr>
          <w:p w14:paraId="7F644265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445408AA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4D69333A" w14:textId="77777777" w:rsidTr="007D5C80">
        <w:tc>
          <w:tcPr>
            <w:tcW w:w="3539" w:type="dxa"/>
          </w:tcPr>
          <w:p w14:paraId="4ECE7F11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2ED8737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59CD961B" w14:textId="77777777" w:rsidTr="007D5C80">
        <w:tc>
          <w:tcPr>
            <w:tcW w:w="3539" w:type="dxa"/>
          </w:tcPr>
          <w:p w14:paraId="57DF27A3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70083D0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613C7094" w14:textId="77777777" w:rsidTr="007D5C80">
        <w:tc>
          <w:tcPr>
            <w:tcW w:w="3539" w:type="dxa"/>
          </w:tcPr>
          <w:p w14:paraId="3F0477F4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297AA5EE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72AEF154" w14:textId="77777777" w:rsidTr="007D5C80">
        <w:tc>
          <w:tcPr>
            <w:tcW w:w="3539" w:type="dxa"/>
          </w:tcPr>
          <w:p w14:paraId="66B7C4CA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33057038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4CEEC309" w14:textId="77777777" w:rsidTr="007D5C80">
        <w:tc>
          <w:tcPr>
            <w:tcW w:w="3539" w:type="dxa"/>
          </w:tcPr>
          <w:p w14:paraId="3C6D0D51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3EA4A22F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64410152" w14:textId="77777777" w:rsidTr="007D5C80">
        <w:tc>
          <w:tcPr>
            <w:tcW w:w="3539" w:type="dxa"/>
          </w:tcPr>
          <w:p w14:paraId="7EBD0190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33F1F497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43491598" w14:textId="77777777" w:rsidTr="007D5C80">
        <w:tc>
          <w:tcPr>
            <w:tcW w:w="3539" w:type="dxa"/>
          </w:tcPr>
          <w:p w14:paraId="2CDC9708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259AEB7E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31D36B15" w14:textId="77777777" w:rsidTr="007D5C80">
        <w:tc>
          <w:tcPr>
            <w:tcW w:w="3539" w:type="dxa"/>
          </w:tcPr>
          <w:p w14:paraId="65CE335F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5856" w:type="dxa"/>
          </w:tcPr>
          <w:p w14:paraId="3295A478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5CB8E73A" w14:textId="77777777" w:rsidTr="007D5C80">
        <w:tc>
          <w:tcPr>
            <w:tcW w:w="3539" w:type="dxa"/>
          </w:tcPr>
          <w:p w14:paraId="16BFD627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5887619F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E07F75" w:rsidRPr="001B6043" w14:paraId="1D96077C" w14:textId="77777777" w:rsidTr="007D5C80">
        <w:tc>
          <w:tcPr>
            <w:tcW w:w="3539" w:type="dxa"/>
          </w:tcPr>
          <w:p w14:paraId="3C8B8D70" w14:textId="77777777" w:rsidR="00E07F75" w:rsidRPr="001B6043" w:rsidRDefault="00E07F75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50BDD4B5" w14:textId="77777777" w:rsidR="00E07F75" w:rsidRPr="001B6043" w:rsidRDefault="00E07F75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122AFAAB" w14:textId="6407CD7B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5" w:name="_Toc166074155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55"/>
    </w:p>
    <w:p w14:paraId="1A62D3CF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15DF2FA4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56" w:name="_Toc166074156"/>
      <w:r w:rsidRPr="001B6043">
        <w:rPr>
          <w:rFonts w:cs="Times New Roman"/>
        </w:rPr>
        <w:t>Đặc tả use case</w:t>
      </w:r>
      <w:bookmarkEnd w:id="56"/>
    </w:p>
    <w:p w14:paraId="2E335EED" w14:textId="09692D48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7" w:name="_Toc166074157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5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306CC81A" w14:textId="77777777" w:rsidTr="007D5C80">
        <w:tc>
          <w:tcPr>
            <w:tcW w:w="3539" w:type="dxa"/>
          </w:tcPr>
          <w:p w14:paraId="0BC6B980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61C72895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0025A83" w14:textId="77777777" w:rsidTr="007D5C80">
        <w:tc>
          <w:tcPr>
            <w:tcW w:w="3539" w:type="dxa"/>
          </w:tcPr>
          <w:p w14:paraId="58455D7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781F9E21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A4FA67F" w14:textId="77777777" w:rsidTr="007D5C80">
        <w:tc>
          <w:tcPr>
            <w:tcW w:w="3539" w:type="dxa"/>
          </w:tcPr>
          <w:p w14:paraId="25573D9E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EE38AC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01B1700" w14:textId="77777777" w:rsidTr="007D5C80">
        <w:tc>
          <w:tcPr>
            <w:tcW w:w="3539" w:type="dxa"/>
          </w:tcPr>
          <w:p w14:paraId="7CB3246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7F89AF68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D2921BF" w14:textId="77777777" w:rsidTr="007D5C80">
        <w:tc>
          <w:tcPr>
            <w:tcW w:w="3539" w:type="dxa"/>
          </w:tcPr>
          <w:p w14:paraId="0A4E3C5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66D60D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DEB5096" w14:textId="77777777" w:rsidTr="007D5C80">
        <w:tc>
          <w:tcPr>
            <w:tcW w:w="3539" w:type="dxa"/>
          </w:tcPr>
          <w:p w14:paraId="0E00902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46A6F3FF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A3E6E55" w14:textId="77777777" w:rsidTr="007D5C80">
        <w:tc>
          <w:tcPr>
            <w:tcW w:w="3539" w:type="dxa"/>
          </w:tcPr>
          <w:p w14:paraId="177F40E5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07E93FB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DCEA4F3" w14:textId="77777777" w:rsidTr="007D5C80">
        <w:tc>
          <w:tcPr>
            <w:tcW w:w="3539" w:type="dxa"/>
          </w:tcPr>
          <w:p w14:paraId="681B695A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7EA57D8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8FF6966" w14:textId="77777777" w:rsidTr="007D5C80">
        <w:tc>
          <w:tcPr>
            <w:tcW w:w="3539" w:type="dxa"/>
          </w:tcPr>
          <w:p w14:paraId="6B9ADB90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EE6029F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730167A" w14:textId="77777777" w:rsidTr="007D5C80">
        <w:tc>
          <w:tcPr>
            <w:tcW w:w="3539" w:type="dxa"/>
          </w:tcPr>
          <w:p w14:paraId="097B4D8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A59842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5E549FD" w14:textId="77777777" w:rsidTr="007D5C80">
        <w:tc>
          <w:tcPr>
            <w:tcW w:w="3539" w:type="dxa"/>
          </w:tcPr>
          <w:p w14:paraId="4ADB0A4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0263C5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6108648" w14:textId="77777777" w:rsidTr="007D5C80">
        <w:tc>
          <w:tcPr>
            <w:tcW w:w="3539" w:type="dxa"/>
          </w:tcPr>
          <w:p w14:paraId="28546932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4954676C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047793F" w14:textId="77777777" w:rsidTr="007D5C80">
        <w:tc>
          <w:tcPr>
            <w:tcW w:w="3539" w:type="dxa"/>
          </w:tcPr>
          <w:p w14:paraId="02FC4F2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24753A3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03CD745B" w14:textId="0897BD42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58" w:name="_Toc166074158"/>
      <w:r w:rsidRPr="001B6043">
        <w:rPr>
          <w:rFonts w:ascii="Times New Roman" w:hAnsi="Times New Roman" w:cs="Times New Roman"/>
          <w:color w:val="auto"/>
          <w:sz w:val="26"/>
          <w:szCs w:val="26"/>
        </w:rPr>
        <w:lastRenderedPageBreak/>
        <w:t>Bản vẽ hoạt động (activity diagram)</w:t>
      </w:r>
      <w:bookmarkEnd w:id="58"/>
    </w:p>
    <w:p w14:paraId="40445369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12555A69" w14:textId="43BDF534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59" w:name="_Toc166074159"/>
      <w:r w:rsidRPr="001B6043">
        <w:rPr>
          <w:rFonts w:cs="Times New Roman"/>
        </w:rPr>
        <w:t>Đặc tả use case</w:t>
      </w:r>
      <w:bookmarkEnd w:id="59"/>
    </w:p>
    <w:p w14:paraId="13734B0E" w14:textId="11033CE2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0" w:name="_Toc166074160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6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1AFF3388" w14:textId="77777777" w:rsidTr="007D5C80">
        <w:tc>
          <w:tcPr>
            <w:tcW w:w="3539" w:type="dxa"/>
          </w:tcPr>
          <w:p w14:paraId="66C03011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600E28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0D18C7A" w14:textId="77777777" w:rsidTr="007D5C80">
        <w:tc>
          <w:tcPr>
            <w:tcW w:w="3539" w:type="dxa"/>
          </w:tcPr>
          <w:p w14:paraId="4B689DD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77BBB6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FAD08E0" w14:textId="77777777" w:rsidTr="007D5C80">
        <w:tc>
          <w:tcPr>
            <w:tcW w:w="3539" w:type="dxa"/>
          </w:tcPr>
          <w:p w14:paraId="7206FC49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1095FC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AA92481" w14:textId="77777777" w:rsidTr="007D5C80">
        <w:tc>
          <w:tcPr>
            <w:tcW w:w="3539" w:type="dxa"/>
          </w:tcPr>
          <w:p w14:paraId="1C3A453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027DAED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B98FBB6" w14:textId="77777777" w:rsidTr="007D5C80">
        <w:tc>
          <w:tcPr>
            <w:tcW w:w="3539" w:type="dxa"/>
          </w:tcPr>
          <w:p w14:paraId="35EA3DC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76502499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FA49FC0" w14:textId="77777777" w:rsidTr="007D5C80">
        <w:tc>
          <w:tcPr>
            <w:tcW w:w="3539" w:type="dxa"/>
          </w:tcPr>
          <w:p w14:paraId="36FD7851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34FD975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E83F56A" w14:textId="77777777" w:rsidTr="007D5C80">
        <w:tc>
          <w:tcPr>
            <w:tcW w:w="3539" w:type="dxa"/>
          </w:tcPr>
          <w:p w14:paraId="6991883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0F230BAF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6252933" w14:textId="77777777" w:rsidTr="007D5C80">
        <w:tc>
          <w:tcPr>
            <w:tcW w:w="3539" w:type="dxa"/>
          </w:tcPr>
          <w:p w14:paraId="376AD03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17C3306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E6278D3" w14:textId="77777777" w:rsidTr="007D5C80">
        <w:tc>
          <w:tcPr>
            <w:tcW w:w="3539" w:type="dxa"/>
          </w:tcPr>
          <w:p w14:paraId="4AAA696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069BB459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E522673" w14:textId="77777777" w:rsidTr="007D5C80">
        <w:tc>
          <w:tcPr>
            <w:tcW w:w="3539" w:type="dxa"/>
          </w:tcPr>
          <w:p w14:paraId="42C1FCDC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270E6555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A2307E8" w14:textId="77777777" w:rsidTr="007D5C80">
        <w:tc>
          <w:tcPr>
            <w:tcW w:w="3539" w:type="dxa"/>
          </w:tcPr>
          <w:p w14:paraId="6099E8E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B8A0D0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3FDF360" w14:textId="77777777" w:rsidTr="007D5C80">
        <w:tc>
          <w:tcPr>
            <w:tcW w:w="3539" w:type="dxa"/>
          </w:tcPr>
          <w:p w14:paraId="3CF32FDD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5880104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2B15049" w14:textId="77777777" w:rsidTr="007D5C80">
        <w:tc>
          <w:tcPr>
            <w:tcW w:w="3539" w:type="dxa"/>
          </w:tcPr>
          <w:p w14:paraId="006E7375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28501138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49132530" w14:textId="6F7A24B1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1" w:name="_Toc166074161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61"/>
    </w:p>
    <w:p w14:paraId="3BDE7D22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7E8678C0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62" w:name="_Toc166074162"/>
      <w:r w:rsidRPr="001B6043">
        <w:rPr>
          <w:rFonts w:cs="Times New Roman"/>
        </w:rPr>
        <w:lastRenderedPageBreak/>
        <w:t>Đặc tả use case</w:t>
      </w:r>
      <w:bookmarkEnd w:id="62"/>
    </w:p>
    <w:p w14:paraId="07D3678C" w14:textId="0761D5AE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3" w:name="_Toc166074163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6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014F732F" w14:textId="77777777" w:rsidTr="007D5C80">
        <w:tc>
          <w:tcPr>
            <w:tcW w:w="3539" w:type="dxa"/>
          </w:tcPr>
          <w:p w14:paraId="2A5210F2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2960CAC3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1563A69" w14:textId="77777777" w:rsidTr="007D5C80">
        <w:tc>
          <w:tcPr>
            <w:tcW w:w="3539" w:type="dxa"/>
          </w:tcPr>
          <w:p w14:paraId="60028B7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5CAD59A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CC5C4A2" w14:textId="77777777" w:rsidTr="007D5C80">
        <w:tc>
          <w:tcPr>
            <w:tcW w:w="3539" w:type="dxa"/>
          </w:tcPr>
          <w:p w14:paraId="640B8B95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29F6D13C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E082A86" w14:textId="77777777" w:rsidTr="007D5C80">
        <w:tc>
          <w:tcPr>
            <w:tcW w:w="3539" w:type="dxa"/>
          </w:tcPr>
          <w:p w14:paraId="4A1572E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33E54801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4DB3AC6" w14:textId="77777777" w:rsidTr="007D5C80">
        <w:tc>
          <w:tcPr>
            <w:tcW w:w="3539" w:type="dxa"/>
          </w:tcPr>
          <w:p w14:paraId="1A54408E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2D3D546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C71517B" w14:textId="77777777" w:rsidTr="007D5C80">
        <w:tc>
          <w:tcPr>
            <w:tcW w:w="3539" w:type="dxa"/>
          </w:tcPr>
          <w:p w14:paraId="096A8B7C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5775C772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7E245BB" w14:textId="77777777" w:rsidTr="007D5C80">
        <w:tc>
          <w:tcPr>
            <w:tcW w:w="3539" w:type="dxa"/>
          </w:tcPr>
          <w:p w14:paraId="024FB93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4780810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B8D34E9" w14:textId="77777777" w:rsidTr="007D5C80">
        <w:tc>
          <w:tcPr>
            <w:tcW w:w="3539" w:type="dxa"/>
          </w:tcPr>
          <w:p w14:paraId="2E99E82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616C1C79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5553611" w14:textId="77777777" w:rsidTr="007D5C80">
        <w:tc>
          <w:tcPr>
            <w:tcW w:w="3539" w:type="dxa"/>
          </w:tcPr>
          <w:p w14:paraId="4333982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2D60CAE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D22C5F0" w14:textId="77777777" w:rsidTr="007D5C80">
        <w:tc>
          <w:tcPr>
            <w:tcW w:w="3539" w:type="dxa"/>
          </w:tcPr>
          <w:p w14:paraId="610819D1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ED359A5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CF25939" w14:textId="77777777" w:rsidTr="007D5C80">
        <w:tc>
          <w:tcPr>
            <w:tcW w:w="3539" w:type="dxa"/>
          </w:tcPr>
          <w:p w14:paraId="1A106E7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036AA2C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0953BF4" w14:textId="77777777" w:rsidTr="007D5C80">
        <w:tc>
          <w:tcPr>
            <w:tcW w:w="3539" w:type="dxa"/>
          </w:tcPr>
          <w:p w14:paraId="68559F65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37D0CEA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EBA5544" w14:textId="77777777" w:rsidTr="007D5C80">
        <w:tc>
          <w:tcPr>
            <w:tcW w:w="3539" w:type="dxa"/>
          </w:tcPr>
          <w:p w14:paraId="5829E491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5A32823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54381AD5" w14:textId="41381B50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4" w:name="_Toc166074164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64"/>
    </w:p>
    <w:p w14:paraId="207C93FF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076A4755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65" w:name="_Toc166074165"/>
      <w:r w:rsidRPr="001B6043">
        <w:rPr>
          <w:rFonts w:cs="Times New Roman"/>
        </w:rPr>
        <w:t>Đặc tả use case</w:t>
      </w:r>
      <w:bookmarkEnd w:id="65"/>
    </w:p>
    <w:p w14:paraId="133F3537" w14:textId="2D65F103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6" w:name="_Toc166074166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66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550BF21D" w14:textId="77777777" w:rsidTr="007D5C80">
        <w:tc>
          <w:tcPr>
            <w:tcW w:w="3539" w:type="dxa"/>
          </w:tcPr>
          <w:p w14:paraId="1F894E0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71834C1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6F4B431" w14:textId="77777777" w:rsidTr="007D5C80">
        <w:tc>
          <w:tcPr>
            <w:tcW w:w="3539" w:type="dxa"/>
          </w:tcPr>
          <w:p w14:paraId="46542CDC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2649C419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F32394D" w14:textId="77777777" w:rsidTr="007D5C80">
        <w:tc>
          <w:tcPr>
            <w:tcW w:w="3539" w:type="dxa"/>
          </w:tcPr>
          <w:p w14:paraId="24B1B61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Description</w:t>
            </w:r>
          </w:p>
        </w:tc>
        <w:tc>
          <w:tcPr>
            <w:tcW w:w="5856" w:type="dxa"/>
          </w:tcPr>
          <w:p w14:paraId="50A32E4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E171853" w14:textId="77777777" w:rsidTr="007D5C80">
        <w:tc>
          <w:tcPr>
            <w:tcW w:w="3539" w:type="dxa"/>
          </w:tcPr>
          <w:p w14:paraId="64CCEF99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2510BC5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F20EF06" w14:textId="77777777" w:rsidTr="007D5C80">
        <w:tc>
          <w:tcPr>
            <w:tcW w:w="3539" w:type="dxa"/>
          </w:tcPr>
          <w:p w14:paraId="270CE825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35328B9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8B40A4D" w14:textId="77777777" w:rsidTr="007D5C80">
        <w:tc>
          <w:tcPr>
            <w:tcW w:w="3539" w:type="dxa"/>
          </w:tcPr>
          <w:p w14:paraId="5D7E9F9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5DBDE2D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BA47C4A" w14:textId="77777777" w:rsidTr="007D5C80">
        <w:tc>
          <w:tcPr>
            <w:tcW w:w="3539" w:type="dxa"/>
          </w:tcPr>
          <w:p w14:paraId="0DFC0EA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19CAFEFA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674ED88" w14:textId="77777777" w:rsidTr="007D5C80">
        <w:tc>
          <w:tcPr>
            <w:tcW w:w="3539" w:type="dxa"/>
          </w:tcPr>
          <w:p w14:paraId="1040D09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218F030E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E93D861" w14:textId="77777777" w:rsidTr="007D5C80">
        <w:tc>
          <w:tcPr>
            <w:tcW w:w="3539" w:type="dxa"/>
          </w:tcPr>
          <w:p w14:paraId="4EC92BC9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16A18C6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1BA15DA" w14:textId="77777777" w:rsidTr="007D5C80">
        <w:tc>
          <w:tcPr>
            <w:tcW w:w="3539" w:type="dxa"/>
          </w:tcPr>
          <w:p w14:paraId="18E0EB5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07B123E1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0B02D37" w14:textId="77777777" w:rsidTr="007D5C80">
        <w:tc>
          <w:tcPr>
            <w:tcW w:w="3539" w:type="dxa"/>
          </w:tcPr>
          <w:p w14:paraId="4AE51EFE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52E2C519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9003623" w14:textId="77777777" w:rsidTr="007D5C80">
        <w:tc>
          <w:tcPr>
            <w:tcW w:w="3539" w:type="dxa"/>
          </w:tcPr>
          <w:p w14:paraId="61C38EB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2646E65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E43E717" w14:textId="77777777" w:rsidTr="007D5C80">
        <w:tc>
          <w:tcPr>
            <w:tcW w:w="3539" w:type="dxa"/>
          </w:tcPr>
          <w:p w14:paraId="6829809A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1B37946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7AE92E55" w14:textId="66465F7F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7" w:name="_Toc166074167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67"/>
    </w:p>
    <w:p w14:paraId="34CA7E61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5EA36B4A" w14:textId="77777777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68" w:name="_Toc166074168"/>
      <w:r w:rsidRPr="001B6043">
        <w:rPr>
          <w:rFonts w:cs="Times New Roman"/>
        </w:rPr>
        <w:t>Đặc tả use case</w:t>
      </w:r>
      <w:bookmarkEnd w:id="68"/>
    </w:p>
    <w:p w14:paraId="3E57CBD3" w14:textId="4E052A62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69" w:name="_Toc166074169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6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2D9BA07F" w14:textId="77777777" w:rsidTr="007D5C80">
        <w:tc>
          <w:tcPr>
            <w:tcW w:w="3539" w:type="dxa"/>
          </w:tcPr>
          <w:p w14:paraId="70F211D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11A2CCE8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739F0DC" w14:textId="77777777" w:rsidTr="007D5C80">
        <w:tc>
          <w:tcPr>
            <w:tcW w:w="3539" w:type="dxa"/>
          </w:tcPr>
          <w:p w14:paraId="4668F52A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43921B9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FA3B073" w14:textId="77777777" w:rsidTr="007D5C80">
        <w:tc>
          <w:tcPr>
            <w:tcW w:w="3539" w:type="dxa"/>
          </w:tcPr>
          <w:p w14:paraId="64DA02C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1AAAA5B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F9C7338" w14:textId="77777777" w:rsidTr="007D5C80">
        <w:tc>
          <w:tcPr>
            <w:tcW w:w="3539" w:type="dxa"/>
          </w:tcPr>
          <w:p w14:paraId="65B4FF3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6BB0FB1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B84D91A" w14:textId="77777777" w:rsidTr="007D5C80">
        <w:tc>
          <w:tcPr>
            <w:tcW w:w="3539" w:type="dxa"/>
          </w:tcPr>
          <w:p w14:paraId="2FFD267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1DB8F46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7572759" w14:textId="77777777" w:rsidTr="007D5C80">
        <w:tc>
          <w:tcPr>
            <w:tcW w:w="3539" w:type="dxa"/>
          </w:tcPr>
          <w:p w14:paraId="12899171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429D4B1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230FEA25" w14:textId="77777777" w:rsidTr="007D5C80">
        <w:tc>
          <w:tcPr>
            <w:tcW w:w="3539" w:type="dxa"/>
          </w:tcPr>
          <w:p w14:paraId="558D4152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Pre-conditions</w:t>
            </w:r>
          </w:p>
        </w:tc>
        <w:tc>
          <w:tcPr>
            <w:tcW w:w="5856" w:type="dxa"/>
          </w:tcPr>
          <w:p w14:paraId="270FC54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72458204" w14:textId="77777777" w:rsidTr="007D5C80">
        <w:tc>
          <w:tcPr>
            <w:tcW w:w="3539" w:type="dxa"/>
          </w:tcPr>
          <w:p w14:paraId="34964D82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05283352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1F88AEC" w14:textId="77777777" w:rsidTr="007D5C80">
        <w:tc>
          <w:tcPr>
            <w:tcW w:w="3539" w:type="dxa"/>
          </w:tcPr>
          <w:p w14:paraId="6F99BA41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778B318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C8C6859" w14:textId="77777777" w:rsidTr="007D5C80">
        <w:tc>
          <w:tcPr>
            <w:tcW w:w="3539" w:type="dxa"/>
          </w:tcPr>
          <w:p w14:paraId="26F6491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515ECA8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63D56C0" w14:textId="77777777" w:rsidTr="007D5C80">
        <w:tc>
          <w:tcPr>
            <w:tcW w:w="3539" w:type="dxa"/>
          </w:tcPr>
          <w:p w14:paraId="718BE6DC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Exception flows</w:t>
            </w:r>
          </w:p>
        </w:tc>
        <w:tc>
          <w:tcPr>
            <w:tcW w:w="5856" w:type="dxa"/>
          </w:tcPr>
          <w:p w14:paraId="1F247F88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F1EF68E" w14:textId="77777777" w:rsidTr="007D5C80">
        <w:tc>
          <w:tcPr>
            <w:tcW w:w="3539" w:type="dxa"/>
          </w:tcPr>
          <w:p w14:paraId="0A35F57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5317B246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B045D1B" w14:textId="77777777" w:rsidTr="007D5C80">
        <w:tc>
          <w:tcPr>
            <w:tcW w:w="3539" w:type="dxa"/>
          </w:tcPr>
          <w:p w14:paraId="71E5783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0B4256B0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780D3E94" w14:textId="4FDECB7E" w:rsidR="00B03AFB" w:rsidRPr="001B6043" w:rsidRDefault="00B03AFB" w:rsidP="007E5683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70" w:name="_Toc166074170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70"/>
    </w:p>
    <w:p w14:paraId="31317BE3" w14:textId="77777777" w:rsidR="007E5683" w:rsidRPr="001B6043" w:rsidRDefault="007E5683" w:rsidP="007E5683">
      <w:pPr>
        <w:rPr>
          <w:rFonts w:cs="Times New Roman"/>
          <w:szCs w:val="26"/>
        </w:rPr>
      </w:pPr>
    </w:p>
    <w:p w14:paraId="5E44E30F" w14:textId="5CCB2312" w:rsidR="00B03AFB" w:rsidRPr="001B6043" w:rsidRDefault="00B03AFB" w:rsidP="00D24442">
      <w:pPr>
        <w:pStyle w:val="Heading2"/>
        <w:spacing w:before="120" w:after="60" w:line="360" w:lineRule="auto"/>
        <w:ind w:left="0" w:firstLine="720"/>
        <w:rPr>
          <w:rFonts w:cs="Times New Roman"/>
        </w:rPr>
      </w:pPr>
      <w:bookmarkStart w:id="71" w:name="_Toc166074171"/>
      <w:r w:rsidRPr="001B6043">
        <w:rPr>
          <w:rFonts w:cs="Times New Roman"/>
        </w:rPr>
        <w:t>Đặc tả use case</w:t>
      </w:r>
      <w:bookmarkEnd w:id="71"/>
    </w:p>
    <w:p w14:paraId="13C7A8CB" w14:textId="41748D01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72" w:name="_Toc166074172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mô tả chi tiết use case</w:t>
      </w:r>
      <w:bookmarkEnd w:id="72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856"/>
      </w:tblGrid>
      <w:tr w:rsidR="007E5683" w:rsidRPr="001B6043" w14:paraId="1A81F18C" w14:textId="77777777" w:rsidTr="007D5C80">
        <w:tc>
          <w:tcPr>
            <w:tcW w:w="3539" w:type="dxa"/>
          </w:tcPr>
          <w:p w14:paraId="01BC824E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r case ID</w:t>
            </w:r>
          </w:p>
        </w:tc>
        <w:tc>
          <w:tcPr>
            <w:tcW w:w="5856" w:type="dxa"/>
          </w:tcPr>
          <w:p w14:paraId="37DFA9C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B5A6CFC" w14:textId="77777777" w:rsidTr="007D5C80">
        <w:tc>
          <w:tcPr>
            <w:tcW w:w="3539" w:type="dxa"/>
          </w:tcPr>
          <w:p w14:paraId="061C4AB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Use case name</w:t>
            </w:r>
          </w:p>
        </w:tc>
        <w:tc>
          <w:tcPr>
            <w:tcW w:w="5856" w:type="dxa"/>
          </w:tcPr>
          <w:p w14:paraId="066A6968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5699F71" w14:textId="77777777" w:rsidTr="007D5C80">
        <w:tc>
          <w:tcPr>
            <w:tcW w:w="3539" w:type="dxa"/>
          </w:tcPr>
          <w:p w14:paraId="1713CDDA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Description</w:t>
            </w:r>
          </w:p>
        </w:tc>
        <w:tc>
          <w:tcPr>
            <w:tcW w:w="5856" w:type="dxa"/>
          </w:tcPr>
          <w:p w14:paraId="6DCCD08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136D13F5" w14:textId="77777777" w:rsidTr="007D5C80">
        <w:tc>
          <w:tcPr>
            <w:tcW w:w="3539" w:type="dxa"/>
          </w:tcPr>
          <w:p w14:paraId="20169363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ctors</w:t>
            </w:r>
          </w:p>
        </w:tc>
        <w:tc>
          <w:tcPr>
            <w:tcW w:w="5856" w:type="dxa"/>
          </w:tcPr>
          <w:p w14:paraId="1D20EE92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1E109BA" w14:textId="77777777" w:rsidTr="007D5C80">
        <w:tc>
          <w:tcPr>
            <w:tcW w:w="3539" w:type="dxa"/>
          </w:tcPr>
          <w:p w14:paraId="5AA36B54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iority</w:t>
            </w:r>
          </w:p>
        </w:tc>
        <w:tc>
          <w:tcPr>
            <w:tcW w:w="5856" w:type="dxa"/>
          </w:tcPr>
          <w:p w14:paraId="4A5960BD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64CEE299" w14:textId="77777777" w:rsidTr="007D5C80">
        <w:tc>
          <w:tcPr>
            <w:tcW w:w="3539" w:type="dxa"/>
          </w:tcPr>
          <w:p w14:paraId="113F00F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Triggers</w:t>
            </w:r>
          </w:p>
        </w:tc>
        <w:tc>
          <w:tcPr>
            <w:tcW w:w="5856" w:type="dxa"/>
          </w:tcPr>
          <w:p w14:paraId="39148F6C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9757B1B" w14:textId="77777777" w:rsidTr="007D5C80">
        <w:tc>
          <w:tcPr>
            <w:tcW w:w="3539" w:type="dxa"/>
          </w:tcPr>
          <w:p w14:paraId="6FD7E28B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re-conditions</w:t>
            </w:r>
          </w:p>
        </w:tc>
        <w:tc>
          <w:tcPr>
            <w:tcW w:w="5856" w:type="dxa"/>
          </w:tcPr>
          <w:p w14:paraId="481ADBF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567531CA" w14:textId="77777777" w:rsidTr="007D5C80">
        <w:tc>
          <w:tcPr>
            <w:tcW w:w="3539" w:type="dxa"/>
          </w:tcPr>
          <w:p w14:paraId="3B00959F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Post-conditions</w:t>
            </w:r>
          </w:p>
        </w:tc>
        <w:tc>
          <w:tcPr>
            <w:tcW w:w="5856" w:type="dxa"/>
          </w:tcPr>
          <w:p w14:paraId="2078D44C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4614E078" w14:textId="77777777" w:rsidTr="007D5C80">
        <w:tc>
          <w:tcPr>
            <w:tcW w:w="3539" w:type="dxa"/>
          </w:tcPr>
          <w:p w14:paraId="6903E57A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Main flow</w:t>
            </w:r>
          </w:p>
        </w:tc>
        <w:tc>
          <w:tcPr>
            <w:tcW w:w="5856" w:type="dxa"/>
          </w:tcPr>
          <w:p w14:paraId="55876404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B41FC33" w14:textId="77777777" w:rsidTr="007D5C80">
        <w:tc>
          <w:tcPr>
            <w:tcW w:w="3539" w:type="dxa"/>
          </w:tcPr>
          <w:p w14:paraId="29F42E7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Alternative flows</w:t>
            </w:r>
          </w:p>
        </w:tc>
        <w:tc>
          <w:tcPr>
            <w:tcW w:w="5856" w:type="dxa"/>
          </w:tcPr>
          <w:p w14:paraId="17A76107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3EFAA29E" w14:textId="77777777" w:rsidTr="007D5C80">
        <w:tc>
          <w:tcPr>
            <w:tcW w:w="3539" w:type="dxa"/>
          </w:tcPr>
          <w:p w14:paraId="7D74DBE8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lastRenderedPageBreak/>
              <w:t>Exception flows</w:t>
            </w:r>
          </w:p>
        </w:tc>
        <w:tc>
          <w:tcPr>
            <w:tcW w:w="5856" w:type="dxa"/>
          </w:tcPr>
          <w:p w14:paraId="07255A02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F262C72" w14:textId="77777777" w:rsidTr="007D5C80">
        <w:tc>
          <w:tcPr>
            <w:tcW w:w="3539" w:type="dxa"/>
          </w:tcPr>
          <w:p w14:paraId="303D6177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Business rules</w:t>
            </w:r>
          </w:p>
        </w:tc>
        <w:tc>
          <w:tcPr>
            <w:tcW w:w="5856" w:type="dxa"/>
          </w:tcPr>
          <w:p w14:paraId="3DD0D272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  <w:tr w:rsidR="007E5683" w:rsidRPr="001B6043" w14:paraId="07408F33" w14:textId="77777777" w:rsidTr="007D5C80">
        <w:tc>
          <w:tcPr>
            <w:tcW w:w="3539" w:type="dxa"/>
          </w:tcPr>
          <w:p w14:paraId="4683BA66" w14:textId="77777777" w:rsidR="007E5683" w:rsidRPr="001B6043" w:rsidRDefault="007E5683" w:rsidP="007D5C80">
            <w:pPr>
              <w:spacing w:before="120" w:after="60" w:line="360" w:lineRule="auto"/>
              <w:rPr>
                <w:rFonts w:cs="Times New Roman"/>
                <w:szCs w:val="26"/>
              </w:rPr>
            </w:pPr>
            <w:r w:rsidRPr="001B6043">
              <w:rPr>
                <w:rFonts w:eastAsia="Times New Roman" w:cs="Times New Roman"/>
                <w:b/>
                <w:bCs/>
                <w:color w:val="000000"/>
                <w:szCs w:val="26"/>
              </w:rPr>
              <w:t>Non-functional requirements</w:t>
            </w:r>
          </w:p>
        </w:tc>
        <w:tc>
          <w:tcPr>
            <w:tcW w:w="5856" w:type="dxa"/>
          </w:tcPr>
          <w:p w14:paraId="4692C29B" w14:textId="77777777" w:rsidR="007E5683" w:rsidRPr="001B6043" w:rsidRDefault="007E5683" w:rsidP="007D5C80">
            <w:pPr>
              <w:spacing w:before="120" w:after="60" w:line="360" w:lineRule="auto"/>
              <w:ind w:firstLine="720"/>
              <w:rPr>
                <w:rFonts w:cs="Times New Roman"/>
                <w:szCs w:val="26"/>
              </w:rPr>
            </w:pPr>
          </w:p>
        </w:tc>
      </w:tr>
    </w:tbl>
    <w:p w14:paraId="6DA32E43" w14:textId="77777777" w:rsidR="00B03AFB" w:rsidRPr="001B6043" w:rsidRDefault="00B03AFB" w:rsidP="00D24442">
      <w:pPr>
        <w:pStyle w:val="Heading3"/>
        <w:spacing w:before="120" w:after="60" w:line="360" w:lineRule="auto"/>
        <w:ind w:left="0" w:firstLine="720"/>
        <w:rPr>
          <w:rFonts w:ascii="Times New Roman" w:hAnsi="Times New Roman" w:cs="Times New Roman"/>
          <w:color w:val="auto"/>
          <w:sz w:val="26"/>
          <w:szCs w:val="26"/>
        </w:rPr>
      </w:pPr>
      <w:bookmarkStart w:id="73" w:name="_Toc166074173"/>
      <w:r w:rsidRPr="001B6043">
        <w:rPr>
          <w:rFonts w:ascii="Times New Roman" w:hAnsi="Times New Roman" w:cs="Times New Roman"/>
          <w:color w:val="auto"/>
          <w:sz w:val="26"/>
          <w:szCs w:val="26"/>
        </w:rPr>
        <w:t>Bản vẽ hoạt động (activity diagram)</w:t>
      </w:r>
      <w:bookmarkEnd w:id="73"/>
    </w:p>
    <w:p w14:paraId="750EA018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0841DCF9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3E3C0173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64B1B4E5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0D6790D7" w14:textId="77777777" w:rsidR="00B03AFB" w:rsidRPr="001B6043" w:rsidRDefault="00B03AFB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6EDBBB54" w14:textId="578A200D" w:rsidR="00B03AFB" w:rsidRPr="001B6043" w:rsidRDefault="00B03AFB" w:rsidP="00D24442">
      <w:pPr>
        <w:spacing w:before="120" w:after="60" w:line="360" w:lineRule="auto"/>
        <w:ind w:firstLine="720"/>
        <w:jc w:val="left"/>
        <w:rPr>
          <w:rFonts w:eastAsiaTheme="majorEastAsia" w:cs="Times New Roman"/>
          <w:b/>
          <w:caps/>
          <w:color w:val="000000" w:themeColor="text1"/>
          <w:szCs w:val="26"/>
        </w:rPr>
      </w:pPr>
      <w:r w:rsidRPr="001B6043">
        <w:rPr>
          <w:rFonts w:cs="Times New Roman"/>
          <w:szCs w:val="26"/>
        </w:rPr>
        <w:br w:type="page"/>
      </w:r>
    </w:p>
    <w:p w14:paraId="5CB364B1" w14:textId="2BF07EEE" w:rsidR="00200613" w:rsidRPr="001B6043" w:rsidRDefault="00BE6A7E" w:rsidP="00D24442">
      <w:pPr>
        <w:pStyle w:val="Heading1"/>
        <w:spacing w:before="120" w:after="60" w:line="360" w:lineRule="auto"/>
        <w:ind w:left="0" w:firstLine="720"/>
        <w:rPr>
          <w:rFonts w:cs="Times New Roman"/>
          <w:sz w:val="26"/>
          <w:szCs w:val="26"/>
        </w:rPr>
      </w:pPr>
      <w:bookmarkStart w:id="74" w:name="_Toc166074174"/>
      <w:r w:rsidRPr="001B6043">
        <w:rPr>
          <w:rFonts w:cs="Times New Roman"/>
          <w:sz w:val="26"/>
          <w:szCs w:val="26"/>
        </w:rPr>
        <w:lastRenderedPageBreak/>
        <w:t>YÊU CẦU PHI CHỨC NĂNG</w:t>
      </w:r>
      <w:bookmarkEnd w:id="74"/>
    </w:p>
    <w:p w14:paraId="10100157" w14:textId="5C649516" w:rsidR="00C134B9" w:rsidRPr="001B6043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75" w:name="_Toc166074175"/>
      <w:r w:rsidRPr="001B6043">
        <w:rPr>
          <w:rFonts w:cs="Times New Roman"/>
          <w:bCs/>
        </w:rPr>
        <w:t>Về bảo mật thông tin</w:t>
      </w:r>
      <w:bookmarkEnd w:id="75"/>
    </w:p>
    <w:p w14:paraId="740F8B33" w14:textId="26C67878" w:rsidR="00401AA5" w:rsidRPr="001B6043" w:rsidRDefault="00401AA5" w:rsidP="00C134B9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Người dùng phải đăng nhập vào hệ thống bằng tài khoản hợp lệ</w:t>
      </w:r>
      <w:r w:rsidRPr="001B6043">
        <w:rPr>
          <w:rStyle w:val="FootnoteReference"/>
          <w:rFonts w:cs="Times New Roman"/>
          <w:szCs w:val="26"/>
        </w:rPr>
        <w:footnoteReference w:id="1"/>
      </w:r>
      <w:r w:rsidRPr="001B6043">
        <w:rPr>
          <w:rFonts w:cs="Times New Roman"/>
          <w:szCs w:val="26"/>
        </w:rPr>
        <w:t xml:space="preserve"> thì mới có thể sử dụng hệ thống. Tài khoản bao gồm: Tên đăng nhập và Mật khẩu (được BMYC cấp riêng cho mỗi nhân viên).</w:t>
      </w:r>
    </w:p>
    <w:p w14:paraId="4A952920" w14:textId="4979C114" w:rsidR="00C134B9" w:rsidRPr="001B6043" w:rsidRDefault="00C134B9" w:rsidP="00C134B9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Giáo viên chỉ có thể xem thông tin của học sinh mình dạy</w:t>
      </w:r>
      <w:r w:rsidR="00AA6354" w:rsidRPr="001B6043">
        <w:rPr>
          <w:rFonts w:cs="Times New Roman"/>
          <w:szCs w:val="26"/>
        </w:rPr>
        <w:t>/</w:t>
      </w:r>
      <w:r w:rsidRPr="001B6043">
        <w:rPr>
          <w:rFonts w:cs="Times New Roman"/>
          <w:szCs w:val="26"/>
        </w:rPr>
        <w:t>bản thân</w:t>
      </w:r>
      <w:r w:rsidR="00401AA5" w:rsidRPr="001B6043">
        <w:rPr>
          <w:rFonts w:cs="Times New Roman"/>
          <w:szCs w:val="26"/>
        </w:rPr>
        <w:t>.</w:t>
      </w:r>
    </w:p>
    <w:p w14:paraId="78EFE9B8" w14:textId="40371D31" w:rsidR="00C134B9" w:rsidRPr="001B6043" w:rsidRDefault="00C134B9" w:rsidP="00C134B9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Chỉ có quản lý được xem toàn bộ thông tin của tất cả học sinh/giáo viên.</w:t>
      </w:r>
    </w:p>
    <w:p w14:paraId="65F79C63" w14:textId="503CABA0" w:rsidR="00C134B9" w:rsidRPr="001B6043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76" w:name="_Toc166074176"/>
      <w:r w:rsidRPr="001B6043">
        <w:rPr>
          <w:rFonts w:cs="Times New Roman"/>
          <w:bCs/>
        </w:rPr>
        <w:t>Về hiệu suất và tối ưu hóa</w:t>
      </w:r>
      <w:bookmarkEnd w:id="76"/>
    </w:p>
    <w:p w14:paraId="6737774D" w14:textId="2995C62B" w:rsidR="00C134B9" w:rsidRPr="001B6043" w:rsidRDefault="00C134B9" w:rsidP="00AA6354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>Trang mạng không tốn nhiều dung lượng hay bộ nhớ của máy tính và không khiến máy tính chạy chậm.</w:t>
      </w:r>
    </w:p>
    <w:p w14:paraId="55E8B00B" w14:textId="4290EE8B" w:rsidR="00C134B9" w:rsidRPr="001B6043" w:rsidRDefault="00C134B9" w:rsidP="00C134B9">
      <w:pPr>
        <w:pStyle w:val="Heading2"/>
        <w:spacing w:before="120" w:after="60" w:line="360" w:lineRule="auto"/>
        <w:ind w:left="0" w:firstLine="720"/>
        <w:rPr>
          <w:rFonts w:cs="Times New Roman"/>
          <w:b w:val="0"/>
          <w:bCs/>
        </w:rPr>
      </w:pPr>
      <w:bookmarkStart w:id="77" w:name="_Toc166074177"/>
      <w:r w:rsidRPr="001B6043">
        <w:rPr>
          <w:rFonts w:cs="Times New Roman"/>
          <w:bCs/>
        </w:rPr>
        <w:t>Về giao diện</w:t>
      </w:r>
      <w:bookmarkEnd w:id="77"/>
    </w:p>
    <w:p w14:paraId="5F8E02A8" w14:textId="62AB2350" w:rsidR="00AA6354" w:rsidRPr="001B6043" w:rsidRDefault="00C134B9" w:rsidP="00AA6354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ao diện </w:t>
      </w:r>
      <w:r w:rsidR="00AA6354" w:rsidRPr="001B6043">
        <w:rPr>
          <w:rFonts w:cs="Times New Roman"/>
          <w:szCs w:val="26"/>
        </w:rPr>
        <w:t>của hệ thống là giao diện trên</w:t>
      </w:r>
      <w:r w:rsidRPr="001B6043">
        <w:rPr>
          <w:rFonts w:cs="Times New Roman"/>
          <w:szCs w:val="26"/>
        </w:rPr>
        <w:t xml:space="preserve"> máy tính</w:t>
      </w:r>
      <w:r w:rsidR="00401AA5" w:rsidRPr="001B6043">
        <w:rPr>
          <w:rFonts w:cs="Times New Roman"/>
          <w:szCs w:val="26"/>
        </w:rPr>
        <w:t>.</w:t>
      </w:r>
    </w:p>
    <w:p w14:paraId="1895C4AB" w14:textId="07CDE388" w:rsidR="00AA6354" w:rsidRPr="001B6043" w:rsidRDefault="00AA6354" w:rsidP="00AA6354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ao diện </w:t>
      </w:r>
      <w:r w:rsidR="00401AA5" w:rsidRPr="001B6043">
        <w:rPr>
          <w:rFonts w:cs="Times New Roman"/>
          <w:szCs w:val="26"/>
        </w:rPr>
        <w:t xml:space="preserve">phải có ảnh logo mới nhất của BMYC (ảnh ở dưới) và </w:t>
      </w:r>
      <w:r w:rsidRPr="001B6043">
        <w:rPr>
          <w:rFonts w:cs="Times New Roman"/>
          <w:szCs w:val="26"/>
        </w:rPr>
        <w:t xml:space="preserve">có màu </w:t>
      </w:r>
      <w:r w:rsidR="00401AA5" w:rsidRPr="001B6043">
        <w:rPr>
          <w:rFonts w:cs="Times New Roman"/>
          <w:szCs w:val="26"/>
        </w:rPr>
        <w:t xml:space="preserve">chủ đạo </w:t>
      </w:r>
      <w:r w:rsidRPr="001B6043">
        <w:rPr>
          <w:rFonts w:cs="Times New Roman"/>
          <w:szCs w:val="26"/>
        </w:rPr>
        <w:t>tương tự màu logo.</w:t>
      </w:r>
    </w:p>
    <w:p w14:paraId="3CE071AA" w14:textId="77DB69DB" w:rsidR="00AA6354" w:rsidRPr="001B6043" w:rsidRDefault="00AA6354" w:rsidP="00AA6354">
      <w:pPr>
        <w:spacing w:before="120" w:after="60" w:line="360" w:lineRule="auto"/>
        <w:ind w:left="360"/>
        <w:jc w:val="center"/>
        <w:rPr>
          <w:rFonts w:cs="Times New Roman"/>
          <w:szCs w:val="26"/>
        </w:rPr>
      </w:pPr>
      <w:r w:rsidRPr="001B6043">
        <w:rPr>
          <w:rFonts w:cs="Times New Roman"/>
          <w:noProof/>
          <w:szCs w:val="26"/>
        </w:rPr>
        <w:drawing>
          <wp:inline distT="0" distB="0" distL="0" distR="0" wp14:anchorId="384F701F" wp14:editId="3B6C6B60">
            <wp:extent cx="5388610" cy="1905000"/>
            <wp:effectExtent l="0" t="0" r="0" b="0"/>
            <wp:docPr id="4" name="Picture 4" descr="BMyC - Học tiếng Anh song ngữ - Bé tự học tiếng Anh tại nhà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BMyC - Học tiếng Anh song ngữ - Bé tự học tiếng Anh tại nhà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61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8ECB9" w14:textId="698ABBC0" w:rsidR="00AA6354" w:rsidRPr="001B6043" w:rsidRDefault="00AA6354" w:rsidP="00AA6354">
      <w:pPr>
        <w:pStyle w:val="Caption"/>
        <w:jc w:val="center"/>
        <w:rPr>
          <w:rFonts w:cs="Times New Roman"/>
          <w:sz w:val="26"/>
          <w:szCs w:val="26"/>
        </w:rPr>
      </w:pPr>
      <w:bookmarkStart w:id="78" w:name="_Toc165996023"/>
      <w:r w:rsidRPr="001B6043">
        <w:rPr>
          <w:rFonts w:cs="Times New Roman"/>
          <w:sz w:val="26"/>
          <w:szCs w:val="26"/>
        </w:rPr>
        <w:t xml:space="preserve">Hình  </w:t>
      </w:r>
      <w:r w:rsidRPr="001B6043">
        <w:rPr>
          <w:rFonts w:cs="Times New Roman"/>
          <w:sz w:val="26"/>
          <w:szCs w:val="26"/>
        </w:rPr>
        <w:fldChar w:fldCharType="begin"/>
      </w:r>
      <w:r w:rsidRPr="001B6043">
        <w:rPr>
          <w:rFonts w:cs="Times New Roman"/>
          <w:sz w:val="26"/>
          <w:szCs w:val="26"/>
        </w:rPr>
        <w:instrText xml:space="preserve"> SEQ Hình_ \* ARABIC </w:instrText>
      </w:r>
      <w:r w:rsidRPr="001B6043">
        <w:rPr>
          <w:rFonts w:cs="Times New Roman"/>
          <w:sz w:val="26"/>
          <w:szCs w:val="26"/>
        </w:rPr>
        <w:fldChar w:fldCharType="separate"/>
      </w:r>
      <w:r w:rsidRPr="001B6043">
        <w:rPr>
          <w:rFonts w:cs="Times New Roman"/>
          <w:noProof/>
          <w:sz w:val="26"/>
          <w:szCs w:val="26"/>
        </w:rPr>
        <w:t>1</w:t>
      </w:r>
      <w:r w:rsidRPr="001B6043">
        <w:rPr>
          <w:rFonts w:cs="Times New Roman"/>
          <w:sz w:val="26"/>
          <w:szCs w:val="26"/>
        </w:rPr>
        <w:fldChar w:fldCharType="end"/>
      </w:r>
      <w:r w:rsidRPr="001B6043">
        <w:rPr>
          <w:rFonts w:cs="Times New Roman"/>
          <w:sz w:val="26"/>
          <w:szCs w:val="26"/>
        </w:rPr>
        <w:t>. Logo mới nhất của BMYC</w:t>
      </w:r>
      <w:bookmarkEnd w:id="78"/>
    </w:p>
    <w:p w14:paraId="4501E3A5" w14:textId="799904A3" w:rsidR="00401AA5" w:rsidRPr="001B6043" w:rsidRDefault="00AA6354" w:rsidP="00AA6354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t xml:space="preserve">Giao diện phải đảm bảo </w:t>
      </w:r>
      <w:r w:rsidR="00401AA5" w:rsidRPr="001B6043">
        <w:rPr>
          <w:rFonts w:cs="Times New Roman"/>
          <w:szCs w:val="26"/>
        </w:rPr>
        <w:t>3</w:t>
      </w:r>
      <w:r w:rsidRPr="001B6043">
        <w:rPr>
          <w:rFonts w:cs="Times New Roman"/>
          <w:szCs w:val="26"/>
        </w:rPr>
        <w:t xml:space="preserve"> tiêu chí: Đ</w:t>
      </w:r>
      <w:r w:rsidR="00C134B9" w:rsidRPr="001B6043">
        <w:rPr>
          <w:rFonts w:cs="Times New Roman"/>
          <w:szCs w:val="26"/>
        </w:rPr>
        <w:t>ơn giản</w:t>
      </w:r>
      <w:r w:rsidRPr="001B6043">
        <w:rPr>
          <w:rFonts w:cs="Times New Roman"/>
          <w:szCs w:val="26"/>
        </w:rPr>
        <w:t xml:space="preserve"> - D</w:t>
      </w:r>
      <w:r w:rsidR="00C134B9" w:rsidRPr="001B6043">
        <w:rPr>
          <w:rFonts w:cs="Times New Roman"/>
          <w:szCs w:val="26"/>
        </w:rPr>
        <w:t>ễ sử dụng</w:t>
      </w:r>
      <w:r w:rsidR="00401AA5" w:rsidRPr="001B6043">
        <w:rPr>
          <w:rFonts w:cs="Times New Roman"/>
          <w:szCs w:val="26"/>
        </w:rPr>
        <w:t xml:space="preserve"> - Không gây nhầm lẫn.</w:t>
      </w:r>
    </w:p>
    <w:p w14:paraId="045F67D7" w14:textId="3F15DE67" w:rsidR="00200613" w:rsidRPr="001B6043" w:rsidRDefault="00200613" w:rsidP="00AA6354">
      <w:pPr>
        <w:pStyle w:val="ListParagraph"/>
        <w:numPr>
          <w:ilvl w:val="0"/>
          <w:numId w:val="3"/>
        </w:numPr>
        <w:spacing w:before="120" w:after="60" w:line="360" w:lineRule="auto"/>
        <w:rPr>
          <w:rFonts w:cs="Times New Roman"/>
          <w:szCs w:val="26"/>
        </w:rPr>
      </w:pPr>
      <w:r w:rsidRPr="001B6043">
        <w:rPr>
          <w:rFonts w:cs="Times New Roman"/>
          <w:szCs w:val="26"/>
        </w:rPr>
        <w:br w:type="page"/>
      </w:r>
    </w:p>
    <w:p w14:paraId="11BFEE6C" w14:textId="77777777" w:rsidR="00AA6354" w:rsidRPr="001B6043" w:rsidRDefault="00AA6354" w:rsidP="001B6043">
      <w:pPr>
        <w:pStyle w:val="Heading1"/>
        <w:numPr>
          <w:ilvl w:val="0"/>
          <w:numId w:val="0"/>
        </w:numPr>
        <w:spacing w:before="120" w:after="60" w:line="360" w:lineRule="auto"/>
        <w:ind w:left="360" w:hanging="360"/>
        <w:rPr>
          <w:rFonts w:cs="Times New Roman"/>
          <w:sz w:val="26"/>
          <w:szCs w:val="26"/>
        </w:rPr>
      </w:pPr>
      <w:bookmarkStart w:id="79" w:name="_Toc166074178"/>
      <w:r w:rsidRPr="001B6043">
        <w:rPr>
          <w:rFonts w:cs="Times New Roman"/>
          <w:sz w:val="26"/>
          <w:szCs w:val="26"/>
        </w:rPr>
        <w:lastRenderedPageBreak/>
        <w:t>DANH MỤC HÌNH ẢNH</w:t>
      </w:r>
      <w:bookmarkEnd w:id="79"/>
    </w:p>
    <w:p w14:paraId="5008348E" w14:textId="3524CBC3" w:rsidR="00AA6354" w:rsidRPr="001B6043" w:rsidRDefault="00AA6354">
      <w:pPr>
        <w:pStyle w:val="TableofFigures"/>
        <w:tabs>
          <w:tab w:val="right" w:leader="dot" w:pos="9395"/>
        </w:tabs>
        <w:rPr>
          <w:rFonts w:cs="Times New Roman"/>
          <w:noProof/>
          <w:szCs w:val="26"/>
        </w:rPr>
      </w:pPr>
      <w:r w:rsidRPr="001B6043">
        <w:rPr>
          <w:rFonts w:cs="Times New Roman"/>
          <w:szCs w:val="26"/>
        </w:rPr>
        <w:fldChar w:fldCharType="begin"/>
      </w:r>
      <w:r w:rsidRPr="001B6043">
        <w:rPr>
          <w:rFonts w:cs="Times New Roman"/>
          <w:szCs w:val="26"/>
        </w:rPr>
        <w:instrText xml:space="preserve"> TOC \c "Hình " </w:instrText>
      </w:r>
      <w:r w:rsidRPr="001B6043">
        <w:rPr>
          <w:rFonts w:cs="Times New Roman"/>
          <w:szCs w:val="26"/>
        </w:rPr>
        <w:fldChar w:fldCharType="separate"/>
      </w:r>
      <w:r w:rsidRPr="001B6043">
        <w:rPr>
          <w:rFonts w:cs="Times New Roman"/>
          <w:noProof/>
          <w:szCs w:val="26"/>
        </w:rPr>
        <w:t>Hình  1. Logo mới nhất của BMYC</w:t>
      </w:r>
      <w:r w:rsidRPr="001B6043">
        <w:rPr>
          <w:rFonts w:cs="Times New Roman"/>
          <w:noProof/>
          <w:szCs w:val="26"/>
        </w:rPr>
        <w:tab/>
      </w:r>
      <w:r w:rsidRPr="001B6043">
        <w:rPr>
          <w:rFonts w:cs="Times New Roman"/>
          <w:noProof/>
          <w:szCs w:val="26"/>
        </w:rPr>
        <w:fldChar w:fldCharType="begin"/>
      </w:r>
      <w:r w:rsidRPr="001B6043">
        <w:rPr>
          <w:rFonts w:cs="Times New Roman"/>
          <w:noProof/>
          <w:szCs w:val="26"/>
        </w:rPr>
        <w:instrText xml:space="preserve"> PAGEREF _Toc165996023 \h </w:instrText>
      </w:r>
      <w:r w:rsidRPr="001B6043">
        <w:rPr>
          <w:rFonts w:cs="Times New Roman"/>
          <w:noProof/>
          <w:szCs w:val="26"/>
        </w:rPr>
      </w:r>
      <w:r w:rsidRPr="001B6043">
        <w:rPr>
          <w:rFonts w:cs="Times New Roman"/>
          <w:noProof/>
          <w:szCs w:val="26"/>
        </w:rPr>
        <w:fldChar w:fldCharType="separate"/>
      </w:r>
      <w:r w:rsidRPr="001B6043">
        <w:rPr>
          <w:rFonts w:cs="Times New Roman"/>
          <w:noProof/>
          <w:szCs w:val="26"/>
        </w:rPr>
        <w:t>25</w:t>
      </w:r>
      <w:r w:rsidRPr="001B6043">
        <w:rPr>
          <w:rFonts w:cs="Times New Roman"/>
          <w:noProof/>
          <w:szCs w:val="26"/>
        </w:rPr>
        <w:fldChar w:fldCharType="end"/>
      </w:r>
    </w:p>
    <w:p w14:paraId="717D7C97" w14:textId="65D51BFA" w:rsidR="00AA6354" w:rsidRPr="001B6043" w:rsidRDefault="00AA6354">
      <w:pPr>
        <w:jc w:val="left"/>
        <w:rPr>
          <w:rFonts w:eastAsiaTheme="majorEastAsia" w:cs="Times New Roman"/>
          <w:b/>
          <w:caps/>
          <w:color w:val="000000" w:themeColor="text1"/>
          <w:szCs w:val="26"/>
        </w:rPr>
      </w:pPr>
      <w:r w:rsidRPr="001B6043">
        <w:rPr>
          <w:rFonts w:cs="Times New Roman"/>
          <w:szCs w:val="26"/>
        </w:rPr>
        <w:fldChar w:fldCharType="end"/>
      </w:r>
      <w:r w:rsidRPr="001B6043">
        <w:rPr>
          <w:rFonts w:cs="Times New Roman"/>
          <w:szCs w:val="26"/>
        </w:rPr>
        <w:br w:type="page"/>
      </w:r>
    </w:p>
    <w:p w14:paraId="022025BE" w14:textId="0B2A514C" w:rsidR="00200613" w:rsidRPr="001B6043" w:rsidRDefault="00BE6A7E" w:rsidP="001B6043">
      <w:pPr>
        <w:pStyle w:val="Heading1"/>
        <w:numPr>
          <w:ilvl w:val="0"/>
          <w:numId w:val="0"/>
        </w:numPr>
        <w:spacing w:before="120" w:after="60" w:line="360" w:lineRule="auto"/>
        <w:ind w:left="360" w:hanging="360"/>
        <w:rPr>
          <w:rFonts w:cs="Times New Roman"/>
          <w:sz w:val="26"/>
          <w:szCs w:val="26"/>
        </w:rPr>
      </w:pPr>
      <w:bookmarkStart w:id="80" w:name="_Toc166074179"/>
      <w:r w:rsidRPr="001B6043">
        <w:rPr>
          <w:rFonts w:cs="Times New Roman"/>
          <w:sz w:val="26"/>
          <w:szCs w:val="26"/>
        </w:rPr>
        <w:lastRenderedPageBreak/>
        <w:t>TÀI LIỆU THAM KHẢO</w:t>
      </w:r>
      <w:bookmarkEnd w:id="80"/>
    </w:p>
    <w:p w14:paraId="6DE98C8C" w14:textId="77777777" w:rsidR="00200613" w:rsidRPr="001B6043" w:rsidRDefault="00200613" w:rsidP="00D24442">
      <w:pPr>
        <w:spacing w:before="120" w:after="60" w:line="360" w:lineRule="auto"/>
        <w:ind w:firstLine="720"/>
        <w:rPr>
          <w:rFonts w:cs="Times New Roman"/>
          <w:szCs w:val="26"/>
        </w:rPr>
      </w:pPr>
    </w:p>
    <w:p w14:paraId="7DCA3162" w14:textId="77777777" w:rsidR="00200613" w:rsidRPr="001B6043" w:rsidRDefault="00200613" w:rsidP="00D24442">
      <w:pPr>
        <w:spacing w:before="120" w:after="60" w:line="360" w:lineRule="auto"/>
        <w:ind w:firstLine="720"/>
        <w:jc w:val="center"/>
        <w:rPr>
          <w:rFonts w:cs="Times New Roman"/>
          <w:szCs w:val="26"/>
        </w:rPr>
      </w:pPr>
    </w:p>
    <w:sectPr w:rsidR="00200613" w:rsidRPr="001B6043" w:rsidSect="007E5683">
      <w:type w:val="nextColumn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71D42" w14:textId="77777777" w:rsidR="00D450BF" w:rsidRDefault="00D450BF" w:rsidP="00200613">
      <w:pPr>
        <w:spacing w:after="0" w:line="240" w:lineRule="auto"/>
      </w:pPr>
      <w:r>
        <w:separator/>
      </w:r>
    </w:p>
  </w:endnote>
  <w:endnote w:type="continuationSeparator" w:id="0">
    <w:p w14:paraId="3F2CE5B4" w14:textId="77777777" w:rsidR="00D450BF" w:rsidRDefault="00D450BF" w:rsidP="0020061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146184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781EC2" w14:textId="06617B2A" w:rsidR="00E07F75" w:rsidRDefault="00E07F7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16CB79A" w14:textId="77777777" w:rsidR="00E07F75" w:rsidRDefault="00E07F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AAABCF" w14:textId="77777777" w:rsidR="00D450BF" w:rsidRDefault="00D450BF" w:rsidP="00200613">
      <w:pPr>
        <w:spacing w:after="0" w:line="240" w:lineRule="auto"/>
      </w:pPr>
      <w:r>
        <w:separator/>
      </w:r>
    </w:p>
  </w:footnote>
  <w:footnote w:type="continuationSeparator" w:id="0">
    <w:p w14:paraId="388C0304" w14:textId="77777777" w:rsidR="00D450BF" w:rsidRDefault="00D450BF" w:rsidP="00200613">
      <w:pPr>
        <w:spacing w:after="0" w:line="240" w:lineRule="auto"/>
      </w:pPr>
      <w:r>
        <w:continuationSeparator/>
      </w:r>
    </w:p>
  </w:footnote>
  <w:footnote w:id="1">
    <w:p w14:paraId="665337A8" w14:textId="31E392BF" w:rsidR="00401AA5" w:rsidRDefault="00401AA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01AA5">
        <w:t xml:space="preserve">Tài khoản hợp lệ </w:t>
      </w:r>
      <w:r w:rsidR="00C06C97">
        <w:t>là tài khoản thỏa mãn các tiêu chí sau:</w:t>
      </w:r>
      <w:r>
        <w:t xml:space="preserve"> </w:t>
      </w:r>
      <w:r w:rsidR="00C06C97">
        <w:t>Là t</w:t>
      </w:r>
      <w:r>
        <w:t>ài khoản của nhân viên đang làm việc cho BMYC</w:t>
      </w:r>
      <w:r w:rsidR="00C06C97">
        <w:t xml:space="preserve">; Là </w:t>
      </w:r>
      <w:r>
        <w:t>tài khoản được đăng nhập và sử dụng thường xuyên</w:t>
      </w:r>
      <w:r w:rsidR="00C06C97">
        <w:t>; Là t</w:t>
      </w:r>
      <w:r>
        <w:t>ài khoản</w:t>
      </w:r>
      <w:r w:rsidRPr="00401AA5">
        <w:t xml:space="preserve"> không bị khóa</w:t>
      </w:r>
      <w:r>
        <w:t xml:space="preserve"> vì bất kỳ lý do nào</w:t>
      </w:r>
      <w:r w:rsidR="00C06C97">
        <w:t>; L</w:t>
      </w:r>
      <w:r w:rsidR="00D022F6">
        <w:t xml:space="preserve">à tài khoản có tên đăng nhập và mật khẩu đúng như </w:t>
      </w:r>
      <w:r w:rsidR="00C06C97">
        <w:t xml:space="preserve">đã </w:t>
      </w:r>
      <w:r w:rsidR="00D022F6">
        <w:t>được cấp</w:t>
      </w:r>
      <w:r w:rsidR="00C06C97">
        <w:t>; Là tài khoản không đăng nhập cùng lúc trên 2 thiết bị trở lên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8F0B15"/>
    <w:multiLevelType w:val="hybridMultilevel"/>
    <w:tmpl w:val="DB9A598E"/>
    <w:lvl w:ilvl="0" w:tplc="92567CCA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814D6D"/>
    <w:multiLevelType w:val="multilevel"/>
    <w:tmpl w:val="4C1AF996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/>
        <w:bCs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/>
        <w:bCs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2AEC5774"/>
    <w:multiLevelType w:val="hybridMultilevel"/>
    <w:tmpl w:val="AB3A7A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641E1E"/>
    <w:multiLevelType w:val="multilevel"/>
    <w:tmpl w:val="3F0C1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D1B74DF"/>
    <w:multiLevelType w:val="hybridMultilevel"/>
    <w:tmpl w:val="B07E496A"/>
    <w:lvl w:ilvl="0" w:tplc="49640EE2">
      <w:start w:val="1"/>
      <w:numFmt w:val="lowerLetter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A5B37E9"/>
    <w:multiLevelType w:val="multilevel"/>
    <w:tmpl w:val="4AF62C2E"/>
    <w:lvl w:ilvl="0">
      <w:start w:val="1"/>
      <w:numFmt w:val="decimal"/>
      <w:pStyle w:val="Heading1"/>
      <w:lvlText w:val="CHƯƠNG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/>
        <w:bCs w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9763ACD"/>
    <w:multiLevelType w:val="hybridMultilevel"/>
    <w:tmpl w:val="F24C06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D3D1A6F"/>
    <w:multiLevelType w:val="hybridMultilevel"/>
    <w:tmpl w:val="50066B8C"/>
    <w:lvl w:ilvl="0" w:tplc="CA6060C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EE47F2"/>
    <w:multiLevelType w:val="multilevel"/>
    <w:tmpl w:val="9752A6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5"/>
  </w:num>
  <w:num w:numId="2">
    <w:abstractNumId w:val="5"/>
  </w:num>
  <w:num w:numId="3">
    <w:abstractNumId w:val="7"/>
  </w:num>
  <w:num w:numId="4">
    <w:abstractNumId w:val="6"/>
  </w:num>
  <w:num w:numId="5">
    <w:abstractNumId w:val="2"/>
  </w:num>
  <w:num w:numId="6">
    <w:abstractNumId w:val="5"/>
  </w:num>
  <w:num w:numId="7">
    <w:abstractNumId w:val="4"/>
  </w:num>
  <w:num w:numId="8">
    <w:abstractNumId w:val="5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 w:numId="13">
    <w:abstractNumId w:val="5"/>
  </w:num>
  <w:num w:numId="14">
    <w:abstractNumId w:val="5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</w:num>
  <w:num w:numId="23">
    <w:abstractNumId w:val="5"/>
  </w:num>
  <w:num w:numId="24">
    <w:abstractNumId w:val="5"/>
  </w:num>
  <w:num w:numId="25">
    <w:abstractNumId w:val="5"/>
  </w:num>
  <w:num w:numId="26">
    <w:abstractNumId w:val="8"/>
  </w:num>
  <w:num w:numId="27">
    <w:abstractNumId w:val="3"/>
  </w:num>
  <w:num w:numId="28">
    <w:abstractNumId w:val="1"/>
  </w:num>
  <w:num w:numId="29">
    <w:abstractNumId w:val="5"/>
  </w:num>
  <w:num w:numId="30">
    <w:abstractNumId w:val="5"/>
  </w:num>
  <w:num w:numId="31">
    <w:abstractNumId w:val="5"/>
  </w:num>
  <w:num w:numId="32">
    <w:abstractNumId w:val="5"/>
  </w:num>
  <w:num w:numId="33">
    <w:abstractNumId w:val="5"/>
  </w:num>
  <w:num w:numId="34">
    <w:abstractNumId w:val="0"/>
  </w:num>
  <w:num w:numId="35">
    <w:abstractNumId w:val="5"/>
  </w:num>
  <w:num w:numId="3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NzM3MDKyNLY0tDBS0lEKTi0uzszPAykwqgUA6QCINSwAAAA="/>
  </w:docVars>
  <w:rsids>
    <w:rsidRoot w:val="007359EB"/>
    <w:rsid w:val="00095B30"/>
    <w:rsid w:val="000B09C6"/>
    <w:rsid w:val="00123D17"/>
    <w:rsid w:val="0016016E"/>
    <w:rsid w:val="001B6043"/>
    <w:rsid w:val="001D14E3"/>
    <w:rsid w:val="00200613"/>
    <w:rsid w:val="002505DC"/>
    <w:rsid w:val="00310256"/>
    <w:rsid w:val="00365520"/>
    <w:rsid w:val="00401AA5"/>
    <w:rsid w:val="004A1BE4"/>
    <w:rsid w:val="00542645"/>
    <w:rsid w:val="005A36E9"/>
    <w:rsid w:val="00613570"/>
    <w:rsid w:val="00646822"/>
    <w:rsid w:val="006F68E4"/>
    <w:rsid w:val="007359EB"/>
    <w:rsid w:val="00770322"/>
    <w:rsid w:val="007833D6"/>
    <w:rsid w:val="007E5683"/>
    <w:rsid w:val="008B5A95"/>
    <w:rsid w:val="009514EA"/>
    <w:rsid w:val="00A01961"/>
    <w:rsid w:val="00A57CCB"/>
    <w:rsid w:val="00AA6354"/>
    <w:rsid w:val="00B03AFB"/>
    <w:rsid w:val="00BA41D3"/>
    <w:rsid w:val="00BD4068"/>
    <w:rsid w:val="00BE162C"/>
    <w:rsid w:val="00BE6A7E"/>
    <w:rsid w:val="00C06C97"/>
    <w:rsid w:val="00C134B9"/>
    <w:rsid w:val="00D022F6"/>
    <w:rsid w:val="00D23B30"/>
    <w:rsid w:val="00D24442"/>
    <w:rsid w:val="00D450BF"/>
    <w:rsid w:val="00E07F75"/>
    <w:rsid w:val="00E50699"/>
    <w:rsid w:val="00F234B8"/>
    <w:rsid w:val="00F275FE"/>
    <w:rsid w:val="00FE2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8B12E9E"/>
  <w15:chartTrackingRefBased/>
  <w15:docId w15:val="{1CBA38EF-10AE-47B9-9717-C3DEAEE376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0613"/>
    <w:pPr>
      <w:jc w:val="both"/>
    </w:pPr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200613"/>
    <w:pPr>
      <w:keepNext/>
      <w:keepLines/>
      <w:numPr>
        <w:numId w:val="1"/>
      </w:numPr>
      <w:spacing w:before="240" w:after="0"/>
      <w:jc w:val="center"/>
      <w:outlineLvl w:val="0"/>
    </w:pPr>
    <w:rPr>
      <w:rFonts w:eastAsiaTheme="majorEastAsia" w:cstheme="majorBidi"/>
      <w:b/>
      <w:cap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0613"/>
    <w:pPr>
      <w:keepNext/>
      <w:keepLines/>
      <w:numPr>
        <w:ilvl w:val="1"/>
        <w:numId w:val="1"/>
      </w:numPr>
      <w:spacing w:before="240" w:after="0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00613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00613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00613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00613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00613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00613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00613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613"/>
  </w:style>
  <w:style w:type="paragraph" w:styleId="Footer">
    <w:name w:val="footer"/>
    <w:basedOn w:val="Normal"/>
    <w:link w:val="FooterChar"/>
    <w:uiPriority w:val="99"/>
    <w:unhideWhenUsed/>
    <w:rsid w:val="0020061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613"/>
  </w:style>
  <w:style w:type="character" w:customStyle="1" w:styleId="Heading1Char">
    <w:name w:val="Heading 1 Char"/>
    <w:basedOn w:val="DefaultParagraphFont"/>
    <w:link w:val="Heading1"/>
    <w:uiPriority w:val="9"/>
    <w:rsid w:val="00200613"/>
    <w:rPr>
      <w:rFonts w:ascii="Times New Roman" w:eastAsiaTheme="majorEastAsia" w:hAnsi="Times New Roman" w:cstheme="majorBidi"/>
      <w:b/>
      <w:caps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0613"/>
    <w:rPr>
      <w:rFonts w:ascii="Times New Roman" w:eastAsiaTheme="majorEastAsia" w:hAnsi="Times New Roman" w:cstheme="majorBidi"/>
      <w:b/>
      <w:color w:val="000000" w:themeColor="tex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0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0613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00613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00613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00613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00613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0061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A57CC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57CC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A36E9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01961"/>
    <w:pPr>
      <w:spacing w:before="100" w:beforeAutospacing="1" w:after="100" w:afterAutospacing="1" w:line="240" w:lineRule="auto"/>
      <w:jc w:val="left"/>
    </w:pPr>
    <w:rPr>
      <w:rFonts w:eastAsia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01961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BE6A7E"/>
    <w:pPr>
      <w:numPr>
        <w:numId w:val="0"/>
      </w:numPr>
      <w:jc w:val="left"/>
      <w:outlineLvl w:val="9"/>
    </w:pPr>
    <w:rPr>
      <w:rFonts w:asciiTheme="majorHAnsi" w:hAnsiTheme="majorHAnsi"/>
      <w:b w:val="0"/>
      <w:caps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E6A7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E6A7E"/>
    <w:pPr>
      <w:spacing w:after="100"/>
      <w:ind w:left="260"/>
    </w:pPr>
  </w:style>
  <w:style w:type="paragraph" w:styleId="TOC3">
    <w:name w:val="toc 3"/>
    <w:basedOn w:val="Normal"/>
    <w:next w:val="Normal"/>
    <w:autoRedefine/>
    <w:uiPriority w:val="39"/>
    <w:unhideWhenUsed/>
    <w:rsid w:val="00BE6A7E"/>
    <w:pPr>
      <w:spacing w:after="100"/>
      <w:ind w:left="520"/>
    </w:pPr>
  </w:style>
  <w:style w:type="table" w:styleId="TableGrid">
    <w:name w:val="Table Grid"/>
    <w:basedOn w:val="TableNormal"/>
    <w:uiPriority w:val="39"/>
    <w:rsid w:val="00D244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AA635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AA6354"/>
    <w:pPr>
      <w:spacing w:after="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401AA5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01AA5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01AA5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01AA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01AA5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401AA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044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85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60B5CF-3308-4513-AB76-09A4BD43B8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1</Pages>
  <Words>2386</Words>
  <Characters>13605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CT</dc:creator>
  <cp:keywords/>
  <dc:description/>
  <cp:lastModifiedBy>Nguyen Thi Thao Phuong</cp:lastModifiedBy>
  <cp:revision>20</cp:revision>
  <dcterms:created xsi:type="dcterms:W3CDTF">2023-03-27T07:45:00Z</dcterms:created>
  <dcterms:modified xsi:type="dcterms:W3CDTF">2024-05-08T08:48:00Z</dcterms:modified>
</cp:coreProperties>
</file>